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24B639" w14:textId="249C8B76" w:rsidR="003573DA" w:rsidRDefault="003573DA" w:rsidP="00E05A30">
      <w:pPr>
        <w:spacing w:line="48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3573DA">
        <w:rPr>
          <w:rFonts w:ascii="Times New Roman" w:hAnsi="Times New Roman" w:cs="Times New Roman"/>
          <w:b/>
          <w:noProof/>
          <w:sz w:val="24"/>
          <w:szCs w:val="24"/>
        </w:rPr>
        <w:t>Supplementary materials</w:t>
      </w:r>
    </w:p>
    <w:p w14:paraId="249EE7B7" w14:textId="77777777" w:rsidR="00BC08DF" w:rsidRDefault="00BC08DF" w:rsidP="00E05A30">
      <w:pPr>
        <w:spacing w:line="48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61A7A329" w14:textId="77777777" w:rsidR="00130289" w:rsidRDefault="00130289" w:rsidP="00130289">
      <w:pPr>
        <w:spacing w:line="480" w:lineRule="auto"/>
        <w:ind w:firstLineChars="100" w:firstLine="24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t xml:space="preserve">Table 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 w:hint="eastAsia"/>
          <w:noProof/>
          <w:sz w:val="24"/>
          <w:szCs w:val="24"/>
        </w:rPr>
        <w:t>1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Abiotic humification reaction conditions for 12 SHLAs.</w:t>
      </w:r>
    </w:p>
    <w:tbl>
      <w:tblPr>
        <w:tblStyle w:val="1"/>
        <w:tblW w:w="9504" w:type="dxa"/>
        <w:tblInd w:w="-70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2"/>
        <w:gridCol w:w="1123"/>
        <w:gridCol w:w="1090"/>
        <w:gridCol w:w="1099"/>
        <w:gridCol w:w="1723"/>
        <w:gridCol w:w="510"/>
        <w:gridCol w:w="1579"/>
        <w:gridCol w:w="998"/>
      </w:tblGrid>
      <w:tr w:rsidR="00130289" w:rsidRPr="001E2286" w14:paraId="2E1C7877" w14:textId="77777777" w:rsidTr="005D4579"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2B3D86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/>
                <w:sz w:val="22"/>
              </w:rPr>
              <w:t>HA</w:t>
            </w:r>
          </w:p>
          <w:p w14:paraId="50E43185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/>
                <w:sz w:val="22"/>
              </w:rPr>
              <w:t>Samples</w:t>
            </w:r>
          </w:p>
        </w:tc>
        <w:tc>
          <w:tcPr>
            <w:tcW w:w="11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4C8E43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/>
                <w:sz w:val="22"/>
              </w:rPr>
              <w:t>C</w:t>
            </w:r>
            <w:r w:rsidRPr="001E2286">
              <w:rPr>
                <w:rFonts w:ascii="Times New Roman" w:hAnsi="Times New Roman" w:cs="Times New Roman" w:hint="eastAsia"/>
                <w:sz w:val="22"/>
              </w:rPr>
              <w:t>atechol</w:t>
            </w:r>
          </w:p>
          <w:p w14:paraId="5CFA7D1A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sz w:val="22"/>
              </w:rPr>
              <w:t>/</w:t>
            </w:r>
            <w:proofErr w:type="spellStart"/>
            <w:r w:rsidRPr="001E2286">
              <w:rPr>
                <w:rFonts w:ascii="Times New Roman" w:hAnsi="Times New Roman" w:cs="Times New Roman" w:hint="eastAsia"/>
                <w:sz w:val="22"/>
              </w:rPr>
              <w:t>mol</w:t>
            </w:r>
            <w:proofErr w:type="spellEnd"/>
            <w:r w:rsidRPr="001E2286">
              <w:rPr>
                <w:rFonts w:ascii="Times New Roman" w:hAnsi="Times New Roman" w:cs="Times New Roman" w:hint="eastAsia"/>
                <w:sz w:val="22"/>
              </w:rPr>
              <w:t>/L</w:t>
            </w:r>
          </w:p>
        </w:tc>
        <w:tc>
          <w:tcPr>
            <w:tcW w:w="10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9E2358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/>
                <w:sz w:val="22"/>
              </w:rPr>
              <w:t>Glycine</w:t>
            </w:r>
          </w:p>
          <w:p w14:paraId="1DBE92BB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/>
                <w:sz w:val="22"/>
              </w:rPr>
              <w:t>/</w:t>
            </w:r>
            <w:proofErr w:type="spellStart"/>
            <w:r w:rsidRPr="001E2286">
              <w:rPr>
                <w:rFonts w:ascii="Times New Roman" w:hAnsi="Times New Roman" w:cs="Times New Roman"/>
                <w:sz w:val="22"/>
              </w:rPr>
              <w:t>mol</w:t>
            </w:r>
            <w:proofErr w:type="spellEnd"/>
            <w:r w:rsidRPr="001E2286">
              <w:rPr>
                <w:rFonts w:ascii="Times New Roman" w:hAnsi="Times New Roman" w:cs="Times New Roman"/>
                <w:sz w:val="22"/>
              </w:rPr>
              <w:t>/L</w:t>
            </w:r>
          </w:p>
        </w:tc>
        <w:tc>
          <w:tcPr>
            <w:tcW w:w="10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0FC668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/>
                <w:sz w:val="22"/>
              </w:rPr>
              <w:t>Glucose</w:t>
            </w:r>
          </w:p>
          <w:p w14:paraId="7F3B5FA4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/>
                <w:sz w:val="22"/>
              </w:rPr>
              <w:t>/</w:t>
            </w:r>
            <w:proofErr w:type="spellStart"/>
            <w:r w:rsidRPr="001E2286">
              <w:rPr>
                <w:rFonts w:ascii="Times New Roman" w:hAnsi="Times New Roman" w:cs="Times New Roman"/>
                <w:sz w:val="22"/>
              </w:rPr>
              <w:t>mol</w:t>
            </w:r>
            <w:proofErr w:type="spellEnd"/>
            <w:r w:rsidRPr="001E2286">
              <w:rPr>
                <w:rFonts w:ascii="Times New Roman" w:hAnsi="Times New Roman" w:cs="Times New Roman"/>
                <w:sz w:val="22"/>
              </w:rPr>
              <w:t>/L</w:t>
            </w:r>
          </w:p>
        </w:tc>
        <w:tc>
          <w:tcPr>
            <w:tcW w:w="17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D10AF2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sz w:val="22"/>
              </w:rPr>
              <w:t>Temperature</w:t>
            </w:r>
          </w:p>
          <w:p w14:paraId="259D9CD7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/>
                <w:sz w:val="22"/>
              </w:rPr>
              <w:t>/℃</w:t>
            </w:r>
          </w:p>
        </w:tc>
        <w:tc>
          <w:tcPr>
            <w:tcW w:w="5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969D0D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/>
                <w:sz w:val="22"/>
              </w:rPr>
              <w:t>pH</w:t>
            </w:r>
          </w:p>
        </w:tc>
        <w:tc>
          <w:tcPr>
            <w:tcW w:w="15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13D75B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sz w:val="22"/>
              </w:rPr>
              <w:t>MnO</w:t>
            </w:r>
            <w:r w:rsidRPr="001E2286">
              <w:rPr>
                <w:rFonts w:ascii="Times New Roman" w:hAnsi="Times New Roman" w:cs="Times New Roman" w:hint="eastAsia"/>
                <w:sz w:val="22"/>
                <w:vertAlign w:val="subscript"/>
              </w:rPr>
              <w:t>2</w:t>
            </w:r>
            <w:r w:rsidRPr="001E2286">
              <w:rPr>
                <w:rFonts w:ascii="Times New Roman" w:hAnsi="Times New Roman" w:cs="Times New Roman" w:hint="eastAsia"/>
                <w:sz w:val="22"/>
              </w:rPr>
              <w:t xml:space="preserve"> addition</w:t>
            </w:r>
            <w:r w:rsidRPr="001E2286">
              <w:rPr>
                <w:rFonts w:ascii="Times New Roman" w:hAnsi="Times New Roman" w:cs="Times New Roman"/>
                <w:sz w:val="22"/>
              </w:rPr>
              <w:t xml:space="preserve"> amount/g</w:t>
            </w:r>
          </w:p>
        </w:tc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39C3E1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sz w:val="22"/>
              </w:rPr>
              <w:t>Reaction time</w:t>
            </w:r>
          </w:p>
        </w:tc>
      </w:tr>
      <w:tr w:rsidR="00130289" w:rsidRPr="001E2286" w14:paraId="2A14F9E1" w14:textId="77777777" w:rsidTr="005D4579">
        <w:tc>
          <w:tcPr>
            <w:tcW w:w="1382" w:type="dxa"/>
            <w:tcBorders>
              <w:top w:val="single" w:sz="4" w:space="0" w:color="auto"/>
              <w:bottom w:val="nil"/>
            </w:tcBorders>
            <w:vAlign w:val="center"/>
          </w:tcPr>
          <w:p w14:paraId="15462C06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/>
                <w:sz w:val="22"/>
              </w:rPr>
              <w:t>SHLA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139DE6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1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9D517A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4B95C0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-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BCDE31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4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A49F97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7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8B60FD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>13.33</w:t>
            </w:r>
          </w:p>
        </w:tc>
        <w:tc>
          <w:tcPr>
            <w:tcW w:w="998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7148A93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2</w:t>
            </w:r>
            <w:r w:rsidRPr="001E2286">
              <w:rPr>
                <w:rFonts w:ascii="Times New Roman" w:hAnsi="Times New Roman" w:cs="Times New Roman"/>
                <w:color w:val="000000"/>
                <w:sz w:val="22"/>
              </w:rPr>
              <w:t xml:space="preserve">4 h </w:t>
            </w:r>
          </w:p>
        </w:tc>
      </w:tr>
      <w:tr w:rsidR="00130289" w:rsidRPr="001E2286" w14:paraId="64C71ECC" w14:textId="77777777" w:rsidTr="005D4579"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01C2E35D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/>
                <w:sz w:val="22"/>
              </w:rPr>
              <w:t>SHLA 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992A39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1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F59279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00D432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1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D94A65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4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07E26E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7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86525B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>13.33</w:t>
            </w:r>
          </w:p>
        </w:tc>
        <w:tc>
          <w:tcPr>
            <w:tcW w:w="998" w:type="dxa"/>
            <w:vMerge/>
            <w:tcBorders>
              <w:left w:val="nil"/>
              <w:right w:val="nil"/>
            </w:tcBorders>
            <w:vAlign w:val="center"/>
          </w:tcPr>
          <w:p w14:paraId="50122FF8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130289" w:rsidRPr="001E2286" w14:paraId="7D049032" w14:textId="77777777" w:rsidTr="005D4579"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45F572EB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/>
                <w:sz w:val="22"/>
              </w:rPr>
              <w:t>SHLA 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46700B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0.5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454B8F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0.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086A3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-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EA0550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4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DAAFB3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7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930D25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>13.33</w:t>
            </w:r>
          </w:p>
        </w:tc>
        <w:tc>
          <w:tcPr>
            <w:tcW w:w="998" w:type="dxa"/>
            <w:vMerge/>
            <w:tcBorders>
              <w:left w:val="nil"/>
              <w:right w:val="nil"/>
            </w:tcBorders>
            <w:vAlign w:val="center"/>
          </w:tcPr>
          <w:p w14:paraId="396BF0E0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130289" w:rsidRPr="001E2286" w14:paraId="146A66C1" w14:textId="77777777" w:rsidTr="005D4579"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331CD1AA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/>
                <w:sz w:val="22"/>
              </w:rPr>
              <w:t>SHLA 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A43834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0.25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0D0DBC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02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D4E666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-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97AFB1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4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3C14EF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7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FBE36D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>13.33</w:t>
            </w:r>
          </w:p>
        </w:tc>
        <w:tc>
          <w:tcPr>
            <w:tcW w:w="998" w:type="dxa"/>
            <w:vMerge/>
            <w:tcBorders>
              <w:left w:val="nil"/>
              <w:right w:val="nil"/>
            </w:tcBorders>
            <w:vAlign w:val="center"/>
          </w:tcPr>
          <w:p w14:paraId="1E5094D5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130289" w:rsidRPr="001E2286" w14:paraId="40112A55" w14:textId="77777777" w:rsidTr="005D4579"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50F4B681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/>
                <w:sz w:val="22"/>
              </w:rPr>
              <w:t>SHLA 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0A5C23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/>
                <w:color w:val="000000"/>
                <w:sz w:val="22"/>
              </w:rPr>
              <w:t>0.5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7D8C6C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80DFAE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-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11E4E2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4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86A7A9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7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DAFE60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>13.33</w:t>
            </w:r>
          </w:p>
        </w:tc>
        <w:tc>
          <w:tcPr>
            <w:tcW w:w="998" w:type="dxa"/>
            <w:vMerge/>
            <w:tcBorders>
              <w:left w:val="nil"/>
              <w:right w:val="nil"/>
            </w:tcBorders>
            <w:vAlign w:val="center"/>
          </w:tcPr>
          <w:p w14:paraId="5E5D65A4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130289" w:rsidRPr="001E2286" w14:paraId="5B3306B7" w14:textId="77777777" w:rsidTr="005D4579"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6D91CBFA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/>
                <w:sz w:val="22"/>
              </w:rPr>
              <w:t>SHLA 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4B3281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0.25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DD3BEF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50F4B8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-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C94031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4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B04954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7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F9F7D3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>13.33</w:t>
            </w:r>
          </w:p>
        </w:tc>
        <w:tc>
          <w:tcPr>
            <w:tcW w:w="998" w:type="dxa"/>
            <w:vMerge/>
            <w:tcBorders>
              <w:left w:val="nil"/>
              <w:right w:val="nil"/>
            </w:tcBorders>
            <w:vAlign w:val="center"/>
          </w:tcPr>
          <w:p w14:paraId="42A55176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130289" w:rsidRPr="001E2286" w14:paraId="6A9D7D2D" w14:textId="77777777" w:rsidTr="005D4579"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4F957511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/>
                <w:sz w:val="22"/>
              </w:rPr>
              <w:t>SHLA 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B8FE2B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1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FB8E29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89B33A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-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ADAD55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2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DF7A10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7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5A65AA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>13.33</w:t>
            </w:r>
          </w:p>
        </w:tc>
        <w:tc>
          <w:tcPr>
            <w:tcW w:w="998" w:type="dxa"/>
            <w:vMerge/>
            <w:tcBorders>
              <w:left w:val="nil"/>
              <w:right w:val="nil"/>
            </w:tcBorders>
            <w:vAlign w:val="center"/>
          </w:tcPr>
          <w:p w14:paraId="27FB3142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130289" w:rsidRPr="001E2286" w14:paraId="65EED633" w14:textId="77777777" w:rsidTr="005D4579"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36D81D23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/>
                <w:sz w:val="22"/>
              </w:rPr>
              <w:t>SHLA 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E28FE0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1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B634C7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139D2C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-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816386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3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D3CA8B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7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0E1F8C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>13.33</w:t>
            </w:r>
          </w:p>
        </w:tc>
        <w:tc>
          <w:tcPr>
            <w:tcW w:w="998" w:type="dxa"/>
            <w:vMerge/>
            <w:tcBorders>
              <w:left w:val="nil"/>
              <w:right w:val="nil"/>
            </w:tcBorders>
            <w:vAlign w:val="center"/>
          </w:tcPr>
          <w:p w14:paraId="27DD0AAA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130289" w:rsidRPr="001E2286" w14:paraId="67C52747" w14:textId="77777777" w:rsidTr="005D4579"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169C5672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/>
                <w:sz w:val="22"/>
              </w:rPr>
              <w:t>SHLA 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AD06D2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1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EB4AA1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9ADFFF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-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902DD9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4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3BD38B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6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2F631F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>13.33</w:t>
            </w:r>
          </w:p>
        </w:tc>
        <w:tc>
          <w:tcPr>
            <w:tcW w:w="998" w:type="dxa"/>
            <w:vMerge/>
            <w:tcBorders>
              <w:left w:val="nil"/>
              <w:right w:val="nil"/>
            </w:tcBorders>
            <w:vAlign w:val="center"/>
          </w:tcPr>
          <w:p w14:paraId="1FFA7E1F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130289" w:rsidRPr="001E2286" w14:paraId="505E9D28" w14:textId="77777777" w:rsidTr="005D4579"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1180BB98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/>
                <w:sz w:val="22"/>
              </w:rPr>
              <w:t>SHLA 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A95FCF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1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CD3469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605A11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-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6C0150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4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7B2A4F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8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130725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>13.33</w:t>
            </w:r>
          </w:p>
        </w:tc>
        <w:tc>
          <w:tcPr>
            <w:tcW w:w="998" w:type="dxa"/>
            <w:vMerge/>
            <w:tcBorders>
              <w:left w:val="nil"/>
              <w:right w:val="nil"/>
            </w:tcBorders>
            <w:vAlign w:val="center"/>
          </w:tcPr>
          <w:p w14:paraId="6F05E63D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130289" w:rsidRPr="001E2286" w14:paraId="2706998C" w14:textId="77777777" w:rsidTr="005D4579"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58BFF00E" w14:textId="77777777" w:rsidR="00130289" w:rsidRPr="001E2286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E2286">
              <w:rPr>
                <w:rFonts w:ascii="Times New Roman" w:hAnsi="Times New Roman" w:cs="Times New Roman"/>
                <w:sz w:val="22"/>
              </w:rPr>
              <w:t>SHLA 1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6931D6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1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A9B609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B94233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-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2D6A95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4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5E979E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2286">
              <w:rPr>
                <w:rFonts w:ascii="Times New Roman" w:hAnsi="Times New Roman" w:cs="Times New Roman" w:hint="eastAsia"/>
                <w:color w:val="000000"/>
                <w:sz w:val="22"/>
              </w:rPr>
              <w:t>7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EB58CC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25 </w:t>
            </w:r>
          </w:p>
        </w:tc>
        <w:tc>
          <w:tcPr>
            <w:tcW w:w="998" w:type="dxa"/>
            <w:vMerge/>
            <w:tcBorders>
              <w:left w:val="nil"/>
              <w:right w:val="nil"/>
            </w:tcBorders>
            <w:vAlign w:val="center"/>
          </w:tcPr>
          <w:p w14:paraId="36BA6021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130289" w:rsidRPr="001E2286" w14:paraId="7BBB0367" w14:textId="77777777" w:rsidTr="005D4579">
        <w:tc>
          <w:tcPr>
            <w:tcW w:w="1382" w:type="dxa"/>
            <w:tcBorders>
              <w:top w:val="nil"/>
              <w:bottom w:val="single" w:sz="4" w:space="0" w:color="auto"/>
            </w:tcBorders>
            <w:vAlign w:val="center"/>
          </w:tcPr>
          <w:p w14:paraId="433D553E" w14:textId="77777777" w:rsidR="00130289" w:rsidRPr="003573DA" w:rsidRDefault="00130289" w:rsidP="005D457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SHLA </w:t>
            </w:r>
            <w:r>
              <w:rPr>
                <w:rFonts w:ascii="Times New Roman" w:hAnsi="Times New Roman" w:cs="Times New Roman"/>
                <w:sz w:val="22"/>
              </w:rPr>
              <w:t>12</w:t>
            </w:r>
            <w:r>
              <w:rPr>
                <w:rFonts w:ascii="Times New Roman" w:hAnsi="Times New Roman" w:cs="Times New Roman"/>
                <w:sz w:val="22"/>
                <w:vertAlign w:val="superscript"/>
              </w:rPr>
              <w:t>*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FC0D02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>0.25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8BC544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>0.25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1B9CBE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>-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158F31A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>25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72EA43" w14:textId="77777777" w:rsidR="00130289" w:rsidRPr="001E2286" w:rsidRDefault="00130289" w:rsidP="005D457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>8</w:t>
            </w:r>
          </w:p>
        </w:tc>
        <w:tc>
          <w:tcPr>
            <w:tcW w:w="15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91E08F" w14:textId="77777777" w:rsidR="00130289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>25</w:t>
            </w:r>
          </w:p>
        </w:tc>
        <w:tc>
          <w:tcPr>
            <w:tcW w:w="99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A60B98C" w14:textId="77777777" w:rsidR="00130289" w:rsidRPr="001E2286" w:rsidRDefault="00130289" w:rsidP="005D4579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</w:tbl>
    <w:p w14:paraId="507E7490" w14:textId="550BB2AC" w:rsidR="00130289" w:rsidRPr="008B6C9F" w:rsidRDefault="00130289" w:rsidP="00130289">
      <w:pPr>
        <w:autoSpaceDE w:val="0"/>
        <w:autoSpaceDN w:val="0"/>
        <w:adjustRightInd w:val="0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*The condition used to synthesiz</w:t>
      </w:r>
      <w:r w:rsidRPr="00D15105">
        <w:rPr>
          <w:rFonts w:ascii="Times New Roman" w:hAnsi="Times New Roman" w:cs="Times New Roman"/>
          <w:sz w:val="24"/>
          <w:szCs w:val="24"/>
        </w:rPr>
        <w:t xml:space="preserve">e SHLA 12 were determined </w:t>
      </w:r>
      <w:proofErr w:type="gramStart"/>
      <w:r w:rsidRPr="00D15105">
        <w:rPr>
          <w:rFonts w:ascii="Times New Roman" w:hAnsi="Times New Roman" w:cs="Times New Roman"/>
          <w:sz w:val="24"/>
          <w:szCs w:val="24"/>
        </w:rPr>
        <w:t>on the basis of</w:t>
      </w:r>
      <w:proofErr w:type="gramEnd"/>
      <w:r w:rsidRPr="00D15105">
        <w:rPr>
          <w:rFonts w:ascii="Times New Roman" w:hAnsi="Times New Roman" w:cs="Times New Roman"/>
          <w:sz w:val="24"/>
          <w:szCs w:val="24"/>
        </w:rPr>
        <w:t xml:space="preserve"> the initial </w:t>
      </w:r>
      <w:r>
        <w:rPr>
          <w:rFonts w:ascii="Times New Roman" w:hAnsi="Times New Roman" w:cs="Times New Roman"/>
          <w:sz w:val="24"/>
          <w:szCs w:val="24"/>
        </w:rPr>
        <w:t xml:space="preserve">11 </w:t>
      </w:r>
      <w:r w:rsidRPr="00D15105">
        <w:rPr>
          <w:rFonts w:ascii="Times New Roman" w:hAnsi="Times New Roman" w:cs="Times New Roman"/>
          <w:sz w:val="24"/>
          <w:szCs w:val="24"/>
        </w:rPr>
        <w:t>SHLAs</w:t>
      </w:r>
      <w:r w:rsidR="007629F8">
        <w:rPr>
          <w:rFonts w:ascii="Times New Roman" w:hAnsi="Times New Roman" w:cs="Times New Roman"/>
          <w:sz w:val="24"/>
          <w:szCs w:val="24"/>
        </w:rPr>
        <w:t>’</w:t>
      </w:r>
      <w:r w:rsidRPr="00D15105">
        <w:rPr>
          <w:rFonts w:ascii="Times New Roman" w:hAnsi="Times New Roman" w:cs="Times New Roman"/>
          <w:sz w:val="24"/>
          <w:szCs w:val="24"/>
        </w:rPr>
        <w:t xml:space="preserve"> COOH contents.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3439C71" w14:textId="77777777" w:rsidR="00772EB1" w:rsidRDefault="00772EB1" w:rsidP="00BC08DF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  <w:sectPr w:rsidR="00772EB1" w:rsidSect="00E05A30">
          <w:footerReference w:type="default" r:id="rId8"/>
          <w:pgSz w:w="11906" w:h="16838"/>
          <w:pgMar w:top="1440" w:right="1797" w:bottom="1440" w:left="1797" w:header="851" w:footer="992" w:gutter="0"/>
          <w:lnNumType w:countBy="1" w:restart="continuous"/>
          <w:cols w:space="425"/>
          <w:docGrid w:linePitch="312"/>
        </w:sectPr>
      </w:pPr>
    </w:p>
    <w:p w14:paraId="5C63DAFA" w14:textId="423CCCE5" w:rsidR="00BC08DF" w:rsidRPr="00BC08DF" w:rsidRDefault="00BC08DF" w:rsidP="00BC08DF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C08DF">
        <w:rPr>
          <w:rFonts w:ascii="Times New Roman" w:hAnsi="Times New Roman" w:cs="Times New Roman" w:hint="eastAsia"/>
          <w:b/>
          <w:sz w:val="24"/>
          <w:szCs w:val="24"/>
        </w:rPr>
        <w:lastRenderedPageBreak/>
        <w:t xml:space="preserve">The method for </w:t>
      </w:r>
      <w:r w:rsidRPr="00BC08DF">
        <w:rPr>
          <w:rFonts w:ascii="Times New Roman" w:hAnsi="Times New Roman" w:cs="Times New Roman"/>
          <w:b/>
          <w:sz w:val="24"/>
          <w:szCs w:val="24"/>
        </w:rPr>
        <w:t xml:space="preserve">extracting and purifying SHLA </w:t>
      </w:r>
    </w:p>
    <w:p w14:paraId="7DD49BD5" w14:textId="605B83EA" w:rsidR="00BC08DF" w:rsidRPr="00BC08DF" w:rsidRDefault="00BC08DF" w:rsidP="00BC08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C08DF">
        <w:rPr>
          <w:rFonts w:ascii="Times New Roman" w:hAnsi="Times New Roman" w:cs="Times New Roman"/>
          <w:sz w:val="24"/>
          <w:szCs w:val="24"/>
        </w:rPr>
        <w:t xml:space="preserve">The reaction mixture was centrifuged at 10,000 rpm for 10 minutes, and the supernatant filtered through a 0.45 </w:t>
      </w:r>
      <w:proofErr w:type="spellStart"/>
      <w:r w:rsidRPr="00BC08DF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BC08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08DF">
        <w:rPr>
          <w:rFonts w:ascii="Times New Roman" w:hAnsi="Times New Roman" w:cs="Times New Roman"/>
          <w:sz w:val="24"/>
          <w:szCs w:val="24"/>
        </w:rPr>
        <w:t>polyethersulfone</w:t>
      </w:r>
      <w:proofErr w:type="spellEnd"/>
      <w:r w:rsidRPr="00BC08DF">
        <w:rPr>
          <w:rFonts w:ascii="Times New Roman" w:hAnsi="Times New Roman" w:cs="Times New Roman"/>
          <w:sz w:val="24"/>
          <w:szCs w:val="24"/>
        </w:rPr>
        <w:t xml:space="preserve"> membrane</w:t>
      </w:r>
      <w:r w:rsidRPr="00BC08DF">
        <w:rPr>
          <w:sz w:val="24"/>
          <w:szCs w:val="24"/>
        </w:rPr>
        <w:t xml:space="preserve"> </w:t>
      </w:r>
      <w:bookmarkStart w:id="0" w:name="OLE_LINK44"/>
      <w:bookmarkStart w:id="1" w:name="OLE_LINK45"/>
      <w:r w:rsidRPr="00BC08DF">
        <w:rPr>
          <w:rFonts w:ascii="Times New Roman" w:hAnsi="Times New Roman" w:cs="Times New Roman"/>
          <w:sz w:val="24"/>
          <w:szCs w:val="24"/>
        </w:rPr>
        <w:t>by vacuum filtration</w:t>
      </w:r>
      <w:bookmarkEnd w:id="0"/>
      <w:bookmarkEnd w:id="1"/>
      <w:r w:rsidRPr="00BC08DF">
        <w:rPr>
          <w:rFonts w:ascii="Times New Roman" w:hAnsi="Times New Roman" w:cs="Times New Roman"/>
          <w:sz w:val="24"/>
          <w:szCs w:val="24"/>
        </w:rPr>
        <w:t xml:space="preserve">. The filtrate was acidified to pH 1 with concentrated </w:t>
      </w:r>
      <w:proofErr w:type="spellStart"/>
      <w:r w:rsidRPr="00BC08DF">
        <w:rPr>
          <w:rFonts w:ascii="Times New Roman" w:hAnsi="Times New Roman" w:cs="Times New Roman"/>
          <w:sz w:val="24"/>
          <w:szCs w:val="24"/>
        </w:rPr>
        <w:t>HCl</w:t>
      </w:r>
      <w:proofErr w:type="spellEnd"/>
      <w:r w:rsidRPr="00BC08DF">
        <w:rPr>
          <w:rFonts w:ascii="Times New Roman" w:hAnsi="Times New Roman" w:cs="Times New Roman"/>
          <w:sz w:val="24"/>
          <w:szCs w:val="24"/>
        </w:rPr>
        <w:t xml:space="preserve"> and stirred for 24 h. The SHLA fraction precipitated. The slurry was centrifuged at 10,000 rpm for 15 minutes. The precipitate was transferred to a beaker, re-dissolved in 0.1 M </w:t>
      </w:r>
      <w:proofErr w:type="spellStart"/>
      <w:r w:rsidRPr="00BC08DF">
        <w:rPr>
          <w:rFonts w:ascii="Times New Roman" w:hAnsi="Times New Roman" w:cs="Times New Roman"/>
          <w:sz w:val="24"/>
          <w:szCs w:val="24"/>
        </w:rPr>
        <w:t>NaOH</w:t>
      </w:r>
      <w:proofErr w:type="spellEnd"/>
      <w:r w:rsidRPr="00BC08DF">
        <w:rPr>
          <w:rFonts w:ascii="Times New Roman" w:hAnsi="Times New Roman" w:cs="Times New Roman"/>
          <w:sz w:val="24"/>
          <w:szCs w:val="24"/>
        </w:rPr>
        <w:t xml:space="preserve"> and filtered through a </w:t>
      </w:r>
      <w:bookmarkStart w:id="2" w:name="OLE_LINK3"/>
      <w:bookmarkStart w:id="3" w:name="OLE_LINK4"/>
      <w:r w:rsidRPr="00BC08DF">
        <w:rPr>
          <w:rFonts w:ascii="Times New Roman" w:hAnsi="Times New Roman" w:cs="Times New Roman"/>
          <w:sz w:val="24"/>
          <w:szCs w:val="24"/>
        </w:rPr>
        <w:t xml:space="preserve">0.2 </w:t>
      </w:r>
      <w:proofErr w:type="spellStart"/>
      <w:r w:rsidRPr="00BC08DF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BC08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08DF">
        <w:rPr>
          <w:rFonts w:ascii="Times New Roman" w:hAnsi="Times New Roman" w:cs="Times New Roman"/>
          <w:sz w:val="24"/>
          <w:szCs w:val="24"/>
        </w:rPr>
        <w:t>polyethersulfone</w:t>
      </w:r>
      <w:proofErr w:type="spellEnd"/>
      <w:r w:rsidRPr="00BC08DF">
        <w:rPr>
          <w:rFonts w:ascii="Times New Roman" w:hAnsi="Times New Roman" w:cs="Times New Roman"/>
          <w:sz w:val="24"/>
          <w:szCs w:val="24"/>
        </w:rPr>
        <w:t xml:space="preserve"> membrane </w:t>
      </w:r>
      <w:bookmarkEnd w:id="2"/>
      <w:bookmarkEnd w:id="3"/>
      <w:r w:rsidRPr="00BC08DF">
        <w:rPr>
          <w:rFonts w:ascii="Times New Roman" w:hAnsi="Times New Roman" w:cs="Times New Roman"/>
          <w:sz w:val="24"/>
          <w:szCs w:val="24"/>
        </w:rPr>
        <w:t>twice</w:t>
      </w:r>
      <w:r w:rsidRPr="00BC08DF">
        <w:t xml:space="preserve"> </w:t>
      </w:r>
      <w:r w:rsidRPr="00BC08DF">
        <w:rPr>
          <w:rFonts w:ascii="Times New Roman" w:hAnsi="Times New Roman" w:cs="Times New Roman"/>
          <w:sz w:val="24"/>
          <w:szCs w:val="24"/>
        </w:rPr>
        <w:t xml:space="preserve">by vacuum filtration. The filtrate was acidified to pH 1 with concentrated </w:t>
      </w:r>
      <w:proofErr w:type="spellStart"/>
      <w:r w:rsidRPr="00BC08DF">
        <w:rPr>
          <w:rFonts w:ascii="Times New Roman" w:hAnsi="Times New Roman" w:cs="Times New Roman"/>
          <w:sz w:val="24"/>
          <w:szCs w:val="24"/>
        </w:rPr>
        <w:t>HCl</w:t>
      </w:r>
      <w:proofErr w:type="spellEnd"/>
      <w:r w:rsidRPr="00BC08DF">
        <w:rPr>
          <w:rFonts w:ascii="Times New Roman" w:hAnsi="Times New Roman" w:cs="Times New Roman"/>
          <w:sz w:val="24"/>
          <w:szCs w:val="24"/>
        </w:rPr>
        <w:t>, stirred for 24 h and centrifuged at 10,000 rpm for 15 minute</w:t>
      </w:r>
      <w:r w:rsidRPr="00BC08DF">
        <w:rPr>
          <w:rFonts w:ascii="Times New Roman" w:hAnsi="Times New Roman" w:cs="Times New Roman" w:hint="eastAsia"/>
          <w:sz w:val="24"/>
          <w:szCs w:val="24"/>
        </w:rPr>
        <w:t>s</w:t>
      </w:r>
      <w:r w:rsidRPr="00BC08DF">
        <w:rPr>
          <w:rFonts w:ascii="Times New Roman" w:hAnsi="Times New Roman" w:cs="Times New Roman"/>
          <w:sz w:val="24"/>
          <w:szCs w:val="24"/>
        </w:rPr>
        <w:t xml:space="preserve">. The resulting precipitate (SHLA) was </w:t>
      </w:r>
      <w:bookmarkStart w:id="4" w:name="OLE_LINK21"/>
      <w:bookmarkStart w:id="5" w:name="OLE_LINK22"/>
      <w:r w:rsidRPr="00BC08DF">
        <w:rPr>
          <w:rFonts w:ascii="Times New Roman" w:hAnsi="Times New Roman" w:cs="Times New Roman"/>
          <w:sz w:val="24"/>
          <w:szCs w:val="24"/>
        </w:rPr>
        <w:t>dialyzed by a Spectra/Por 6 dialysis membrane (Spectrum Labs, USA, molecular weight cut-off (MWCO) 1000 Da) and freeze-dried</w:t>
      </w:r>
      <w:bookmarkEnd w:id="4"/>
      <w:bookmarkEnd w:id="5"/>
      <w:r w:rsidRPr="00BC08DF">
        <w:rPr>
          <w:rFonts w:ascii="Times New Roman" w:hAnsi="Times New Roman" w:cs="Times New Roman"/>
          <w:sz w:val="24"/>
          <w:szCs w:val="24"/>
        </w:rPr>
        <w:t>.</w:t>
      </w:r>
    </w:p>
    <w:p w14:paraId="6F749588" w14:textId="77777777" w:rsidR="00BC08DF" w:rsidRDefault="00BC08DF" w:rsidP="00E05A30">
      <w:pPr>
        <w:spacing w:line="48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  <w:sectPr w:rsidR="00BC08DF" w:rsidSect="00E05A30">
          <w:pgSz w:w="11906" w:h="16838"/>
          <w:pgMar w:top="1440" w:right="1797" w:bottom="1440" w:left="1797" w:header="851" w:footer="992" w:gutter="0"/>
          <w:lnNumType w:countBy="1" w:restart="continuous"/>
          <w:cols w:space="425"/>
          <w:docGrid w:linePitch="312"/>
        </w:sectPr>
      </w:pPr>
    </w:p>
    <w:p w14:paraId="46215F53" w14:textId="77777777" w:rsidR="00AF068E" w:rsidRDefault="00AF068E" w:rsidP="00AF068E">
      <w:pPr>
        <w:autoSpaceDE w:val="0"/>
        <w:autoSpaceDN w:val="0"/>
        <w:adjustRightInd w:val="0"/>
        <w:spacing w:line="480" w:lineRule="auto"/>
        <w:ind w:firstLineChars="202" w:firstLine="424"/>
        <w:rPr>
          <w:rFonts w:ascii="Times New Roman" w:hAnsi="Times New Roman" w:cs="Times New Roman"/>
          <w:sz w:val="24"/>
          <w:szCs w:val="24"/>
        </w:rPr>
      </w:pPr>
      <w:r w:rsidRPr="00340A23">
        <w:rPr>
          <w:rFonts w:hint="eastAsia"/>
          <w:noProof/>
          <w:lang w:eastAsia="en-US"/>
        </w:rPr>
        <w:lastRenderedPageBreak/>
        <w:drawing>
          <wp:inline distT="0" distB="0" distL="0" distR="0" wp14:anchorId="4613BA87" wp14:editId="7DE79C77">
            <wp:extent cx="4128409" cy="3600000"/>
            <wp:effectExtent l="0" t="0" r="0" b="0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93" t="7479" r="11860"/>
                    <a:stretch/>
                  </pic:blipFill>
                  <pic:spPr bwMode="auto">
                    <a:xfrm>
                      <a:off x="0" y="0"/>
                      <a:ext cx="4128409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A300C" w14:textId="5EB8328D" w:rsidR="00772EB1" w:rsidRDefault="00AF068E" w:rsidP="00AF068E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sz w:val="24"/>
          <w:szCs w:val="24"/>
        </w:rPr>
        <w:sectPr w:rsidR="00772EB1" w:rsidSect="00E05A30">
          <w:pgSz w:w="11906" w:h="16838"/>
          <w:pgMar w:top="1440" w:right="1797" w:bottom="1440" w:left="1797" w:header="851" w:footer="992" w:gutter="0"/>
          <w:lnNumType w:countBy="1" w:restart="continuous"/>
          <w:cols w:space="425"/>
          <w:docGrid w:linePitch="312"/>
        </w:sectPr>
      </w:pPr>
      <w:r>
        <w:rPr>
          <w:rFonts w:ascii="Times New Roman" w:hAnsi="Times New Roman" w:cs="Times New Roman" w:hint="eastAsia"/>
          <w:sz w:val="24"/>
          <w:szCs w:val="24"/>
        </w:rPr>
        <w:t>Figure S</w:t>
      </w:r>
      <w:r>
        <w:rPr>
          <w:rFonts w:ascii="Times New Roman" w:hAnsi="Times New Roman" w:cs="Times New Roman"/>
          <w:sz w:val="24"/>
          <w:szCs w:val="24"/>
        </w:rPr>
        <w:t xml:space="preserve">1 Desorption efficiency for different </w:t>
      </w:r>
      <w:r w:rsidRPr="00340A23">
        <w:rPr>
          <w:rFonts w:ascii="Times New Roman" w:hAnsi="Times New Roman" w:cs="Times New Roman"/>
          <w:sz w:val="24"/>
          <w:szCs w:val="24"/>
        </w:rPr>
        <w:t>eluent</w:t>
      </w:r>
      <w:r>
        <w:rPr>
          <w:rFonts w:ascii="Times New Roman" w:hAnsi="Times New Roman" w:cs="Times New Roman"/>
          <w:sz w:val="24"/>
          <w:szCs w:val="24"/>
        </w:rPr>
        <w:t>s (SHLA dose 35 mg/35 mL, C</w:t>
      </w:r>
      <w:r>
        <w:rPr>
          <w:rFonts w:ascii="Times New Roman" w:hAnsi="Times New Roman" w:cs="Times New Roman" w:hint="eastAsia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 w:hint="eastAsia"/>
          <w:sz w:val="24"/>
          <w:szCs w:val="24"/>
          <w:vertAlign w:val="superscript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concentr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50 </w:t>
      </w:r>
      <w:r>
        <w:rPr>
          <w:rFonts w:ascii="Times New Roman" w:hAnsi="Times New Roman" w:cs="Times New Roman" w:hint="eastAsia"/>
          <w:sz w:val="24"/>
          <w:szCs w:val="24"/>
        </w:rPr>
        <w:t>mg/L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340A23">
        <w:rPr>
          <w:rFonts w:ascii="Times New Roman" w:hAnsi="Times New Roman" w:cs="Times New Roman"/>
          <w:sz w:val="24"/>
          <w:szCs w:val="24"/>
        </w:rPr>
        <w:t>ion</w:t>
      </w:r>
      <w:r>
        <w:rPr>
          <w:rFonts w:ascii="Times New Roman" w:hAnsi="Times New Roman" w:cs="Times New Roman"/>
          <w:sz w:val="24"/>
          <w:szCs w:val="24"/>
        </w:rPr>
        <w:t>ic</w:t>
      </w:r>
      <w:r w:rsidRPr="00340A23">
        <w:rPr>
          <w:rFonts w:ascii="Times New Roman" w:hAnsi="Times New Roman" w:cs="Times New Roman"/>
          <w:sz w:val="24"/>
          <w:szCs w:val="24"/>
        </w:rPr>
        <w:t xml:space="preserve"> strength of 0.1M</w:t>
      </w:r>
      <w:r>
        <w:rPr>
          <w:rFonts w:ascii="Times New Roman" w:hAnsi="Times New Roman" w:cs="Times New Roman"/>
          <w:sz w:val="24"/>
          <w:szCs w:val="24"/>
        </w:rPr>
        <w:t xml:space="preserve"> N</w:t>
      </w: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O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340A23">
        <w:rPr>
          <w:rFonts w:ascii="Times New Roman" w:hAnsi="Times New Roman" w:cs="Times New Roman"/>
          <w:sz w:val="24"/>
          <w:szCs w:val="24"/>
        </w:rPr>
        <w:t xml:space="preserve"> pH of </w:t>
      </w:r>
      <w:r>
        <w:rPr>
          <w:rFonts w:ascii="Times New Roman" w:hAnsi="Times New Roman" w:cs="Times New Roman"/>
          <w:sz w:val="24"/>
          <w:szCs w:val="24"/>
        </w:rPr>
        <w:t xml:space="preserve">5, and T=25 </w:t>
      </w:r>
      <w:r w:rsidRPr="0071283D">
        <w:rPr>
          <w:rFonts w:ascii="Times New Roman" w:hAnsi="Times New Roman" w:cs="Times New Roman"/>
          <w:sz w:val="24"/>
          <w:szCs w:val="24"/>
        </w:rPr>
        <w:t>℃</w:t>
      </w:r>
      <w:r>
        <w:rPr>
          <w:rFonts w:ascii="Times New Roman" w:hAnsi="Times New Roman" w:cs="Times New Roman"/>
          <w:sz w:val="24"/>
          <w:szCs w:val="24"/>
        </w:rPr>
        <w:t xml:space="preserve"> resulting in a Cu</w:t>
      </w:r>
      <w:r w:rsidRPr="005D4579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>
        <w:rPr>
          <w:rFonts w:ascii="Times New Roman" w:hAnsi="Times New Roman" w:cs="Times New Roman"/>
          <w:sz w:val="24"/>
          <w:szCs w:val="24"/>
        </w:rPr>
        <w:t xml:space="preserve"> loading of </w:t>
      </w:r>
      <w:r w:rsidR="007452A3">
        <w:rPr>
          <w:rFonts w:ascii="Times New Roman" w:hAnsi="Times New Roman" w:cs="Times New Roman"/>
          <w:sz w:val="24"/>
          <w:szCs w:val="24"/>
        </w:rPr>
        <w:t>36.59</w:t>
      </w:r>
      <w:r w:rsidR="007452A3" w:rsidRPr="007452A3">
        <w:rPr>
          <w:rFonts w:ascii="Times New Roman" w:hAnsi="Times New Roman" w:cs="Times New Roman"/>
          <w:sz w:val="24"/>
          <w:szCs w:val="24"/>
        </w:rPr>
        <w:t>±</w:t>
      </w:r>
      <w:r w:rsidR="007452A3">
        <w:rPr>
          <w:rFonts w:ascii="Times New Roman" w:hAnsi="Times New Roman" w:cs="Times New Roman" w:hint="eastAsia"/>
          <w:sz w:val="24"/>
          <w:szCs w:val="24"/>
        </w:rPr>
        <w:t>0</w:t>
      </w:r>
      <w:r w:rsidR="007452A3">
        <w:rPr>
          <w:rFonts w:ascii="Times New Roman" w:hAnsi="Times New Roman" w:cs="Times New Roman"/>
          <w:sz w:val="24"/>
          <w:szCs w:val="24"/>
        </w:rPr>
        <w:t>.15</w:t>
      </w:r>
      <w:r>
        <w:rPr>
          <w:rFonts w:ascii="Times New Roman" w:hAnsi="Times New Roman" w:cs="Times New Roman"/>
          <w:sz w:val="24"/>
          <w:szCs w:val="24"/>
        </w:rPr>
        <w:t xml:space="preserve"> mg/kg on the SHLA</w:t>
      </w:r>
      <w:r w:rsidRPr="00340A23">
        <w:rPr>
          <w:rFonts w:ascii="Times New Roman" w:hAnsi="Times New Roman" w:cs="Times New Roman"/>
          <w:sz w:val="24"/>
          <w:szCs w:val="24"/>
        </w:rPr>
        <w:t>; mean values, n=3 ± standard deviation</w:t>
      </w:r>
      <w:r>
        <w:rPr>
          <w:rFonts w:ascii="Times New Roman" w:hAnsi="Times New Roman" w:cs="Times New Roman" w:hint="eastAsia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0CBE3F3" w14:textId="77777777" w:rsidR="00AF068E" w:rsidRDefault="00AF068E" w:rsidP="00E05A30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2BB28080" w14:textId="3B644585" w:rsidR="003573DA" w:rsidRPr="008B25FA" w:rsidRDefault="003573DA" w:rsidP="00E05A30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able S2 </w:t>
      </w:r>
      <w:r w:rsidRPr="008B25FA">
        <w:rPr>
          <w:rFonts w:ascii="Times New Roman" w:hAnsi="Times New Roman" w:cs="Times New Roman"/>
          <w:noProof/>
          <w:sz w:val="24"/>
          <w:szCs w:val="24"/>
        </w:rPr>
        <w:t>Acidic functional group content</w:t>
      </w:r>
      <w:r>
        <w:rPr>
          <w:rFonts w:ascii="Times New Roman" w:hAnsi="Times New Roman" w:cs="Times New Roman"/>
          <w:noProof/>
          <w:sz w:val="24"/>
          <w:szCs w:val="24"/>
        </w:rPr>
        <w:t>s of 1</w:t>
      </w:r>
      <w:r w:rsidR="00E02758">
        <w:rPr>
          <w:rFonts w:ascii="Times New Roman" w:hAnsi="Times New Roman" w:cs="Times New Roman"/>
          <w:noProof/>
          <w:sz w:val="24"/>
          <w:szCs w:val="24"/>
        </w:rPr>
        <w:t>2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HLAs</w:t>
      </w:r>
      <w:r w:rsidR="00FF4908">
        <w:rPr>
          <w:rFonts w:ascii="Times New Roman" w:hAnsi="Times New Roman" w:cs="Times New Roman"/>
          <w:noProof/>
          <w:sz w:val="24"/>
          <w:szCs w:val="24"/>
        </w:rPr>
        <w:t>.</w:t>
      </w:r>
    </w:p>
    <w:tbl>
      <w:tblPr>
        <w:tblStyle w:val="20"/>
        <w:tblW w:w="5670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1560"/>
        <w:gridCol w:w="1559"/>
        <w:gridCol w:w="1417"/>
      </w:tblGrid>
      <w:tr w:rsidR="003573DA" w:rsidRPr="00070282" w14:paraId="75A0DF0A" w14:textId="77777777" w:rsidTr="003573DA">
        <w:trPr>
          <w:jc w:val="center"/>
        </w:trPr>
        <w:tc>
          <w:tcPr>
            <w:tcW w:w="1134" w:type="dxa"/>
            <w:tcBorders>
              <w:bottom w:val="single" w:sz="4" w:space="0" w:color="auto"/>
            </w:tcBorders>
          </w:tcPr>
          <w:p w14:paraId="79F87B00" w14:textId="77777777" w:rsidR="003573DA" w:rsidRPr="00070282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70282">
              <w:rPr>
                <w:rFonts w:ascii="Times New Roman" w:hAnsi="Times New Roman" w:cs="Times New Roman"/>
                <w:color w:val="000000" w:themeColor="text1"/>
                <w:sz w:val="22"/>
              </w:rPr>
              <w:t>Sample</w:t>
            </w: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4C939A4C" w14:textId="77777777" w:rsidR="003573DA" w:rsidRPr="00070282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70282">
              <w:rPr>
                <w:rFonts w:ascii="Times New Roman" w:hAnsi="Times New Roman" w:cs="Times New Roman"/>
                <w:color w:val="000000" w:themeColor="text1"/>
                <w:sz w:val="22"/>
              </w:rPr>
              <w:t>COOH (mmol/g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559333A5" w14:textId="77777777" w:rsidR="003573DA" w:rsidRPr="00070282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70282">
              <w:rPr>
                <w:rFonts w:ascii="Times New Roman" w:hAnsi="Times New Roman" w:cs="Times New Roman"/>
                <w:color w:val="000000" w:themeColor="text1"/>
                <w:sz w:val="22"/>
              </w:rPr>
              <w:t>Phenolic-OH (mmol/g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B311936" w14:textId="77777777" w:rsidR="003573DA" w:rsidRPr="00070282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bookmarkStart w:id="6" w:name="OLE_LINK7"/>
            <w:r w:rsidRPr="00070282">
              <w:rPr>
                <w:rFonts w:ascii="Times New Roman" w:hAnsi="Times New Roman" w:cs="Times New Roman"/>
                <w:color w:val="000000" w:themeColor="text1"/>
                <w:sz w:val="22"/>
              </w:rPr>
              <w:t>Total acidity</w:t>
            </w:r>
            <w:bookmarkEnd w:id="6"/>
            <w:r w:rsidRPr="00070282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(mmol/g)</w:t>
            </w:r>
          </w:p>
        </w:tc>
      </w:tr>
      <w:tr w:rsidR="003573DA" w:rsidRPr="00070282" w14:paraId="5A95629B" w14:textId="77777777" w:rsidTr="003573DA">
        <w:trPr>
          <w:jc w:val="center"/>
        </w:trPr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37998C34" w14:textId="77777777" w:rsidR="003573DA" w:rsidRPr="00070282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70282">
              <w:rPr>
                <w:rFonts w:ascii="Times New Roman" w:hAnsi="Times New Roman" w:cs="Times New Roman"/>
                <w:color w:val="000000" w:themeColor="text1"/>
                <w:sz w:val="22"/>
              </w:rPr>
              <w:t>SHLA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A46D40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4.10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FFF93A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8.6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092320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12.72 </w:t>
            </w:r>
          </w:p>
        </w:tc>
      </w:tr>
      <w:tr w:rsidR="003573DA" w:rsidRPr="00070282" w14:paraId="2A2D6181" w14:textId="77777777" w:rsidTr="003573DA">
        <w:trPr>
          <w:jc w:val="center"/>
        </w:trPr>
        <w:tc>
          <w:tcPr>
            <w:tcW w:w="1134" w:type="dxa"/>
            <w:tcBorders>
              <w:top w:val="nil"/>
              <w:bottom w:val="nil"/>
            </w:tcBorders>
          </w:tcPr>
          <w:p w14:paraId="2FF4C84D" w14:textId="77777777" w:rsidR="003573DA" w:rsidRPr="00070282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70282">
              <w:rPr>
                <w:rFonts w:ascii="Times New Roman" w:hAnsi="Times New Roman" w:cs="Times New Roman"/>
                <w:color w:val="000000" w:themeColor="text1"/>
                <w:sz w:val="22"/>
              </w:rPr>
              <w:t>SHLA 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B4EC57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3.64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DBB28E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12.26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5DA91C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15.90 </w:t>
            </w:r>
          </w:p>
        </w:tc>
      </w:tr>
      <w:tr w:rsidR="003573DA" w:rsidRPr="00070282" w14:paraId="50C5AF26" w14:textId="77777777" w:rsidTr="003573DA">
        <w:trPr>
          <w:jc w:val="center"/>
        </w:trPr>
        <w:tc>
          <w:tcPr>
            <w:tcW w:w="1134" w:type="dxa"/>
            <w:tcBorders>
              <w:top w:val="nil"/>
              <w:bottom w:val="nil"/>
            </w:tcBorders>
          </w:tcPr>
          <w:p w14:paraId="2A024C89" w14:textId="77777777" w:rsidR="003573DA" w:rsidRPr="00070282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70282">
              <w:rPr>
                <w:rFonts w:ascii="Times New Roman" w:hAnsi="Times New Roman" w:cs="Times New Roman"/>
                <w:color w:val="000000" w:themeColor="text1"/>
                <w:sz w:val="22"/>
              </w:rPr>
              <w:t>SHLA 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3EDFDD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4.61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1EEEB0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6.72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B7A1C3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11.32 </w:t>
            </w:r>
          </w:p>
        </w:tc>
      </w:tr>
      <w:tr w:rsidR="003573DA" w:rsidRPr="00070282" w14:paraId="57CF85CB" w14:textId="77777777" w:rsidTr="003573DA">
        <w:trPr>
          <w:jc w:val="center"/>
        </w:trPr>
        <w:tc>
          <w:tcPr>
            <w:tcW w:w="1134" w:type="dxa"/>
            <w:tcBorders>
              <w:top w:val="nil"/>
              <w:bottom w:val="nil"/>
            </w:tcBorders>
          </w:tcPr>
          <w:p w14:paraId="4ADD2191" w14:textId="77777777" w:rsidR="003573DA" w:rsidRPr="00070282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70282">
              <w:rPr>
                <w:rFonts w:ascii="Times New Roman" w:hAnsi="Times New Roman" w:cs="Times New Roman"/>
                <w:color w:val="000000" w:themeColor="text1"/>
                <w:sz w:val="22"/>
              </w:rPr>
              <w:t>SHLA 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5D8C92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4.83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E68F29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7.4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0EF4BC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12.24 </w:t>
            </w:r>
          </w:p>
        </w:tc>
      </w:tr>
      <w:tr w:rsidR="003573DA" w:rsidRPr="00070282" w14:paraId="069B69C9" w14:textId="77777777" w:rsidTr="003573DA">
        <w:trPr>
          <w:jc w:val="center"/>
        </w:trPr>
        <w:tc>
          <w:tcPr>
            <w:tcW w:w="1134" w:type="dxa"/>
            <w:tcBorders>
              <w:top w:val="nil"/>
              <w:bottom w:val="nil"/>
            </w:tcBorders>
          </w:tcPr>
          <w:p w14:paraId="4F4CB11C" w14:textId="77777777" w:rsidR="003573DA" w:rsidRPr="00070282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70282">
              <w:rPr>
                <w:rFonts w:ascii="Times New Roman" w:hAnsi="Times New Roman" w:cs="Times New Roman"/>
                <w:color w:val="000000" w:themeColor="text1"/>
                <w:sz w:val="22"/>
              </w:rPr>
              <w:t>SHLA 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335C62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4.57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6BF3F1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9.53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7A444F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14.10 </w:t>
            </w:r>
          </w:p>
        </w:tc>
      </w:tr>
      <w:tr w:rsidR="003573DA" w:rsidRPr="00070282" w14:paraId="4B708395" w14:textId="77777777" w:rsidTr="003573DA">
        <w:trPr>
          <w:jc w:val="center"/>
        </w:trPr>
        <w:tc>
          <w:tcPr>
            <w:tcW w:w="1134" w:type="dxa"/>
            <w:tcBorders>
              <w:top w:val="nil"/>
              <w:bottom w:val="nil"/>
            </w:tcBorders>
          </w:tcPr>
          <w:p w14:paraId="13360AD4" w14:textId="77777777" w:rsidR="003573DA" w:rsidRPr="00070282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70282">
              <w:rPr>
                <w:rFonts w:ascii="Times New Roman" w:hAnsi="Times New Roman" w:cs="Times New Roman"/>
                <w:color w:val="000000" w:themeColor="text1"/>
                <w:sz w:val="22"/>
              </w:rPr>
              <w:t>SHLA 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4A3372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4.62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A45A62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8.92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2C1D65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13.54 </w:t>
            </w:r>
          </w:p>
        </w:tc>
      </w:tr>
      <w:tr w:rsidR="003573DA" w:rsidRPr="00070282" w14:paraId="46A4A858" w14:textId="77777777" w:rsidTr="003573DA">
        <w:trPr>
          <w:jc w:val="center"/>
        </w:trPr>
        <w:tc>
          <w:tcPr>
            <w:tcW w:w="1134" w:type="dxa"/>
            <w:tcBorders>
              <w:top w:val="nil"/>
              <w:bottom w:val="nil"/>
            </w:tcBorders>
          </w:tcPr>
          <w:p w14:paraId="3674C771" w14:textId="77777777" w:rsidR="003573DA" w:rsidRPr="00070282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70282">
              <w:rPr>
                <w:rFonts w:ascii="Times New Roman" w:hAnsi="Times New Roman" w:cs="Times New Roman"/>
                <w:color w:val="000000" w:themeColor="text1"/>
                <w:sz w:val="22"/>
              </w:rPr>
              <w:t>SHLA 7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140B80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4.81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09F1FC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7.86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952B24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12.67 </w:t>
            </w:r>
          </w:p>
        </w:tc>
      </w:tr>
      <w:tr w:rsidR="003573DA" w:rsidRPr="00070282" w14:paraId="22131D76" w14:textId="77777777" w:rsidTr="003573DA">
        <w:trPr>
          <w:jc w:val="center"/>
        </w:trPr>
        <w:tc>
          <w:tcPr>
            <w:tcW w:w="1134" w:type="dxa"/>
            <w:tcBorders>
              <w:top w:val="nil"/>
              <w:bottom w:val="nil"/>
            </w:tcBorders>
          </w:tcPr>
          <w:p w14:paraId="35DB0E83" w14:textId="77777777" w:rsidR="003573DA" w:rsidRPr="00070282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70282">
              <w:rPr>
                <w:rFonts w:ascii="Times New Roman" w:hAnsi="Times New Roman" w:cs="Times New Roman"/>
                <w:color w:val="000000" w:themeColor="text1"/>
                <w:sz w:val="22"/>
              </w:rPr>
              <w:t>SHLA 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C88990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4.31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522836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8.54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DD83B8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12.85 </w:t>
            </w:r>
          </w:p>
        </w:tc>
      </w:tr>
      <w:tr w:rsidR="003573DA" w:rsidRPr="00070282" w14:paraId="1906C9D6" w14:textId="77777777" w:rsidTr="003573DA">
        <w:trPr>
          <w:jc w:val="center"/>
        </w:trPr>
        <w:tc>
          <w:tcPr>
            <w:tcW w:w="1134" w:type="dxa"/>
            <w:tcBorders>
              <w:top w:val="nil"/>
              <w:bottom w:val="nil"/>
            </w:tcBorders>
          </w:tcPr>
          <w:p w14:paraId="525DF5C2" w14:textId="77777777" w:rsidR="003573DA" w:rsidRPr="00070282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70282">
              <w:rPr>
                <w:rFonts w:ascii="Times New Roman" w:hAnsi="Times New Roman" w:cs="Times New Roman"/>
                <w:color w:val="000000" w:themeColor="text1"/>
                <w:sz w:val="22"/>
              </w:rPr>
              <w:t>SHLA 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A9EEA9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4.33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35CBC6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9.29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D72081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13.62 </w:t>
            </w:r>
          </w:p>
        </w:tc>
      </w:tr>
      <w:tr w:rsidR="003573DA" w:rsidRPr="00070282" w14:paraId="58D684BA" w14:textId="77777777" w:rsidTr="003573DA">
        <w:trPr>
          <w:jc w:val="center"/>
        </w:trPr>
        <w:tc>
          <w:tcPr>
            <w:tcW w:w="1134" w:type="dxa"/>
            <w:tcBorders>
              <w:top w:val="nil"/>
              <w:bottom w:val="nil"/>
            </w:tcBorders>
          </w:tcPr>
          <w:p w14:paraId="3479C978" w14:textId="77777777" w:rsidR="003573DA" w:rsidRPr="00070282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70282">
              <w:rPr>
                <w:rFonts w:ascii="Times New Roman" w:hAnsi="Times New Roman" w:cs="Times New Roman"/>
                <w:color w:val="000000" w:themeColor="text1"/>
                <w:sz w:val="22"/>
              </w:rPr>
              <w:t>SHLA 1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32D94F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4.66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C787F0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11.55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B6CCAB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16.21 </w:t>
            </w:r>
          </w:p>
        </w:tc>
      </w:tr>
      <w:tr w:rsidR="003573DA" w:rsidRPr="00070282" w14:paraId="09795545" w14:textId="77777777" w:rsidTr="00E02758">
        <w:trPr>
          <w:jc w:val="center"/>
        </w:trPr>
        <w:tc>
          <w:tcPr>
            <w:tcW w:w="1134" w:type="dxa"/>
            <w:tcBorders>
              <w:top w:val="nil"/>
              <w:bottom w:val="nil"/>
            </w:tcBorders>
          </w:tcPr>
          <w:p w14:paraId="38AEADC9" w14:textId="77777777" w:rsidR="003573DA" w:rsidRPr="00070282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70282">
              <w:rPr>
                <w:rFonts w:ascii="Times New Roman" w:hAnsi="Times New Roman" w:cs="Times New Roman"/>
                <w:color w:val="000000" w:themeColor="text1"/>
                <w:sz w:val="22"/>
              </w:rPr>
              <w:t>SHLA 1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4DC62C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4.59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B84AC4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14.6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1937AA" w14:textId="77777777" w:rsidR="003573DA" w:rsidRPr="003573DA" w:rsidRDefault="003573DA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3573DA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19.19 </w:t>
            </w:r>
          </w:p>
        </w:tc>
      </w:tr>
      <w:tr w:rsidR="00E02758" w:rsidRPr="00070282" w14:paraId="15C4DAED" w14:textId="77777777" w:rsidTr="003573DA">
        <w:trPr>
          <w:jc w:val="center"/>
        </w:trPr>
        <w:tc>
          <w:tcPr>
            <w:tcW w:w="1134" w:type="dxa"/>
            <w:tcBorders>
              <w:top w:val="nil"/>
              <w:bottom w:val="single" w:sz="4" w:space="0" w:color="auto"/>
            </w:tcBorders>
          </w:tcPr>
          <w:p w14:paraId="2C583FD2" w14:textId="3F007BB5" w:rsidR="00E02758" w:rsidRPr="00070282" w:rsidRDefault="00E02758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SHLA 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9516B5" w14:textId="313B87A4" w:rsidR="00E02758" w:rsidRPr="003573DA" w:rsidRDefault="00E02758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5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.0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294F92C" w14:textId="65043719" w:rsidR="00E02758" w:rsidRPr="003573DA" w:rsidRDefault="00E02758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6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.5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827B12D" w14:textId="756AD7D3" w:rsidR="00E02758" w:rsidRPr="003573DA" w:rsidRDefault="00E02758" w:rsidP="003573D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2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1.58</w:t>
            </w:r>
          </w:p>
        </w:tc>
      </w:tr>
    </w:tbl>
    <w:p w14:paraId="0EC8E9BF" w14:textId="77777777" w:rsidR="003573DA" w:rsidRDefault="003573DA" w:rsidP="003573DA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  <w:sectPr w:rsidR="003573DA" w:rsidSect="00E05A30">
          <w:pgSz w:w="11906" w:h="16838"/>
          <w:pgMar w:top="1440" w:right="1797" w:bottom="1440" w:left="1797" w:header="851" w:footer="992" w:gutter="0"/>
          <w:lnNumType w:countBy="1" w:restart="continuous"/>
          <w:cols w:space="425"/>
          <w:docGrid w:linePitch="312"/>
        </w:sectPr>
      </w:pPr>
    </w:p>
    <w:p w14:paraId="73321422" w14:textId="2BBACEEC" w:rsidR="00906674" w:rsidRPr="00906674" w:rsidRDefault="00292D93" w:rsidP="00906674">
      <w:pPr>
        <w:spacing w:line="480" w:lineRule="auto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Table</w:t>
      </w:r>
      <w:r>
        <w:rPr>
          <w:rFonts w:ascii="Times New Roman" w:hAnsi="Times New Roman" w:cs="Times New Roman"/>
          <w:sz w:val="24"/>
          <w:szCs w:val="24"/>
        </w:rPr>
        <w:t xml:space="preserve"> S3.</w:t>
      </w:r>
      <w:r w:rsidRPr="00F01737">
        <w:t xml:space="preserve"> </w:t>
      </w:r>
      <w:r w:rsidRPr="00F01737">
        <w:rPr>
          <w:rFonts w:ascii="Times New Roman" w:hAnsi="Times New Roman" w:cs="Times New Roman"/>
          <w:sz w:val="24"/>
          <w:szCs w:val="24"/>
        </w:rPr>
        <w:t xml:space="preserve">Assignments of FTIR absorption bands </w:t>
      </w:r>
      <w:r>
        <w:rPr>
          <w:rFonts w:ascii="Times New Roman" w:hAnsi="Times New Roman" w:cs="Times New Roman"/>
          <w:sz w:val="24"/>
          <w:szCs w:val="24"/>
        </w:rPr>
        <w:t>present in the spectra for</w:t>
      </w:r>
      <w:r w:rsidRPr="00F017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HLA</w:t>
      </w:r>
      <w:r w:rsidR="00E02758">
        <w:rPr>
          <w:rFonts w:ascii="Times New Roman" w:hAnsi="Times New Roman" w:cs="Times New Roman"/>
          <w:sz w:val="24"/>
          <w:szCs w:val="24"/>
        </w:rPr>
        <w:t xml:space="preserve"> 1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4EFF">
        <w:rPr>
          <w:rFonts w:ascii="Times New Roman" w:hAnsi="Times New Roman" w:cs="Times New Roman"/>
          <w:noProof/>
          <w:sz w:val="24"/>
          <w:szCs w:val="24"/>
        </w:rPr>
        <w:fldChar w:fldCharType="begin"/>
      </w:r>
      <w:r w:rsidR="00727472" w:rsidRPr="00F44EFF">
        <w:rPr>
          <w:rFonts w:ascii="Times New Roman" w:hAnsi="Times New Roman" w:cs="Times New Roman"/>
          <w:noProof/>
          <w:sz w:val="24"/>
          <w:szCs w:val="24"/>
        </w:rPr>
        <w:instrText xml:space="preserve"> ADDIN NE.Ref.{B02DA983-B653-4B29-82FD-08E143294E1D}</w:instrText>
      </w:r>
      <w:r w:rsidRPr="00F44EFF">
        <w:rPr>
          <w:rFonts w:ascii="Times New Roman" w:hAnsi="Times New Roman" w:cs="Times New Roman"/>
          <w:noProof/>
          <w:sz w:val="24"/>
          <w:szCs w:val="24"/>
        </w:rPr>
        <w:fldChar w:fldCharType="separate"/>
      </w:r>
      <w:r w:rsidR="00727472" w:rsidRPr="00F44EFF">
        <w:rPr>
          <w:rFonts w:ascii="Times New Roman" w:hAnsi="Times New Roman" w:cs="Times New Roman"/>
          <w:color w:val="080000"/>
          <w:kern w:val="0"/>
          <w:sz w:val="24"/>
          <w:szCs w:val="24"/>
        </w:rPr>
        <w:t>(Stevenson, 1994; Jokic</w:t>
      </w:r>
      <w:r w:rsidR="00FC2B06" w:rsidRPr="00F44EFF">
        <w:rPr>
          <w:rFonts w:ascii="Times New Roman" w:hAnsi="Times New Roman" w:cs="Times New Roman"/>
          <w:color w:val="080000"/>
          <w:kern w:val="0"/>
          <w:sz w:val="24"/>
          <w:szCs w:val="24"/>
        </w:rPr>
        <w:t xml:space="preserve"> </w:t>
      </w:r>
      <w:r w:rsidR="00727472" w:rsidRPr="00F44EFF">
        <w:rPr>
          <w:rFonts w:ascii="Times New Roman" w:hAnsi="Times New Roman" w:cs="Times New Roman"/>
          <w:color w:val="080000"/>
          <w:kern w:val="0"/>
          <w:sz w:val="24"/>
          <w:szCs w:val="24"/>
        </w:rPr>
        <w:t>et al., 2004; Fukushima</w:t>
      </w:r>
      <w:r w:rsidR="00FC2B06" w:rsidRPr="00F44EFF">
        <w:rPr>
          <w:rFonts w:ascii="Times New Roman" w:hAnsi="Times New Roman" w:cs="Times New Roman"/>
          <w:color w:val="080000"/>
          <w:kern w:val="0"/>
          <w:sz w:val="24"/>
          <w:szCs w:val="24"/>
        </w:rPr>
        <w:t xml:space="preserve"> </w:t>
      </w:r>
      <w:r w:rsidR="00727472" w:rsidRPr="00F44EFF">
        <w:rPr>
          <w:rFonts w:ascii="Times New Roman" w:hAnsi="Times New Roman" w:cs="Times New Roman"/>
          <w:color w:val="080000"/>
          <w:kern w:val="0"/>
          <w:sz w:val="24"/>
          <w:szCs w:val="24"/>
        </w:rPr>
        <w:t>et al., 2009; Hardie</w:t>
      </w:r>
      <w:r w:rsidR="00FC2B06" w:rsidRPr="00F44EFF">
        <w:rPr>
          <w:rFonts w:ascii="Times New Roman" w:hAnsi="Times New Roman" w:cs="Times New Roman"/>
          <w:color w:val="080000"/>
          <w:kern w:val="0"/>
          <w:sz w:val="24"/>
          <w:szCs w:val="24"/>
        </w:rPr>
        <w:t xml:space="preserve"> </w:t>
      </w:r>
      <w:r w:rsidR="00727472" w:rsidRPr="00F44EFF">
        <w:rPr>
          <w:rFonts w:ascii="Times New Roman" w:hAnsi="Times New Roman" w:cs="Times New Roman"/>
          <w:color w:val="080000"/>
          <w:kern w:val="0"/>
          <w:sz w:val="24"/>
          <w:szCs w:val="24"/>
        </w:rPr>
        <w:t>et al., 2009; Shiotsuka</w:t>
      </w:r>
      <w:r w:rsidR="00FC2B06" w:rsidRPr="00F44EFF">
        <w:rPr>
          <w:rFonts w:ascii="Times New Roman" w:hAnsi="Times New Roman" w:cs="Times New Roman"/>
          <w:color w:val="080000"/>
          <w:kern w:val="0"/>
          <w:sz w:val="24"/>
          <w:szCs w:val="24"/>
        </w:rPr>
        <w:t xml:space="preserve"> </w:t>
      </w:r>
      <w:r w:rsidR="00727472" w:rsidRPr="00F44EFF">
        <w:rPr>
          <w:rFonts w:ascii="Times New Roman" w:hAnsi="Times New Roman" w:cs="Times New Roman"/>
          <w:color w:val="080000"/>
          <w:kern w:val="0"/>
          <w:sz w:val="24"/>
          <w:szCs w:val="24"/>
        </w:rPr>
        <w:t>et al., 2015</w:t>
      </w:r>
      <w:r w:rsidR="00906674" w:rsidRPr="00F44EFF">
        <w:rPr>
          <w:rFonts w:ascii="Times New Roman" w:hAnsi="Times New Roman" w:cs="Times New Roman"/>
          <w:color w:val="080000"/>
          <w:kern w:val="0"/>
          <w:sz w:val="24"/>
          <w:szCs w:val="24"/>
        </w:rPr>
        <w:t>; S</w:t>
      </w:r>
      <w:r w:rsidR="00F44EFF" w:rsidRPr="00F44EFF">
        <w:rPr>
          <w:rFonts w:ascii="Times New Roman" w:hAnsi="Times New Roman" w:cs="Times New Roman"/>
          <w:color w:val="080000"/>
          <w:kern w:val="0"/>
          <w:sz w:val="24"/>
          <w:szCs w:val="24"/>
        </w:rPr>
        <w:t>t</w:t>
      </w:r>
      <w:r w:rsidR="00906674" w:rsidRPr="00F44EFF">
        <w:rPr>
          <w:rFonts w:ascii="Times New Roman" w:hAnsi="Times New Roman" w:cs="Times New Roman"/>
          <w:color w:val="080000"/>
          <w:kern w:val="0"/>
          <w:sz w:val="24"/>
          <w:szCs w:val="24"/>
        </w:rPr>
        <w:t>uart, 2004</w:t>
      </w:r>
      <w:r w:rsidR="00727472" w:rsidRPr="00F44EFF">
        <w:rPr>
          <w:rFonts w:ascii="Times New Roman" w:hAnsi="Times New Roman" w:cs="Times New Roman"/>
          <w:color w:val="080000"/>
          <w:kern w:val="0"/>
          <w:sz w:val="24"/>
          <w:szCs w:val="24"/>
        </w:rPr>
        <w:t>)</w:t>
      </w:r>
      <w:r w:rsidRPr="00F44EFF">
        <w:rPr>
          <w:rFonts w:ascii="Times New Roman" w:hAnsi="Times New Roman" w:cs="Times New Roman"/>
          <w:noProof/>
          <w:sz w:val="24"/>
          <w:szCs w:val="24"/>
        </w:rPr>
        <w:fldChar w:fldCharType="end"/>
      </w:r>
      <w:r w:rsidR="00BF2943" w:rsidRPr="00F44EFF">
        <w:rPr>
          <w:rFonts w:ascii="Times New Roman" w:hAnsi="Times New Roman" w:cs="Times New Roman"/>
          <w:noProof/>
          <w:sz w:val="24"/>
          <w:szCs w:val="24"/>
        </w:rPr>
        <w:t>.</w:t>
      </w:r>
      <w:r w:rsidR="00906674" w:rsidRPr="00906674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val="en-GB"/>
        </w:rPr>
        <w:t xml:space="preserve"> </w:t>
      </w:r>
    </w:p>
    <w:p w14:paraId="4CBC0845" w14:textId="67BF8B4B" w:rsidR="00292D93" w:rsidRPr="00AC2067" w:rsidRDefault="00292D93" w:rsidP="00E05A30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tbl>
      <w:tblPr>
        <w:tblStyle w:val="a4"/>
        <w:tblW w:w="708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5102"/>
      </w:tblGrid>
      <w:tr w:rsidR="00292D93" w:rsidRPr="00292D93" w14:paraId="28ED5753" w14:textId="77777777" w:rsidTr="003B0DE0">
        <w:trPr>
          <w:jc w:val="center"/>
        </w:trPr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962EA2" w14:textId="77777777" w:rsidR="00292D93" w:rsidRPr="00292D93" w:rsidRDefault="00292D93" w:rsidP="003B0DE0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92D93">
              <w:rPr>
                <w:rFonts w:ascii="Times New Roman" w:hAnsi="Times New Roman" w:cs="Times New Roman" w:hint="eastAsia"/>
                <w:sz w:val="24"/>
                <w:szCs w:val="24"/>
              </w:rPr>
              <w:t>Wavenumber/cm</w:t>
            </w:r>
            <w:r w:rsidRPr="00292D9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87E872" w14:textId="77777777" w:rsidR="00292D93" w:rsidRPr="00292D93" w:rsidRDefault="00292D93" w:rsidP="003B0DE0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92D93">
              <w:rPr>
                <w:rFonts w:ascii="Times New Roman" w:hAnsi="Times New Roman" w:cs="Times New Roman"/>
                <w:sz w:val="24"/>
                <w:szCs w:val="24"/>
              </w:rPr>
              <w:t>Assignment</w:t>
            </w:r>
          </w:p>
        </w:tc>
      </w:tr>
      <w:tr w:rsidR="00292D93" w:rsidRPr="00292D93" w14:paraId="7E69988A" w14:textId="77777777" w:rsidTr="003B0DE0">
        <w:trPr>
          <w:jc w:val="center"/>
        </w:trPr>
        <w:tc>
          <w:tcPr>
            <w:tcW w:w="1985" w:type="dxa"/>
            <w:tcBorders>
              <w:top w:val="single" w:sz="4" w:space="0" w:color="auto"/>
            </w:tcBorders>
          </w:tcPr>
          <w:p w14:paraId="343BD302" w14:textId="77777777" w:rsidR="00292D93" w:rsidRPr="00292D93" w:rsidRDefault="00292D93" w:rsidP="003B0DE0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92D93">
              <w:rPr>
                <w:rFonts w:ascii="Times New Roman" w:hAnsi="Times New Roman" w:cs="Times New Roman"/>
                <w:sz w:val="24"/>
                <w:szCs w:val="24"/>
              </w:rPr>
              <w:t>2918</w:t>
            </w:r>
          </w:p>
        </w:tc>
        <w:tc>
          <w:tcPr>
            <w:tcW w:w="5102" w:type="dxa"/>
            <w:tcBorders>
              <w:top w:val="single" w:sz="4" w:space="0" w:color="auto"/>
            </w:tcBorders>
          </w:tcPr>
          <w:p w14:paraId="761AD4FB" w14:textId="77777777" w:rsidR="00292D93" w:rsidRPr="00292D93" w:rsidRDefault="00292D93" w:rsidP="003B0DE0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92D93">
              <w:rPr>
                <w:rFonts w:ascii="Times New Roman" w:hAnsi="Times New Roman" w:cs="Times New Roman"/>
                <w:sz w:val="24"/>
                <w:szCs w:val="24"/>
              </w:rPr>
              <w:t>C-H stretching of aliphatic structures</w:t>
            </w:r>
          </w:p>
        </w:tc>
      </w:tr>
      <w:tr w:rsidR="00292D93" w:rsidRPr="00292D93" w14:paraId="66080C5E" w14:textId="77777777" w:rsidTr="003B0DE0">
        <w:trPr>
          <w:jc w:val="center"/>
        </w:trPr>
        <w:tc>
          <w:tcPr>
            <w:tcW w:w="1985" w:type="dxa"/>
          </w:tcPr>
          <w:p w14:paraId="340DF3F9" w14:textId="77777777" w:rsidR="00292D93" w:rsidRPr="00292D93" w:rsidRDefault="00292D93" w:rsidP="003B0DE0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92D93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292D93">
              <w:rPr>
                <w:rFonts w:ascii="Times New Roman" w:hAnsi="Times New Roman" w:cs="Times New Roman"/>
                <w:sz w:val="24"/>
                <w:szCs w:val="24"/>
              </w:rPr>
              <w:t>121</w:t>
            </w:r>
          </w:p>
        </w:tc>
        <w:tc>
          <w:tcPr>
            <w:tcW w:w="5102" w:type="dxa"/>
          </w:tcPr>
          <w:p w14:paraId="16556B74" w14:textId="77777777" w:rsidR="00292D93" w:rsidRPr="00292D93" w:rsidRDefault="00292D93" w:rsidP="003B0DE0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92D93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292D93">
              <w:rPr>
                <w:rFonts w:ascii="Times New Roman" w:hAnsi="Times New Roman" w:cs="Times New Roman" w:hint="eastAsia"/>
                <w:sz w:val="24"/>
                <w:szCs w:val="24"/>
              </w:rPr>
              <w:t>≡</w:t>
            </w:r>
            <w:r w:rsidRPr="00292D93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C stretching and the presence of </w:t>
            </w:r>
            <w:proofErr w:type="spellStart"/>
            <w:r w:rsidRPr="00292D93">
              <w:rPr>
                <w:rFonts w:ascii="Times New Roman" w:hAnsi="Times New Roman" w:cs="Times New Roman" w:hint="eastAsia"/>
                <w:sz w:val="24"/>
                <w:szCs w:val="24"/>
              </w:rPr>
              <w:t>cyano</w:t>
            </w:r>
            <w:proofErr w:type="spellEnd"/>
            <w:r w:rsidRPr="00292D93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group</w:t>
            </w:r>
          </w:p>
        </w:tc>
      </w:tr>
      <w:tr w:rsidR="00292D93" w:rsidRPr="00292D93" w14:paraId="2729C2F7" w14:textId="77777777" w:rsidTr="003B0DE0">
        <w:trPr>
          <w:jc w:val="center"/>
        </w:trPr>
        <w:tc>
          <w:tcPr>
            <w:tcW w:w="1985" w:type="dxa"/>
          </w:tcPr>
          <w:p w14:paraId="5DCF5A13" w14:textId="77777777" w:rsidR="00292D93" w:rsidRPr="00292D93" w:rsidRDefault="00292D93" w:rsidP="003B0DE0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92D93">
              <w:rPr>
                <w:rFonts w:ascii="Times New Roman" w:hAnsi="Times New Roman" w:cs="Times New Roman"/>
                <w:sz w:val="24"/>
                <w:szCs w:val="24"/>
              </w:rPr>
              <w:t>1717</w:t>
            </w:r>
          </w:p>
        </w:tc>
        <w:tc>
          <w:tcPr>
            <w:tcW w:w="5102" w:type="dxa"/>
          </w:tcPr>
          <w:p w14:paraId="76BF6244" w14:textId="77777777" w:rsidR="00292D93" w:rsidRPr="00292D93" w:rsidRDefault="00292D93" w:rsidP="003B0DE0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92D93">
              <w:rPr>
                <w:rFonts w:ascii="Times New Roman" w:hAnsi="Times New Roman" w:cs="Times New Roman"/>
                <w:sz w:val="24"/>
                <w:szCs w:val="24"/>
              </w:rPr>
              <w:t>C=O stretching of carbonyl groups</w:t>
            </w:r>
          </w:p>
        </w:tc>
      </w:tr>
      <w:tr w:rsidR="00292D93" w:rsidRPr="00292D93" w14:paraId="6E68A687" w14:textId="77777777" w:rsidTr="003B0DE0">
        <w:trPr>
          <w:jc w:val="center"/>
        </w:trPr>
        <w:tc>
          <w:tcPr>
            <w:tcW w:w="1985" w:type="dxa"/>
          </w:tcPr>
          <w:p w14:paraId="082945BE" w14:textId="32285928" w:rsidR="00292D93" w:rsidRPr="00292D93" w:rsidRDefault="00292D93" w:rsidP="003B0DE0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92D93">
              <w:rPr>
                <w:rFonts w:ascii="Times New Roman" w:hAnsi="Times New Roman" w:cs="Times New Roman"/>
                <w:sz w:val="24"/>
                <w:szCs w:val="24"/>
              </w:rPr>
              <w:t>1579 &amp;14</w:t>
            </w:r>
            <w:r w:rsidR="00A77E18">
              <w:rPr>
                <w:rFonts w:ascii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5102" w:type="dxa"/>
          </w:tcPr>
          <w:p w14:paraId="32652C7E" w14:textId="77777777" w:rsidR="00292D93" w:rsidRPr="00292D93" w:rsidRDefault="00292D93" w:rsidP="003B0DE0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92D93">
              <w:rPr>
                <w:rFonts w:ascii="Times New Roman" w:hAnsi="Times New Roman" w:cs="Times New Roman"/>
                <w:sz w:val="24"/>
                <w:szCs w:val="24"/>
              </w:rPr>
              <w:t>C=C ring stretching, symmetric C–O stretch of COO- and N-H</w:t>
            </w:r>
            <w:r w:rsidRPr="00292D93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292D93">
              <w:rPr>
                <w:rFonts w:ascii="Times New Roman" w:hAnsi="Times New Roman" w:cs="Times New Roman"/>
                <w:sz w:val="24"/>
                <w:szCs w:val="24"/>
              </w:rPr>
              <w:t>deformation and C=N</w:t>
            </w:r>
            <w:r w:rsidRPr="00292D93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292D93">
              <w:rPr>
                <w:rFonts w:ascii="Times New Roman" w:hAnsi="Times New Roman" w:cs="Times New Roman"/>
                <w:sz w:val="24"/>
                <w:szCs w:val="24"/>
              </w:rPr>
              <w:t>stretching (amide II band)</w:t>
            </w:r>
          </w:p>
        </w:tc>
      </w:tr>
      <w:tr w:rsidR="00292D93" w:rsidRPr="00292D93" w14:paraId="1020CB2E" w14:textId="77777777" w:rsidTr="003B0DE0">
        <w:trPr>
          <w:jc w:val="center"/>
        </w:trPr>
        <w:tc>
          <w:tcPr>
            <w:tcW w:w="1985" w:type="dxa"/>
          </w:tcPr>
          <w:p w14:paraId="3FC97132" w14:textId="77777777" w:rsidR="00292D93" w:rsidRPr="00292D93" w:rsidRDefault="00292D93" w:rsidP="003B0DE0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92D93">
              <w:rPr>
                <w:rFonts w:ascii="Times New Roman" w:hAnsi="Times New Roman" w:cs="Times New Roman"/>
                <w:sz w:val="24"/>
                <w:szCs w:val="24"/>
              </w:rPr>
              <w:t>1382</w:t>
            </w:r>
          </w:p>
        </w:tc>
        <w:tc>
          <w:tcPr>
            <w:tcW w:w="5102" w:type="dxa"/>
          </w:tcPr>
          <w:p w14:paraId="2E085139" w14:textId="77777777" w:rsidR="00292D93" w:rsidRPr="00292D93" w:rsidRDefault="00292D93" w:rsidP="003B0DE0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92D93">
              <w:rPr>
                <w:rFonts w:ascii="Times New Roman" w:hAnsi="Times New Roman" w:cs="Times New Roman"/>
                <w:sz w:val="24"/>
                <w:szCs w:val="24"/>
              </w:rPr>
              <w:t>O-H deformation of phenols, C-H deformation, symmetric and asymmetric stretching of CH</w:t>
            </w:r>
            <w:r w:rsidRPr="00292D93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292D93">
              <w:rPr>
                <w:rFonts w:ascii="Times New Roman" w:hAnsi="Times New Roman" w:cs="Times New Roman"/>
                <w:sz w:val="24"/>
                <w:szCs w:val="24"/>
              </w:rPr>
              <w:t xml:space="preserve"> and C-O stretch of COO-</w:t>
            </w:r>
          </w:p>
        </w:tc>
      </w:tr>
      <w:tr w:rsidR="00292D93" w:rsidRPr="00292D93" w14:paraId="78941219" w14:textId="77777777" w:rsidTr="003B0DE0">
        <w:trPr>
          <w:jc w:val="center"/>
        </w:trPr>
        <w:tc>
          <w:tcPr>
            <w:tcW w:w="1985" w:type="dxa"/>
            <w:tcBorders>
              <w:bottom w:val="single" w:sz="4" w:space="0" w:color="auto"/>
            </w:tcBorders>
          </w:tcPr>
          <w:p w14:paraId="551F6486" w14:textId="77777777" w:rsidR="00292D93" w:rsidRPr="00292D93" w:rsidRDefault="00292D93" w:rsidP="003B0DE0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92D93">
              <w:rPr>
                <w:rFonts w:ascii="Times New Roman" w:hAnsi="Times New Roman" w:cs="Times New Roman"/>
                <w:sz w:val="24"/>
                <w:szCs w:val="24"/>
              </w:rPr>
              <w:t>1179</w:t>
            </w:r>
          </w:p>
        </w:tc>
        <w:tc>
          <w:tcPr>
            <w:tcW w:w="5102" w:type="dxa"/>
            <w:tcBorders>
              <w:bottom w:val="single" w:sz="4" w:space="0" w:color="auto"/>
            </w:tcBorders>
          </w:tcPr>
          <w:p w14:paraId="30604717" w14:textId="77777777" w:rsidR="00292D93" w:rsidRPr="00292D93" w:rsidRDefault="00292D93" w:rsidP="003B0DE0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92D93">
              <w:rPr>
                <w:rFonts w:ascii="Times New Roman" w:hAnsi="Times New Roman" w:cs="Times New Roman"/>
                <w:sz w:val="24"/>
                <w:szCs w:val="24"/>
              </w:rPr>
              <w:t>C–O stretching and C–O–H deformation of alcohols, phenols and ethers</w:t>
            </w:r>
          </w:p>
        </w:tc>
      </w:tr>
    </w:tbl>
    <w:p w14:paraId="638733A1" w14:textId="77777777" w:rsidR="00292D93" w:rsidRDefault="00292D93" w:rsidP="00FF4908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  <w:sectPr w:rsidR="00292D93" w:rsidSect="00E05A30">
          <w:pgSz w:w="11906" w:h="16838"/>
          <w:pgMar w:top="1440" w:right="1797" w:bottom="1440" w:left="1797" w:header="851" w:footer="992" w:gutter="0"/>
          <w:lnNumType w:countBy="1" w:restart="continuous"/>
          <w:cols w:space="425"/>
          <w:docGrid w:linePitch="312"/>
        </w:sectPr>
      </w:pPr>
    </w:p>
    <w:p w14:paraId="54D48CB7" w14:textId="1D90B3E0" w:rsidR="008B6C9F" w:rsidRPr="001F7F43" w:rsidRDefault="00411B2E" w:rsidP="00E05A30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The</w:t>
      </w:r>
      <w:r w:rsidRPr="00411B2E">
        <w:rPr>
          <w:rFonts w:ascii="Times New Roman" w:hAnsi="Times New Roman" w:cs="Times New Roman"/>
          <w:sz w:val="24"/>
          <w:szCs w:val="24"/>
        </w:rPr>
        <w:t xml:space="preserve"> adsorption </w:t>
      </w:r>
      <w:r w:rsidR="00D15105">
        <w:rPr>
          <w:rFonts w:ascii="Times New Roman" w:hAnsi="Times New Roman" w:cs="Times New Roman"/>
          <w:sz w:val="24"/>
          <w:szCs w:val="24"/>
        </w:rPr>
        <w:t xml:space="preserve">process </w:t>
      </w:r>
      <w:r w:rsidRPr="00411B2E">
        <w:rPr>
          <w:rFonts w:ascii="Times New Roman" w:hAnsi="Times New Roman" w:cs="Times New Roman"/>
          <w:sz w:val="24"/>
          <w:szCs w:val="24"/>
        </w:rPr>
        <w:t>of Cu</w:t>
      </w:r>
      <w:r w:rsidRPr="00411B2E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411B2E">
        <w:rPr>
          <w:rFonts w:ascii="Times New Roman" w:hAnsi="Times New Roman" w:cs="Times New Roman"/>
          <w:sz w:val="24"/>
          <w:szCs w:val="24"/>
        </w:rPr>
        <w:t xml:space="preserve"> on</w:t>
      </w:r>
      <w:r w:rsidR="00D15105">
        <w:rPr>
          <w:rFonts w:ascii="Times New Roman" w:hAnsi="Times New Roman" w:cs="Times New Roman"/>
          <w:sz w:val="24"/>
          <w:szCs w:val="24"/>
        </w:rPr>
        <w:t>to</w:t>
      </w:r>
      <w:r w:rsidRPr="00411B2E">
        <w:rPr>
          <w:rFonts w:ascii="Times New Roman" w:hAnsi="Times New Roman" w:cs="Times New Roman"/>
          <w:sz w:val="24"/>
          <w:szCs w:val="24"/>
        </w:rPr>
        <w:t xml:space="preserve"> SHLA </w:t>
      </w:r>
      <w:r>
        <w:rPr>
          <w:rFonts w:ascii="Times New Roman" w:hAnsi="Times New Roman" w:cs="Times New Roman"/>
          <w:sz w:val="24"/>
          <w:szCs w:val="24"/>
        </w:rPr>
        <w:t>was divided into both 2 stages and 3 stages at first (Figure S1). Then t</w:t>
      </w:r>
      <w:r w:rsidRPr="00411B2E">
        <w:rPr>
          <w:rFonts w:ascii="Times New Roman" w:hAnsi="Times New Roman" w:cs="Times New Roman"/>
          <w:sz w:val="24"/>
          <w:szCs w:val="24"/>
        </w:rPr>
        <w:t>he intra-particle diffusion rate</w:t>
      </w:r>
      <w:r>
        <w:rPr>
          <w:rFonts w:ascii="Times New Roman" w:hAnsi="Times New Roman" w:cs="Times New Roman"/>
          <w:sz w:val="24"/>
          <w:szCs w:val="24"/>
        </w:rPr>
        <w:t xml:space="preserve"> constant </w:t>
      </w:r>
      <w:r w:rsidRPr="00411B2E">
        <w:rPr>
          <w:rFonts w:ascii="Times New Roman" w:hAnsi="Times New Roman" w:cs="Times New Roman"/>
          <w:i/>
          <w:sz w:val="24"/>
          <w:szCs w:val="24"/>
        </w:rPr>
        <w:t>k</w:t>
      </w:r>
      <w:r w:rsidRPr="00411B2E">
        <w:rPr>
          <w:rFonts w:ascii="Times New Roman" w:hAnsi="Times New Roman" w:cs="Times New Roman"/>
          <w:i/>
          <w:sz w:val="24"/>
          <w:szCs w:val="24"/>
          <w:vertAlign w:val="subscript"/>
        </w:rPr>
        <w:t>id</w:t>
      </w:r>
      <w:r>
        <w:rPr>
          <w:rFonts w:ascii="Times New Roman" w:hAnsi="Times New Roman" w:cs="Times New Roman"/>
          <w:sz w:val="24"/>
          <w:szCs w:val="24"/>
        </w:rPr>
        <w:t xml:space="preserve"> and the intercept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411B2E">
        <w:rPr>
          <w:rFonts w:ascii="Times New Roman" w:hAnsi="Times New Roman" w:cs="Times New Roman"/>
          <w:i/>
          <w:sz w:val="24"/>
          <w:szCs w:val="24"/>
        </w:rPr>
        <w:t>C</w:t>
      </w:r>
      <w:r w:rsidRPr="00411B2E">
        <w:rPr>
          <w:rFonts w:ascii="Times New Roman" w:hAnsi="Times New Roman" w:cs="Times New Roman"/>
          <w:sz w:val="24"/>
          <w:szCs w:val="24"/>
        </w:rPr>
        <w:t xml:space="preserve"> calculated from the second portio</w:t>
      </w:r>
      <w:r>
        <w:rPr>
          <w:rFonts w:ascii="Times New Roman" w:hAnsi="Times New Roman" w:cs="Times New Roman"/>
          <w:sz w:val="24"/>
          <w:szCs w:val="24"/>
        </w:rPr>
        <w:t>n of plot of q</w:t>
      </w:r>
      <w:r w:rsidRPr="00411B2E">
        <w:rPr>
          <w:rFonts w:ascii="Times New Roman" w:hAnsi="Times New Roman" w:cs="Times New Roman"/>
          <w:sz w:val="24"/>
          <w:szCs w:val="24"/>
          <w:vertAlign w:val="subscript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versus t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0.5</w:t>
      </w:r>
      <w:r w:rsidR="006B13EC">
        <w:rPr>
          <w:rFonts w:ascii="Times New Roman" w:hAnsi="Times New Roman" w:cs="Times New Roman"/>
          <w:sz w:val="24"/>
          <w:szCs w:val="24"/>
        </w:rPr>
        <w:t xml:space="preserve"> we</w:t>
      </w:r>
      <w:r>
        <w:rPr>
          <w:rFonts w:ascii="Times New Roman" w:hAnsi="Times New Roman" w:cs="Times New Roman"/>
          <w:sz w:val="24"/>
          <w:szCs w:val="24"/>
        </w:rPr>
        <w:t>re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15105">
        <w:rPr>
          <w:rFonts w:ascii="Times New Roman" w:hAnsi="Times New Roman" w:cs="Times New Roman"/>
          <w:sz w:val="24"/>
          <w:szCs w:val="24"/>
        </w:rPr>
        <w:t xml:space="preserve">calculated and </w:t>
      </w:r>
      <w:r>
        <w:rPr>
          <w:rFonts w:ascii="Times New Roman" w:hAnsi="Times New Roman" w:cs="Times New Roman"/>
          <w:sz w:val="24"/>
          <w:szCs w:val="24"/>
        </w:rPr>
        <w:t>shown in Table S4</w:t>
      </w:r>
      <w:r w:rsidRPr="00411B2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23B67">
        <w:rPr>
          <w:rFonts w:ascii="Times New Roman" w:hAnsi="Times New Roman" w:cs="Times New Roman"/>
          <w:sz w:val="24"/>
          <w:szCs w:val="24"/>
        </w:rPr>
        <w:t xml:space="preserve">Although there is a slight decrease in p value between the two- and three- stage model, </w:t>
      </w:r>
      <w:r w:rsidR="001F7F43">
        <w:rPr>
          <w:rFonts w:ascii="Times New Roman" w:hAnsi="Times New Roman" w:cs="Times New Roman"/>
          <w:sz w:val="24"/>
          <w:szCs w:val="24"/>
        </w:rPr>
        <w:t>the higher R</w:t>
      </w:r>
      <w:r w:rsidR="001F7F4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1F7F43">
        <w:rPr>
          <w:rFonts w:ascii="Times New Roman" w:hAnsi="Times New Roman" w:cs="Times New Roman"/>
          <w:sz w:val="24"/>
          <w:szCs w:val="24"/>
        </w:rPr>
        <w:t xml:space="preserve"> values </w:t>
      </w:r>
      <w:r w:rsidR="00D15105">
        <w:rPr>
          <w:rFonts w:ascii="Times New Roman" w:hAnsi="Times New Roman" w:cs="Times New Roman"/>
          <w:sz w:val="24"/>
          <w:szCs w:val="24"/>
        </w:rPr>
        <w:t>of</w:t>
      </w:r>
      <w:r w:rsidR="001F7F43">
        <w:rPr>
          <w:rFonts w:ascii="Times New Roman" w:hAnsi="Times New Roman" w:cs="Times New Roman"/>
          <w:sz w:val="24"/>
          <w:szCs w:val="24"/>
        </w:rPr>
        <w:t xml:space="preserve"> </w:t>
      </w:r>
      <w:r w:rsidR="006B13EC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B23B67">
        <w:rPr>
          <w:rFonts w:ascii="Times New Roman" w:hAnsi="Times New Roman" w:cs="Times New Roman"/>
          <w:sz w:val="24"/>
          <w:szCs w:val="24"/>
        </w:rPr>
        <w:t>three</w:t>
      </w:r>
      <w:r w:rsidR="001F7F43" w:rsidRPr="001F7F43">
        <w:rPr>
          <w:rFonts w:ascii="Times New Roman" w:hAnsi="Times New Roman" w:cs="Times New Roman"/>
          <w:sz w:val="24"/>
          <w:szCs w:val="24"/>
        </w:rPr>
        <w:t xml:space="preserve"> stage</w:t>
      </w:r>
      <w:proofErr w:type="gramEnd"/>
      <w:r w:rsidR="00D15105">
        <w:rPr>
          <w:rFonts w:ascii="Times New Roman" w:hAnsi="Times New Roman" w:cs="Times New Roman"/>
          <w:sz w:val="24"/>
          <w:szCs w:val="24"/>
        </w:rPr>
        <w:t xml:space="preserve"> model</w:t>
      </w:r>
      <w:r w:rsidR="00B23B67">
        <w:rPr>
          <w:rFonts w:ascii="Times New Roman" w:hAnsi="Times New Roman" w:cs="Times New Roman"/>
          <w:sz w:val="24"/>
          <w:szCs w:val="24"/>
        </w:rPr>
        <w:t xml:space="preserve"> lead us to adopt </w:t>
      </w:r>
      <w:r w:rsidR="002566D0">
        <w:rPr>
          <w:rFonts w:ascii="Times New Roman" w:hAnsi="Times New Roman" w:cs="Times New Roman"/>
          <w:sz w:val="24"/>
          <w:szCs w:val="24"/>
        </w:rPr>
        <w:t xml:space="preserve">that model </w:t>
      </w:r>
      <w:r w:rsidR="00B23B67">
        <w:rPr>
          <w:rFonts w:ascii="Times New Roman" w:hAnsi="Times New Roman" w:cs="Times New Roman"/>
          <w:sz w:val="24"/>
          <w:szCs w:val="24"/>
        </w:rPr>
        <w:t>for our data</w:t>
      </w:r>
      <w:r w:rsidR="001F7F43">
        <w:rPr>
          <w:rFonts w:ascii="Times New Roman" w:hAnsi="Times New Roman" w:cs="Times New Roman"/>
          <w:sz w:val="24"/>
          <w:szCs w:val="24"/>
        </w:rPr>
        <w:t>.</w:t>
      </w:r>
    </w:p>
    <w:p w14:paraId="79273187" w14:textId="7840825C" w:rsidR="00411B2E" w:rsidRDefault="00E32A6E" w:rsidP="00411B2E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32A6E">
        <w:rPr>
          <w:noProof/>
          <w:lang w:eastAsia="en-US"/>
        </w:rPr>
        <w:drawing>
          <wp:inline distT="0" distB="0" distL="0" distR="0" wp14:anchorId="3826C67B" wp14:editId="04A2E53A">
            <wp:extent cx="3764280" cy="271970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80" cy="2719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3FB35" w14:textId="77777777" w:rsidR="00411B2E" w:rsidRPr="00292D93" w:rsidRDefault="00411B2E" w:rsidP="00411B2E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a)</w:t>
      </w:r>
    </w:p>
    <w:p w14:paraId="00E90124" w14:textId="220C6F97" w:rsidR="008E4BD3" w:rsidRPr="00221C59" w:rsidRDefault="00E32A6E" w:rsidP="00411B2E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 w:rsidRPr="00E32A6E">
        <w:rPr>
          <w:noProof/>
          <w:lang w:eastAsia="en-US"/>
        </w:rPr>
        <w:drawing>
          <wp:inline distT="0" distB="0" distL="0" distR="0" wp14:anchorId="415189AF" wp14:editId="5247A832">
            <wp:extent cx="3764280" cy="271970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80" cy="2719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D7050" w14:textId="77777777" w:rsidR="00221C59" w:rsidRPr="00221C59" w:rsidRDefault="00221C59" w:rsidP="00610590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 w:rsidRPr="00221C59">
        <w:rPr>
          <w:rFonts w:ascii="Times New Roman" w:hAnsi="Times New Roman" w:cs="Times New Roman"/>
          <w:sz w:val="24"/>
          <w:szCs w:val="24"/>
        </w:rPr>
        <w:t>(b)</w:t>
      </w:r>
    </w:p>
    <w:p w14:paraId="1B2A6350" w14:textId="2E40FB2B" w:rsidR="001F7F43" w:rsidRDefault="00610590" w:rsidP="00221C59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1F7F43" w:rsidSect="00E05A30">
          <w:pgSz w:w="11906" w:h="16838"/>
          <w:pgMar w:top="1440" w:right="1797" w:bottom="1440" w:left="1797" w:header="851" w:footer="992" w:gutter="0"/>
          <w:lnNumType w:countBy="1" w:restart="continuous"/>
          <w:cols w:space="425"/>
          <w:docGrid w:linePitch="312"/>
        </w:sectPr>
      </w:pPr>
      <w:bookmarkStart w:id="7" w:name="_Hlk506282224"/>
      <w:bookmarkStart w:id="8" w:name="_Hlk511155172"/>
      <w:r>
        <w:rPr>
          <w:rFonts w:ascii="Times New Roman" w:hAnsi="Times New Roman" w:cs="Times New Roman" w:hint="eastAsia"/>
          <w:sz w:val="24"/>
          <w:szCs w:val="24"/>
        </w:rPr>
        <w:t>Figure S</w:t>
      </w:r>
      <w:r w:rsidR="00340A23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tr</w:t>
      </w:r>
      <w:r w:rsidR="00411B2E">
        <w:rPr>
          <w:rFonts w:ascii="Times New Roman" w:hAnsi="Times New Roman" w:cs="Times New Roman"/>
          <w:sz w:val="24"/>
          <w:szCs w:val="24"/>
        </w:rPr>
        <w:t>aparticl</w:t>
      </w:r>
      <w:r w:rsidR="006B13EC">
        <w:rPr>
          <w:rFonts w:ascii="Times New Roman" w:hAnsi="Times New Roman" w:cs="Times New Roman"/>
          <w:sz w:val="24"/>
          <w:szCs w:val="24"/>
        </w:rPr>
        <w:t>e</w:t>
      </w:r>
      <w:r w:rsidR="00411B2E">
        <w:rPr>
          <w:rFonts w:ascii="Times New Roman" w:hAnsi="Times New Roman" w:cs="Times New Roman"/>
          <w:sz w:val="24"/>
          <w:szCs w:val="24"/>
        </w:rPr>
        <w:t xml:space="preserve"> diffusion models for 2</w:t>
      </w:r>
      <w:r>
        <w:rPr>
          <w:rFonts w:ascii="Times New Roman" w:hAnsi="Times New Roman" w:cs="Times New Roman"/>
          <w:sz w:val="24"/>
          <w:szCs w:val="24"/>
        </w:rPr>
        <w:t xml:space="preserve"> stages </w:t>
      </w:r>
      <w:r w:rsidR="00221C59">
        <w:rPr>
          <w:rFonts w:ascii="Times New Roman" w:hAnsi="Times New Roman" w:cs="Times New Roman"/>
          <w:sz w:val="24"/>
          <w:szCs w:val="24"/>
        </w:rPr>
        <w:t xml:space="preserve">(a) </w:t>
      </w:r>
      <w:r w:rsidR="00411B2E">
        <w:rPr>
          <w:rFonts w:ascii="Times New Roman" w:hAnsi="Times New Roman" w:cs="Times New Roman"/>
          <w:sz w:val="24"/>
          <w:szCs w:val="24"/>
        </w:rPr>
        <w:t>and 3</w:t>
      </w:r>
      <w:r w:rsidR="008E4BD3">
        <w:rPr>
          <w:rFonts w:ascii="Times New Roman" w:hAnsi="Times New Roman" w:cs="Times New Roman"/>
          <w:sz w:val="24"/>
          <w:szCs w:val="24"/>
        </w:rPr>
        <w:t xml:space="preserve"> stages </w:t>
      </w:r>
      <w:r w:rsidR="00221C59">
        <w:rPr>
          <w:rFonts w:ascii="Times New Roman" w:hAnsi="Times New Roman" w:cs="Times New Roman"/>
          <w:sz w:val="24"/>
          <w:szCs w:val="24"/>
        </w:rPr>
        <w:t xml:space="preserve">(b) </w:t>
      </w:r>
      <w:r>
        <w:rPr>
          <w:rFonts w:ascii="Times New Roman" w:hAnsi="Times New Roman" w:cs="Times New Roman"/>
          <w:sz w:val="24"/>
          <w:szCs w:val="24"/>
        </w:rPr>
        <w:t>with different</w:t>
      </w:r>
      <w:bookmarkEnd w:id="7"/>
      <w:r>
        <w:rPr>
          <w:rFonts w:ascii="Times New Roman" w:hAnsi="Times New Roman" w:cs="Times New Roman"/>
          <w:sz w:val="24"/>
          <w:szCs w:val="24"/>
        </w:rPr>
        <w:t xml:space="preserve"> </w:t>
      </w:r>
      <w:bookmarkEnd w:id="8"/>
      <w:r>
        <w:rPr>
          <w:rFonts w:ascii="Times New Roman" w:hAnsi="Times New Roman" w:cs="Times New Roman"/>
          <w:sz w:val="24"/>
          <w:szCs w:val="24"/>
        </w:rPr>
        <w:t>HA doses.</w:t>
      </w:r>
    </w:p>
    <w:p w14:paraId="4430C684" w14:textId="77777777" w:rsidR="00221C59" w:rsidRPr="001F7F43" w:rsidRDefault="001F7F43" w:rsidP="001F7F43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 xml:space="preserve">Table S4 </w:t>
      </w:r>
      <w:r>
        <w:rPr>
          <w:rFonts w:ascii="Times New Roman" w:hAnsi="Times New Roman" w:cs="Times New Roman"/>
          <w:sz w:val="24"/>
          <w:szCs w:val="24"/>
        </w:rPr>
        <w:t>Intra</w:t>
      </w:r>
      <w:r w:rsidRPr="001F7F43">
        <w:rPr>
          <w:rFonts w:ascii="Times New Roman" w:hAnsi="Times New Roman" w:cs="Times New Roman"/>
          <w:sz w:val="24"/>
          <w:szCs w:val="24"/>
        </w:rPr>
        <w:t xml:space="preserve">particle diffusion rate constant </w:t>
      </w:r>
      <w:r w:rsidR="00282580">
        <w:rPr>
          <w:rFonts w:ascii="Times New Roman" w:hAnsi="Times New Roman" w:cs="Times New Roman"/>
          <w:sz w:val="24"/>
          <w:szCs w:val="24"/>
        </w:rPr>
        <w:t>(</w:t>
      </w:r>
      <w:r w:rsidR="00282580" w:rsidRPr="00282580">
        <w:rPr>
          <w:rFonts w:ascii="Times New Roman" w:hAnsi="Times New Roman" w:cs="Times New Roman" w:hint="eastAsia"/>
          <w:sz w:val="24"/>
          <w:szCs w:val="24"/>
        </w:rPr>
        <w:t>k</w:t>
      </w:r>
      <w:r w:rsidR="00282580" w:rsidRPr="00282580">
        <w:rPr>
          <w:rFonts w:ascii="Times New Roman" w:hAnsi="Times New Roman" w:cs="Times New Roman"/>
          <w:sz w:val="24"/>
          <w:szCs w:val="24"/>
          <w:vertAlign w:val="subscript"/>
        </w:rPr>
        <w:t>id</w:t>
      </w:r>
      <w:r w:rsidR="00282580">
        <w:rPr>
          <w:rFonts w:ascii="Times New Roman" w:hAnsi="Times New Roman" w:cs="Times New Roman"/>
          <w:sz w:val="24"/>
          <w:szCs w:val="24"/>
        </w:rPr>
        <w:t xml:space="preserve">) </w:t>
      </w:r>
      <w:r w:rsidRPr="001F7F43">
        <w:rPr>
          <w:rFonts w:ascii="Times New Roman" w:hAnsi="Times New Roman" w:cs="Times New Roman"/>
          <w:sz w:val="24"/>
          <w:szCs w:val="24"/>
        </w:rPr>
        <w:t xml:space="preserve">and </w:t>
      </w:r>
      <w:r w:rsidR="00282580">
        <w:rPr>
          <w:rFonts w:ascii="Times New Roman" w:hAnsi="Times New Roman" w:cs="Times New Roman"/>
          <w:sz w:val="24"/>
          <w:szCs w:val="24"/>
        </w:rPr>
        <w:t>C</w:t>
      </w:r>
      <w:r w:rsidRPr="001F7F43">
        <w:rPr>
          <w:rFonts w:ascii="Times New Roman" w:hAnsi="Times New Roman" w:cs="Times New Roman"/>
          <w:sz w:val="24"/>
          <w:szCs w:val="24"/>
        </w:rPr>
        <w:t xml:space="preserve"> values for the adsorption of Cu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2+ </w:t>
      </w:r>
      <w:r w:rsidRPr="001F7F43">
        <w:rPr>
          <w:rFonts w:ascii="Times New Roman" w:hAnsi="Times New Roman" w:cs="Times New Roman"/>
          <w:sz w:val="24"/>
          <w:szCs w:val="24"/>
        </w:rPr>
        <w:t xml:space="preserve">onto </w:t>
      </w:r>
      <w:r>
        <w:rPr>
          <w:rFonts w:ascii="Times New Roman" w:hAnsi="Times New Roman" w:cs="Times New Roman"/>
          <w:sz w:val="24"/>
          <w:szCs w:val="24"/>
        </w:rPr>
        <w:t>SHLA</w:t>
      </w:r>
      <w:r w:rsidRPr="001F7F43">
        <w:rPr>
          <w:rFonts w:ascii="Times New Roman" w:hAnsi="Times New Roman" w:cs="Times New Roman"/>
          <w:sz w:val="24"/>
          <w:szCs w:val="24"/>
        </w:rPr>
        <w:t xml:space="preserve"> at </w:t>
      </w:r>
      <w:r>
        <w:rPr>
          <w:rFonts w:ascii="Times New Roman" w:hAnsi="Times New Roman" w:cs="Times New Roman"/>
          <w:sz w:val="24"/>
          <w:szCs w:val="24"/>
        </w:rPr>
        <w:t>SHLA doses (</w:t>
      </w:r>
      <w:r w:rsidRPr="001F7F43">
        <w:rPr>
          <w:rFonts w:ascii="Times New Roman" w:hAnsi="Times New Roman" w:cs="Times New Roman"/>
          <w:sz w:val="24"/>
          <w:szCs w:val="24"/>
        </w:rPr>
        <w:t>estimated values ± standard deviation</w:t>
      </w:r>
      <w:r>
        <w:rPr>
          <w:rFonts w:ascii="Times New Roman" w:hAnsi="Times New Roman" w:cs="Times New Roman"/>
          <w:sz w:val="24"/>
          <w:szCs w:val="24"/>
        </w:rPr>
        <w:t>).</w:t>
      </w:r>
    </w:p>
    <w:tbl>
      <w:tblPr>
        <w:tblStyle w:val="a4"/>
        <w:tblW w:w="6646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0"/>
        <w:gridCol w:w="7"/>
        <w:gridCol w:w="1693"/>
        <w:gridCol w:w="1308"/>
        <w:gridCol w:w="1016"/>
        <w:gridCol w:w="833"/>
        <w:gridCol w:w="1496"/>
        <w:gridCol w:w="1306"/>
        <w:gridCol w:w="1014"/>
        <w:gridCol w:w="1025"/>
      </w:tblGrid>
      <w:tr w:rsidR="00A669C6" w14:paraId="1A55EA00" w14:textId="77777777" w:rsidTr="00AD7AB6">
        <w:trPr>
          <w:trHeight w:val="194"/>
          <w:jc w:val="center"/>
        </w:trPr>
        <w:tc>
          <w:tcPr>
            <w:tcW w:w="61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3C9753" w14:textId="77777777" w:rsidR="00A669C6" w:rsidRDefault="00A669C6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8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5861363" w14:textId="0EF7ACEC" w:rsidR="00A669C6" w:rsidRDefault="00A669C6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wo </w:t>
            </w:r>
            <w:r w:rsidR="004C2D78">
              <w:rPr>
                <w:rFonts w:ascii="Times New Roman" w:hAnsi="Times New Roman" w:cs="Times New Roman"/>
                <w:sz w:val="24"/>
                <w:szCs w:val="24"/>
              </w:rPr>
              <w:t>st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  <w:proofErr w:type="gramEnd"/>
          </w:p>
        </w:tc>
        <w:tc>
          <w:tcPr>
            <w:tcW w:w="677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C8C2A4C" w14:textId="77777777" w:rsidR="00A669C6" w:rsidRDefault="00A669C6" w:rsidP="00A669C6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4" w:type="pct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3A27456" w14:textId="0F6BA0CC" w:rsidR="00A669C6" w:rsidRDefault="00A669C6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ree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="004C2D78">
              <w:rPr>
                <w:rFonts w:ascii="Times New Roman" w:hAnsi="Times New Roman" w:cs="Times New Roman"/>
                <w:sz w:val="24"/>
                <w:szCs w:val="24"/>
              </w:rPr>
              <w:t>st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  <w:proofErr w:type="gramEnd"/>
          </w:p>
        </w:tc>
      </w:tr>
      <w:tr w:rsidR="00E32A6E" w14:paraId="190B7CFB" w14:textId="310A014D" w:rsidTr="00AD7AB6">
        <w:trPr>
          <w:trHeight w:val="582"/>
          <w:jc w:val="center"/>
        </w:trPr>
        <w:tc>
          <w:tcPr>
            <w:tcW w:w="614" w:type="pct"/>
            <w:gridSpan w:val="2"/>
            <w:tcBorders>
              <w:top w:val="single" w:sz="4" w:space="0" w:color="auto"/>
            </w:tcBorders>
            <w:vAlign w:val="center"/>
          </w:tcPr>
          <w:p w14:paraId="6CFEC4E9" w14:textId="77777777" w:rsidR="00E02758" w:rsidRDefault="00E02758" w:rsidP="001F7F4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HLA do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g/L)</w:t>
            </w:r>
          </w:p>
        </w:tc>
        <w:tc>
          <w:tcPr>
            <w:tcW w:w="766" w:type="pct"/>
            <w:tcBorders>
              <w:top w:val="single" w:sz="4" w:space="0" w:color="auto"/>
            </w:tcBorders>
            <w:vAlign w:val="center"/>
          </w:tcPr>
          <w:p w14:paraId="04D5005B" w14:textId="77777777" w:rsidR="00E02758" w:rsidRPr="00411B2E" w:rsidRDefault="00E02758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id</w:t>
            </w:r>
          </w:p>
        </w:tc>
        <w:tc>
          <w:tcPr>
            <w:tcW w:w="592" w:type="pct"/>
            <w:tcBorders>
              <w:top w:val="single" w:sz="4" w:space="0" w:color="auto"/>
            </w:tcBorders>
            <w:vAlign w:val="center"/>
          </w:tcPr>
          <w:p w14:paraId="7A7B5123" w14:textId="77777777" w:rsidR="00E02758" w:rsidRDefault="00E02758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</w:p>
        </w:tc>
        <w:tc>
          <w:tcPr>
            <w:tcW w:w="460" w:type="pct"/>
            <w:tcBorders>
              <w:top w:val="nil"/>
              <w:bottom w:val="nil"/>
              <w:right w:val="nil"/>
            </w:tcBorders>
            <w:vAlign w:val="center"/>
          </w:tcPr>
          <w:p w14:paraId="67E4A0C0" w14:textId="77777777" w:rsidR="00E02758" w:rsidRPr="00411B2E" w:rsidRDefault="00E02758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E7FC4" w14:textId="669D19B6" w:rsidR="00E02758" w:rsidRPr="00E02758" w:rsidRDefault="00E02758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</w:p>
        </w:tc>
        <w:tc>
          <w:tcPr>
            <w:tcW w:w="677" w:type="pct"/>
            <w:tcBorders>
              <w:top w:val="single" w:sz="4" w:space="0" w:color="auto"/>
              <w:left w:val="nil"/>
            </w:tcBorders>
            <w:vAlign w:val="center"/>
          </w:tcPr>
          <w:p w14:paraId="48F7DB76" w14:textId="5361DBEA" w:rsidR="00E02758" w:rsidRPr="00411B2E" w:rsidRDefault="00E02758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id</w:t>
            </w:r>
          </w:p>
        </w:tc>
        <w:tc>
          <w:tcPr>
            <w:tcW w:w="591" w:type="pct"/>
            <w:tcBorders>
              <w:top w:val="single" w:sz="4" w:space="0" w:color="auto"/>
            </w:tcBorders>
            <w:vAlign w:val="center"/>
          </w:tcPr>
          <w:p w14:paraId="67AB256A" w14:textId="77777777" w:rsidR="00E02758" w:rsidRDefault="00E02758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</w:p>
        </w:tc>
        <w:tc>
          <w:tcPr>
            <w:tcW w:w="459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2BC754C3" w14:textId="77777777" w:rsidR="00E02758" w:rsidRPr="00411B2E" w:rsidRDefault="00E02758" w:rsidP="001F7F4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464" w:type="pct"/>
            <w:tcBorders>
              <w:top w:val="single" w:sz="4" w:space="0" w:color="auto"/>
              <w:left w:val="nil"/>
            </w:tcBorders>
            <w:vAlign w:val="center"/>
          </w:tcPr>
          <w:p w14:paraId="67E0C7B4" w14:textId="3C50F597" w:rsidR="00E02758" w:rsidRPr="00E02758" w:rsidRDefault="00E02758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</w:p>
        </w:tc>
      </w:tr>
      <w:tr w:rsidR="00A669C6" w14:paraId="457D7333" w14:textId="782740F5" w:rsidTr="00A669C6">
        <w:trPr>
          <w:trHeight w:val="406"/>
          <w:jc w:val="center"/>
        </w:trPr>
        <w:tc>
          <w:tcPr>
            <w:tcW w:w="614" w:type="pct"/>
            <w:gridSpan w:val="2"/>
            <w:vAlign w:val="center"/>
          </w:tcPr>
          <w:p w14:paraId="68C66F3D" w14:textId="77777777" w:rsidR="00E02758" w:rsidRDefault="00E02758" w:rsidP="001F7F4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.5</w:t>
            </w:r>
          </w:p>
        </w:tc>
        <w:tc>
          <w:tcPr>
            <w:tcW w:w="766" w:type="pct"/>
            <w:vAlign w:val="center"/>
          </w:tcPr>
          <w:p w14:paraId="1FA670FF" w14:textId="1A561101" w:rsidR="00E02758" w:rsidRDefault="00E02758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.</w:t>
            </w:r>
            <w:r w:rsidR="00E32A6E">
              <w:rPr>
                <w:rFonts w:ascii="Times New Roman" w:hAnsi="Times New Roman" w:cs="Times New Roman"/>
                <w:sz w:val="24"/>
                <w:szCs w:val="24"/>
              </w:rPr>
              <w:t>375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sym w:font="Symbol" w:char="F0B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E32A6E">
              <w:rPr>
                <w:rFonts w:ascii="Times New Roman" w:hAnsi="Times New Roman" w:cs="Times New Roman"/>
                <w:sz w:val="24"/>
                <w:szCs w:val="24"/>
              </w:rPr>
              <w:t>92</w:t>
            </w:r>
          </w:p>
        </w:tc>
        <w:tc>
          <w:tcPr>
            <w:tcW w:w="592" w:type="pct"/>
            <w:vAlign w:val="center"/>
          </w:tcPr>
          <w:p w14:paraId="4F49A773" w14:textId="137667A5" w:rsidR="00E02758" w:rsidRDefault="00E32A6E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.4</w:t>
            </w:r>
            <w:r w:rsidR="00E02758">
              <w:rPr>
                <w:rFonts w:ascii="Times New Roman" w:hAnsi="Times New Roman" w:cs="Times New Roman" w:hint="eastAsia"/>
                <w:sz w:val="24"/>
                <w:szCs w:val="24"/>
              </w:rPr>
              <w:sym w:font="Symbol" w:char="F0B1"/>
            </w:r>
            <w:r w:rsidR="00E02758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60" w:type="pct"/>
            <w:tcBorders>
              <w:top w:val="nil"/>
              <w:bottom w:val="nil"/>
              <w:right w:val="nil"/>
            </w:tcBorders>
            <w:vAlign w:val="center"/>
          </w:tcPr>
          <w:p w14:paraId="57A9C530" w14:textId="31ED3756" w:rsidR="00E02758" w:rsidRDefault="00E02758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.</w:t>
            </w:r>
            <w:r w:rsidR="00E32A6E">
              <w:rPr>
                <w:rFonts w:ascii="Times New Roman" w:hAnsi="Times New Roman" w:cs="Times New Roman"/>
                <w:sz w:val="24"/>
                <w:szCs w:val="24"/>
              </w:rPr>
              <w:t>7691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</w:tcBorders>
            <w:vAlign w:val="center"/>
          </w:tcPr>
          <w:p w14:paraId="3CB26202" w14:textId="0D204F52" w:rsidR="00E02758" w:rsidRDefault="00E32A6E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A669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77" w:type="pct"/>
            <w:vAlign w:val="center"/>
          </w:tcPr>
          <w:p w14:paraId="26FE972F" w14:textId="759896D3" w:rsidR="00E02758" w:rsidRDefault="00E02758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73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sym w:font="Symbol" w:char="F0B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144</w:t>
            </w:r>
          </w:p>
        </w:tc>
        <w:tc>
          <w:tcPr>
            <w:tcW w:w="591" w:type="pct"/>
            <w:vAlign w:val="center"/>
          </w:tcPr>
          <w:p w14:paraId="0FFAAA43" w14:textId="06262212" w:rsidR="00E02758" w:rsidRDefault="00E02758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.8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sym w:font="Symbol" w:char="F0B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</w:p>
        </w:tc>
        <w:tc>
          <w:tcPr>
            <w:tcW w:w="459" w:type="pct"/>
            <w:tcBorders>
              <w:top w:val="nil"/>
              <w:bottom w:val="nil"/>
              <w:right w:val="nil"/>
            </w:tcBorders>
            <w:vAlign w:val="center"/>
          </w:tcPr>
          <w:p w14:paraId="1E628B0F" w14:textId="3AA4FBD0" w:rsidR="00E02758" w:rsidRDefault="00E02758" w:rsidP="001F7F4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349</w:t>
            </w:r>
          </w:p>
        </w:tc>
        <w:tc>
          <w:tcPr>
            <w:tcW w:w="464" w:type="pct"/>
            <w:tcBorders>
              <w:left w:val="nil"/>
            </w:tcBorders>
            <w:vAlign w:val="center"/>
          </w:tcPr>
          <w:p w14:paraId="14F3EAC5" w14:textId="25932BA4" w:rsidR="00E02758" w:rsidRDefault="00E02758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</w:tr>
      <w:tr w:rsidR="00A669C6" w14:paraId="0159526D" w14:textId="7C1A31F8" w:rsidTr="00A669C6">
        <w:trPr>
          <w:trHeight w:val="397"/>
          <w:jc w:val="center"/>
        </w:trPr>
        <w:tc>
          <w:tcPr>
            <w:tcW w:w="614" w:type="pct"/>
            <w:gridSpan w:val="2"/>
            <w:vAlign w:val="center"/>
          </w:tcPr>
          <w:p w14:paraId="78B94091" w14:textId="77777777" w:rsidR="00E02758" w:rsidRDefault="00E02758" w:rsidP="001F7F4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</w:p>
        </w:tc>
        <w:tc>
          <w:tcPr>
            <w:tcW w:w="766" w:type="pct"/>
            <w:vAlign w:val="center"/>
          </w:tcPr>
          <w:p w14:paraId="75EF0118" w14:textId="3103A148" w:rsidR="00E02758" w:rsidRDefault="00E02758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.</w:t>
            </w:r>
            <w:r w:rsidR="00E32A6E">
              <w:rPr>
                <w:rFonts w:ascii="Times New Roman" w:hAnsi="Times New Roman" w:cs="Times New Roman"/>
                <w:sz w:val="24"/>
                <w:szCs w:val="24"/>
              </w:rPr>
              <w:t>653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sym w:font="Symbol" w:char="F0B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E32A6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92" w:type="pct"/>
            <w:vAlign w:val="center"/>
          </w:tcPr>
          <w:p w14:paraId="6D09F0D3" w14:textId="0AEBC923" w:rsidR="00E02758" w:rsidRDefault="00E32A6E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 w:rsidR="00E02758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E02758">
              <w:rPr>
                <w:rFonts w:ascii="Times New Roman" w:hAnsi="Times New Roman" w:cs="Times New Roman" w:hint="eastAsia"/>
                <w:sz w:val="24"/>
                <w:szCs w:val="24"/>
              </w:rPr>
              <w:sym w:font="Symbol" w:char="F0B1"/>
            </w:r>
            <w:r w:rsidR="00E02758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460" w:type="pct"/>
            <w:tcBorders>
              <w:top w:val="nil"/>
              <w:bottom w:val="nil"/>
              <w:right w:val="nil"/>
            </w:tcBorders>
            <w:vAlign w:val="center"/>
          </w:tcPr>
          <w:p w14:paraId="3168B947" w14:textId="2E5B2ADC" w:rsidR="00E02758" w:rsidRDefault="00E02758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.</w:t>
            </w:r>
            <w:r w:rsidR="00E32A6E">
              <w:rPr>
                <w:rFonts w:ascii="Times New Roman" w:hAnsi="Times New Roman" w:cs="Times New Roman"/>
                <w:sz w:val="24"/>
                <w:szCs w:val="24"/>
              </w:rPr>
              <w:t>8774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</w:tcBorders>
            <w:vAlign w:val="center"/>
          </w:tcPr>
          <w:p w14:paraId="34A63707" w14:textId="4D267D3E" w:rsidR="00E02758" w:rsidRDefault="00E32A6E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677" w:type="pct"/>
            <w:vAlign w:val="center"/>
          </w:tcPr>
          <w:p w14:paraId="19989E8E" w14:textId="550B5A4D" w:rsidR="00E02758" w:rsidRDefault="00E02758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34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sym w:font="Symbol" w:char="F0B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127</w:t>
            </w:r>
          </w:p>
        </w:tc>
        <w:tc>
          <w:tcPr>
            <w:tcW w:w="591" w:type="pct"/>
            <w:vAlign w:val="center"/>
          </w:tcPr>
          <w:p w14:paraId="0F076530" w14:textId="55C7CECE" w:rsidR="00E02758" w:rsidRDefault="00E02758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9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sym w:font="Symbol" w:char="F0B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459" w:type="pct"/>
            <w:tcBorders>
              <w:top w:val="nil"/>
              <w:bottom w:val="nil"/>
              <w:right w:val="nil"/>
            </w:tcBorders>
            <w:vAlign w:val="center"/>
          </w:tcPr>
          <w:p w14:paraId="29C18D60" w14:textId="75D371F8" w:rsidR="00E02758" w:rsidRDefault="00E02758" w:rsidP="001F7F4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755</w:t>
            </w:r>
          </w:p>
        </w:tc>
        <w:tc>
          <w:tcPr>
            <w:tcW w:w="464" w:type="pct"/>
            <w:tcBorders>
              <w:left w:val="nil"/>
            </w:tcBorders>
            <w:vAlign w:val="center"/>
          </w:tcPr>
          <w:p w14:paraId="13FBE5B1" w14:textId="3BB54FF8" w:rsidR="00E02758" w:rsidRDefault="00E02758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</w:tr>
      <w:tr w:rsidR="00A669C6" w14:paraId="57B6F508" w14:textId="53044B59" w:rsidTr="00A669C6">
        <w:trPr>
          <w:trHeight w:val="52"/>
          <w:jc w:val="center"/>
        </w:trPr>
        <w:tc>
          <w:tcPr>
            <w:tcW w:w="614" w:type="pct"/>
            <w:gridSpan w:val="2"/>
            <w:vAlign w:val="center"/>
          </w:tcPr>
          <w:p w14:paraId="5ABBDC10" w14:textId="77777777" w:rsidR="00E02758" w:rsidRDefault="00E02758" w:rsidP="001F7F4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</w:p>
        </w:tc>
        <w:tc>
          <w:tcPr>
            <w:tcW w:w="766" w:type="pct"/>
            <w:vAlign w:val="center"/>
          </w:tcPr>
          <w:p w14:paraId="73F6420E" w14:textId="35782367" w:rsidR="00E02758" w:rsidRDefault="00E02758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E32A6E">
              <w:rPr>
                <w:rFonts w:ascii="Times New Roman" w:hAnsi="Times New Roman" w:cs="Times New Roman"/>
                <w:sz w:val="24"/>
                <w:szCs w:val="24"/>
              </w:rPr>
              <w:t>65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sym w:font="Symbol" w:char="F0B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E32A6E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592" w:type="pct"/>
            <w:vAlign w:val="center"/>
          </w:tcPr>
          <w:p w14:paraId="4950FC23" w14:textId="1C0D1A00" w:rsidR="00E02758" w:rsidRDefault="00E02758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E32A6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32A6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sym w:font="Symbol" w:char="F0B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460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42E597AB" w14:textId="013CEABB" w:rsidR="00E02758" w:rsidRDefault="00E02758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.</w:t>
            </w:r>
            <w:r w:rsidR="00E32A6E">
              <w:rPr>
                <w:rFonts w:ascii="Times New Roman" w:hAnsi="Times New Roman" w:cs="Times New Roman"/>
                <w:sz w:val="24"/>
                <w:szCs w:val="24"/>
              </w:rPr>
              <w:t>864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1B07C3B4" w14:textId="4F8D0473" w:rsidR="00E02758" w:rsidRDefault="00E32A6E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677" w:type="pct"/>
            <w:vAlign w:val="center"/>
          </w:tcPr>
          <w:p w14:paraId="7CF84380" w14:textId="4ADF3865" w:rsidR="00E02758" w:rsidRDefault="00E02758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55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sym w:font="Symbol" w:char="F0B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150</w:t>
            </w:r>
          </w:p>
        </w:tc>
        <w:tc>
          <w:tcPr>
            <w:tcW w:w="591" w:type="pct"/>
            <w:vAlign w:val="center"/>
          </w:tcPr>
          <w:p w14:paraId="5B42712C" w14:textId="774909FF" w:rsidR="00E02758" w:rsidRDefault="00E32A6E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.3</w:t>
            </w:r>
            <w:r w:rsidR="00E02758">
              <w:rPr>
                <w:rFonts w:ascii="Times New Roman" w:hAnsi="Times New Roman" w:cs="Times New Roman" w:hint="eastAsia"/>
                <w:sz w:val="24"/>
                <w:szCs w:val="24"/>
              </w:rPr>
              <w:sym w:font="Symbol" w:char="F0B1"/>
            </w:r>
            <w:r w:rsidR="00E02758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459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1EFC7F93" w14:textId="4AF43EEE" w:rsidR="00E02758" w:rsidRDefault="00E02758" w:rsidP="001F7F4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.</w:t>
            </w:r>
            <w:r w:rsidR="00E32A6E">
              <w:rPr>
                <w:rFonts w:ascii="Times New Roman" w:hAnsi="Times New Roman" w:cs="Times New Roman"/>
                <w:sz w:val="24"/>
                <w:szCs w:val="24"/>
              </w:rPr>
              <w:t>9676</w:t>
            </w:r>
          </w:p>
        </w:tc>
        <w:tc>
          <w:tcPr>
            <w:tcW w:w="464" w:type="pct"/>
            <w:tcBorders>
              <w:left w:val="nil"/>
            </w:tcBorders>
            <w:vAlign w:val="center"/>
          </w:tcPr>
          <w:p w14:paraId="66CB8A71" w14:textId="20EF13EE" w:rsidR="00E02758" w:rsidRDefault="00E32A6E" w:rsidP="00E0275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</w:tr>
    </w:tbl>
    <w:p w14:paraId="20E30A73" w14:textId="77777777" w:rsidR="00432D1E" w:rsidRDefault="00432D1E" w:rsidP="001F7F43">
      <w:pPr>
        <w:autoSpaceDE w:val="0"/>
        <w:autoSpaceDN w:val="0"/>
        <w:adjustRightInd w:val="0"/>
        <w:spacing w:line="480" w:lineRule="auto"/>
        <w:ind w:leftChars="-337" w:hangingChars="295" w:hanging="708"/>
        <w:jc w:val="left"/>
        <w:rPr>
          <w:rFonts w:ascii="Times New Roman" w:hAnsi="Times New Roman" w:cs="Times New Roman"/>
          <w:sz w:val="24"/>
          <w:szCs w:val="24"/>
        </w:rPr>
        <w:sectPr w:rsidR="00432D1E" w:rsidSect="00E05A30">
          <w:pgSz w:w="11906" w:h="16838"/>
          <w:pgMar w:top="1440" w:right="1797" w:bottom="1440" w:left="1797" w:header="851" w:footer="992" w:gutter="0"/>
          <w:lnNumType w:countBy="1" w:restart="continuous"/>
          <w:cols w:space="425"/>
          <w:docGrid w:linePitch="312"/>
        </w:sectPr>
      </w:pPr>
    </w:p>
    <w:p w14:paraId="4114AFC0" w14:textId="77777777" w:rsidR="00432D1E" w:rsidRPr="00432D1E" w:rsidRDefault="00432D1E" w:rsidP="00432D1E">
      <w:pPr>
        <w:spacing w:line="480" w:lineRule="auto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432D1E">
        <w:rPr>
          <w:rFonts w:ascii="Times New Roman" w:hAnsi="Times New Roman" w:cs="Times New Roman" w:hint="eastAsia"/>
          <w:noProof/>
          <w:sz w:val="24"/>
          <w:szCs w:val="24"/>
          <w:lang w:val="en-GB"/>
        </w:rPr>
        <w:lastRenderedPageBreak/>
        <w:t>T</w:t>
      </w:r>
      <w:r w:rsidRPr="00432D1E">
        <w:rPr>
          <w:rFonts w:ascii="Times New Roman" w:hAnsi="Times New Roman" w:cs="Times New Roman"/>
          <w:noProof/>
          <w:sz w:val="24"/>
          <w:szCs w:val="24"/>
          <w:lang w:val="en-GB"/>
        </w:rPr>
        <w:t>able S5 Fitted isotherms of Cu</w:t>
      </w:r>
      <w:r w:rsidRPr="00432D1E">
        <w:rPr>
          <w:rFonts w:ascii="Times New Roman" w:hAnsi="Times New Roman" w:cs="Times New Roman"/>
          <w:noProof/>
          <w:sz w:val="24"/>
          <w:szCs w:val="24"/>
          <w:vertAlign w:val="superscript"/>
          <w:lang w:val="en-GB"/>
        </w:rPr>
        <w:t>2+</w:t>
      </w:r>
      <w:r w:rsidRPr="00432D1E">
        <w:rPr>
          <w:rFonts w:ascii="Times New Roman" w:hAnsi="Times New Roman" w:cs="Times New Roman" w:hint="eastAsia"/>
          <w:noProof/>
          <w:sz w:val="24"/>
          <w:szCs w:val="24"/>
          <w:lang w:val="en-GB"/>
        </w:rPr>
        <w:t xml:space="preserve"> </w:t>
      </w:r>
      <w:r w:rsidRPr="00432D1E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onto SHLA by </w:t>
      </w:r>
      <w:bookmarkStart w:id="9" w:name="OLE_LINK1"/>
      <w:r w:rsidRPr="00432D1E">
        <w:rPr>
          <w:rFonts w:ascii="Times New Roman" w:hAnsi="Times New Roman" w:cs="Times New Roman"/>
          <w:noProof/>
          <w:sz w:val="24"/>
          <w:szCs w:val="24"/>
          <w:lang w:val="en-GB"/>
        </w:rPr>
        <w:t>bi-Langmuir model</w:t>
      </w:r>
      <w:bookmarkEnd w:id="9"/>
      <w:r w:rsidR="001D0FED">
        <w:rPr>
          <w:rFonts w:ascii="Times New Roman" w:hAnsi="Times New Roman" w:cs="Times New Roman"/>
          <w:noProof/>
          <w:sz w:val="24"/>
          <w:szCs w:val="24"/>
          <w:lang w:val="en-GB"/>
        </w:rPr>
        <w:t>.</w:t>
      </w:r>
    </w:p>
    <w:tbl>
      <w:tblPr>
        <w:tblStyle w:val="3"/>
        <w:tblpPr w:leftFromText="180" w:rightFromText="180" w:vertAnchor="text" w:tblpXSpec="center" w:tblpY="1"/>
        <w:tblOverlap w:val="never"/>
        <w:tblW w:w="864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0"/>
        <w:gridCol w:w="1308"/>
        <w:gridCol w:w="1428"/>
        <w:gridCol w:w="1308"/>
        <w:gridCol w:w="1548"/>
        <w:gridCol w:w="876"/>
        <w:gridCol w:w="1012"/>
      </w:tblGrid>
      <w:tr w:rsidR="00CA408F" w:rsidRPr="00432D1E" w14:paraId="1DF2C803" w14:textId="5FAF3C91" w:rsidTr="006B22E6">
        <w:trPr>
          <w:trHeight w:val="285"/>
        </w:trPr>
        <w:tc>
          <w:tcPr>
            <w:tcW w:w="127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1A727A6" w14:textId="77777777" w:rsidR="00CA408F" w:rsidRPr="00432D1E" w:rsidRDefault="00CA408F" w:rsidP="006A7614">
            <w:pPr>
              <w:autoSpaceDE w:val="0"/>
              <w:autoSpaceDN w:val="0"/>
              <w:adjustRightInd w:val="0"/>
              <w:ind w:leftChars="-39" w:left="52" w:hangingChars="56" w:hanging="134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Temperature</w:t>
            </w:r>
          </w:p>
          <w:p w14:paraId="14A8EF69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/</w:t>
            </w: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℃</w:t>
            </w:r>
          </w:p>
        </w:tc>
        <w:tc>
          <w:tcPr>
            <w:tcW w:w="122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FF55C66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  <w:lang w:val="en-GB"/>
              </w:rPr>
            </w:pPr>
            <w:r w:rsidRPr="00432D1E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q</w:t>
            </w: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  <w:vertAlign w:val="subscript"/>
              </w:rPr>
              <w:t>m</w:t>
            </w:r>
            <w:r w:rsidRPr="00432D1E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>,1</w:t>
            </w:r>
          </w:p>
          <w:p w14:paraId="72E672F1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(mg/g)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DD4891B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K</w:t>
            </w: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  <w:vertAlign w:val="subscript"/>
              </w:rPr>
              <w:t>L</w:t>
            </w:r>
            <w:r w:rsidRPr="00432D1E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>,1</w:t>
            </w:r>
          </w:p>
          <w:p w14:paraId="2D9C8689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(L/mg)</w:t>
            </w:r>
          </w:p>
        </w:tc>
        <w:tc>
          <w:tcPr>
            <w:tcW w:w="122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8E1F24F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  <w:lang w:val="en-GB"/>
              </w:rPr>
            </w:pPr>
            <w:r w:rsidRPr="00432D1E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q</w:t>
            </w: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  <w:vertAlign w:val="subscript"/>
              </w:rPr>
              <w:t>m</w:t>
            </w:r>
            <w:r w:rsidRPr="00432D1E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>,2</w:t>
            </w:r>
          </w:p>
          <w:p w14:paraId="3F19B7E9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(mg/g)</w:t>
            </w:r>
          </w:p>
        </w:tc>
        <w:tc>
          <w:tcPr>
            <w:tcW w:w="145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8B13F1C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K</w:t>
            </w: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  <w:vertAlign w:val="subscript"/>
              </w:rPr>
              <w:t>L</w:t>
            </w:r>
            <w:r w:rsidRPr="00432D1E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>,2</w:t>
            </w:r>
          </w:p>
          <w:p w14:paraId="22CEEA5E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(L/mg)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01DFC7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R</w:t>
            </w: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2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B36F6D" w14:textId="176EAAF1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p</w:t>
            </w:r>
          </w:p>
        </w:tc>
      </w:tr>
      <w:tr w:rsidR="00CA408F" w:rsidRPr="00432D1E" w14:paraId="094FEBB2" w14:textId="5EC67FE3" w:rsidTr="006B22E6">
        <w:trPr>
          <w:trHeight w:val="285"/>
        </w:trPr>
        <w:tc>
          <w:tcPr>
            <w:tcW w:w="1278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05EFD22A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25</w:t>
            </w:r>
          </w:p>
        </w:tc>
        <w:tc>
          <w:tcPr>
            <w:tcW w:w="1229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5C5E5C23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20.77</w:t>
            </w: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sym w:font="Symbol" w:char="F0B1"/>
            </w:r>
            <w:r w:rsidRPr="00432D1E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.58</w:t>
            </w:r>
          </w:p>
        </w:tc>
        <w:tc>
          <w:tcPr>
            <w:tcW w:w="1341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2B01A47A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4.338</w:t>
            </w: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sym w:font="Symbol" w:char="F0B1"/>
            </w:r>
            <w:r w:rsidRPr="00432D1E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0.719</w:t>
            </w:r>
          </w:p>
        </w:tc>
        <w:tc>
          <w:tcPr>
            <w:tcW w:w="1229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790F9629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27.92</w:t>
            </w: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sym w:font="Symbol" w:char="F0B1"/>
            </w:r>
            <w:r w:rsidRPr="00432D1E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.44</w:t>
            </w:r>
          </w:p>
        </w:tc>
        <w:tc>
          <w:tcPr>
            <w:tcW w:w="1452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6600ABC9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0.0</w:t>
            </w:r>
            <w:r w:rsidRPr="00432D1E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892</w:t>
            </w: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sym w:font="Symbol" w:char="F0B1"/>
            </w:r>
            <w:r w:rsidRPr="00432D1E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0.014</w:t>
            </w:r>
          </w:p>
        </w:tc>
        <w:tc>
          <w:tcPr>
            <w:tcW w:w="828" w:type="dxa"/>
            <w:tcBorders>
              <w:top w:val="single" w:sz="4" w:space="0" w:color="auto"/>
              <w:bottom w:val="nil"/>
            </w:tcBorders>
            <w:vAlign w:val="center"/>
          </w:tcPr>
          <w:p w14:paraId="42CB38D4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0.9995</w:t>
            </w:r>
          </w:p>
        </w:tc>
        <w:tc>
          <w:tcPr>
            <w:tcW w:w="1290" w:type="dxa"/>
            <w:tcBorders>
              <w:top w:val="single" w:sz="4" w:space="0" w:color="auto"/>
              <w:bottom w:val="nil"/>
            </w:tcBorders>
          </w:tcPr>
          <w:p w14:paraId="002518C3" w14:textId="5264E405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CA408F" w:rsidRPr="00432D1E" w14:paraId="1E59AD1C" w14:textId="2A339688" w:rsidTr="006B22E6">
        <w:trPr>
          <w:trHeight w:val="285"/>
        </w:trPr>
        <w:tc>
          <w:tcPr>
            <w:tcW w:w="1278" w:type="dxa"/>
            <w:tcBorders>
              <w:top w:val="nil"/>
            </w:tcBorders>
            <w:noWrap/>
            <w:vAlign w:val="center"/>
            <w:hideMark/>
          </w:tcPr>
          <w:p w14:paraId="5A11B480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35</w:t>
            </w:r>
          </w:p>
        </w:tc>
        <w:tc>
          <w:tcPr>
            <w:tcW w:w="1229" w:type="dxa"/>
            <w:tcBorders>
              <w:top w:val="nil"/>
            </w:tcBorders>
            <w:noWrap/>
            <w:vAlign w:val="center"/>
            <w:hideMark/>
          </w:tcPr>
          <w:p w14:paraId="74466C1D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24.21</w:t>
            </w: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sym w:font="Symbol" w:char="F0B1"/>
            </w:r>
            <w:r w:rsidRPr="00432D1E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2.69</w:t>
            </w:r>
          </w:p>
        </w:tc>
        <w:tc>
          <w:tcPr>
            <w:tcW w:w="1341" w:type="dxa"/>
            <w:tcBorders>
              <w:top w:val="nil"/>
            </w:tcBorders>
            <w:noWrap/>
            <w:vAlign w:val="center"/>
            <w:hideMark/>
          </w:tcPr>
          <w:p w14:paraId="4CAE77AA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3.80</w:t>
            </w:r>
            <w:r w:rsidRPr="00432D1E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7</w:t>
            </w: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sym w:font="Symbol" w:char="F0B1"/>
            </w:r>
            <w:r w:rsidRPr="00432D1E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0.930</w:t>
            </w:r>
          </w:p>
        </w:tc>
        <w:tc>
          <w:tcPr>
            <w:tcW w:w="1229" w:type="dxa"/>
            <w:tcBorders>
              <w:top w:val="nil"/>
            </w:tcBorders>
            <w:noWrap/>
            <w:vAlign w:val="center"/>
          </w:tcPr>
          <w:p w14:paraId="5C319A95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37.38</w:t>
            </w: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sym w:font="Symbol" w:char="F0B1"/>
            </w:r>
            <w:r w:rsidRPr="00432D1E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2.23</w:t>
            </w:r>
          </w:p>
        </w:tc>
        <w:tc>
          <w:tcPr>
            <w:tcW w:w="1452" w:type="dxa"/>
            <w:tcBorders>
              <w:top w:val="nil"/>
            </w:tcBorders>
            <w:noWrap/>
            <w:vAlign w:val="center"/>
          </w:tcPr>
          <w:p w14:paraId="7604408F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0.0501</w:t>
            </w: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sym w:font="Symbol" w:char="F0B1"/>
            </w:r>
            <w:r w:rsidRPr="00432D1E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0.012</w:t>
            </w:r>
          </w:p>
        </w:tc>
        <w:tc>
          <w:tcPr>
            <w:tcW w:w="828" w:type="dxa"/>
            <w:tcBorders>
              <w:top w:val="nil"/>
            </w:tcBorders>
            <w:vAlign w:val="center"/>
          </w:tcPr>
          <w:p w14:paraId="1C2DA683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0.9990</w:t>
            </w:r>
          </w:p>
        </w:tc>
        <w:tc>
          <w:tcPr>
            <w:tcW w:w="1290" w:type="dxa"/>
            <w:tcBorders>
              <w:top w:val="nil"/>
            </w:tcBorders>
          </w:tcPr>
          <w:p w14:paraId="1822A0E6" w14:textId="07EE572E" w:rsidR="00CA408F" w:rsidRPr="00432D1E" w:rsidRDefault="006B22E6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CA408F" w:rsidRPr="00432D1E" w14:paraId="12F507BD" w14:textId="03834FFB" w:rsidTr="006B22E6">
        <w:trPr>
          <w:trHeight w:val="285"/>
        </w:trPr>
        <w:tc>
          <w:tcPr>
            <w:tcW w:w="127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152C384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45</w:t>
            </w:r>
          </w:p>
        </w:tc>
        <w:tc>
          <w:tcPr>
            <w:tcW w:w="122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F238F93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26</w:t>
            </w:r>
            <w:r w:rsidRPr="00432D1E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.41</w:t>
            </w: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sym w:font="Symbol" w:char="F0B1"/>
            </w:r>
            <w:r w:rsidRPr="00432D1E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4.66</w:t>
            </w:r>
          </w:p>
        </w:tc>
        <w:tc>
          <w:tcPr>
            <w:tcW w:w="1341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247AE2D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3.969</w:t>
            </w: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sym w:font="Symbol" w:char="F0B1"/>
            </w:r>
            <w:r w:rsidRPr="00432D1E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.591</w:t>
            </w:r>
          </w:p>
        </w:tc>
        <w:tc>
          <w:tcPr>
            <w:tcW w:w="1229" w:type="dxa"/>
            <w:tcBorders>
              <w:bottom w:val="single" w:sz="4" w:space="0" w:color="auto"/>
            </w:tcBorders>
            <w:noWrap/>
            <w:vAlign w:val="center"/>
          </w:tcPr>
          <w:p w14:paraId="72F1E1E4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39.98</w:t>
            </w: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sym w:font="Symbol" w:char="F0B1"/>
            </w:r>
            <w:r w:rsidRPr="00432D1E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3.74</w:t>
            </w:r>
          </w:p>
        </w:tc>
        <w:tc>
          <w:tcPr>
            <w:tcW w:w="1452" w:type="dxa"/>
            <w:tcBorders>
              <w:bottom w:val="single" w:sz="4" w:space="0" w:color="auto"/>
            </w:tcBorders>
            <w:noWrap/>
            <w:vAlign w:val="center"/>
          </w:tcPr>
          <w:p w14:paraId="4473D719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0.0442</w:t>
            </w: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sym w:font="Symbol" w:char="F0B1"/>
            </w:r>
            <w:r w:rsidRPr="00432D1E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0.019</w:t>
            </w:r>
          </w:p>
        </w:tc>
        <w:tc>
          <w:tcPr>
            <w:tcW w:w="828" w:type="dxa"/>
            <w:tcBorders>
              <w:bottom w:val="single" w:sz="4" w:space="0" w:color="auto"/>
            </w:tcBorders>
            <w:vAlign w:val="center"/>
          </w:tcPr>
          <w:p w14:paraId="2B0FA9E2" w14:textId="77777777" w:rsidR="00CA408F" w:rsidRPr="00432D1E" w:rsidRDefault="00CA408F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  <w:lang w:val="en-GB"/>
              </w:rPr>
            </w:pPr>
            <w:r w:rsidRPr="00432D1E"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0.9971</w:t>
            </w:r>
          </w:p>
        </w:tc>
        <w:tc>
          <w:tcPr>
            <w:tcW w:w="1290" w:type="dxa"/>
            <w:tcBorders>
              <w:bottom w:val="single" w:sz="4" w:space="0" w:color="auto"/>
            </w:tcBorders>
          </w:tcPr>
          <w:p w14:paraId="5F9FFB0A" w14:textId="5D933090" w:rsidR="00CA408F" w:rsidRPr="00432D1E" w:rsidRDefault="006B22E6" w:rsidP="006A76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0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</w:tbl>
    <w:p w14:paraId="5D369FD2" w14:textId="24A5288B" w:rsidR="00727472" w:rsidRDefault="00727472" w:rsidP="0026669C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629C850A" w14:textId="77777777" w:rsidR="00AF068E" w:rsidRDefault="00AF068E" w:rsidP="0026669C">
      <w:pPr>
        <w:autoSpaceDE w:val="0"/>
        <w:autoSpaceDN w:val="0"/>
        <w:adjustRightInd w:val="0"/>
        <w:spacing w:line="480" w:lineRule="auto"/>
      </w:pPr>
    </w:p>
    <w:p w14:paraId="3F007564" w14:textId="77777777" w:rsidR="00F44EFF" w:rsidRDefault="00F44EFF" w:rsidP="0026669C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F44EFF" w:rsidSect="00E05A30">
          <w:pgSz w:w="11906" w:h="16838"/>
          <w:pgMar w:top="1440" w:right="1797" w:bottom="1440" w:left="1797" w:header="851" w:footer="992" w:gutter="0"/>
          <w:lnNumType w:countBy="1" w:restart="continuous"/>
          <w:cols w:space="425"/>
          <w:docGrid w:linePitch="312"/>
        </w:sectPr>
      </w:pPr>
    </w:p>
    <w:p w14:paraId="6887B111" w14:textId="593F0BC0" w:rsidR="00727472" w:rsidRDefault="006D4FE0" w:rsidP="006D4FE0">
      <w:pPr>
        <w:spacing w:line="480" w:lineRule="auto"/>
        <w:ind w:leftChars="-68" w:left="-2" w:hangingChars="67" w:hanging="141"/>
        <w:rPr>
          <w:rFonts w:ascii="Times New Roman" w:hAnsi="Times New Roman" w:cs="Times New Roman"/>
          <w:sz w:val="24"/>
          <w:szCs w:val="24"/>
        </w:rPr>
      </w:pPr>
      <w:r w:rsidRPr="006D4FE0">
        <w:lastRenderedPageBreak/>
        <w:drawing>
          <wp:inline distT="0" distB="0" distL="0" distR="0" wp14:anchorId="6B34F5F8" wp14:editId="10C32B08">
            <wp:extent cx="5263424" cy="43200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95" t="7423" r="10792" b="3628"/>
                    <a:stretch/>
                  </pic:blipFill>
                  <pic:spPr bwMode="auto">
                    <a:xfrm>
                      <a:off x="0" y="0"/>
                      <a:ext cx="5263424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6C7552" w14:textId="32DD37F1" w:rsidR="00F44EFF" w:rsidRPr="00727472" w:rsidRDefault="00F44EFF" w:rsidP="00F44EFF">
      <w:pPr>
        <w:spacing w:line="480" w:lineRule="auto"/>
        <w:ind w:leftChars="-35" w:left="-7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igure S</w:t>
      </w:r>
      <w:r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F44EFF">
        <w:rPr>
          <w:rFonts w:ascii="Times New Roman" w:hAnsi="Times New Roman" w:cs="Times New Roman"/>
          <w:sz w:val="24"/>
          <w:szCs w:val="24"/>
        </w:rPr>
        <w:t>Metals remov</w:t>
      </w:r>
      <w:bookmarkStart w:id="10" w:name="_GoBack"/>
      <w:bookmarkEnd w:id="10"/>
      <w:r w:rsidRPr="00F44EFF">
        <w:rPr>
          <w:rFonts w:ascii="Times New Roman" w:hAnsi="Times New Roman" w:cs="Times New Roman"/>
          <w:sz w:val="24"/>
          <w:szCs w:val="24"/>
        </w:rPr>
        <w:t>al efficiency of SHLA in multi-metal systems at different initial metal mole concentrations</w:t>
      </w:r>
    </w:p>
    <w:p w14:paraId="708D51A7" w14:textId="77777777" w:rsidR="00F44EFF" w:rsidRDefault="00F44EFF" w:rsidP="0026669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23BCA829" w14:textId="77777777" w:rsidR="00F44EFF" w:rsidRDefault="00F44EFF" w:rsidP="0026669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1F4676F4" w14:textId="3E176CFB" w:rsidR="007E17FC" w:rsidRPr="00727472" w:rsidRDefault="00727472" w:rsidP="0026669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27472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481D8C71" w14:textId="6D3F8538" w:rsidR="00727472" w:rsidRPr="00727472" w:rsidRDefault="00727472" w:rsidP="00F44EFF">
      <w:pPr>
        <w:autoSpaceDE w:val="0"/>
        <w:autoSpaceDN w:val="0"/>
        <w:adjustRightInd w:val="0"/>
        <w:spacing w:line="480" w:lineRule="auto"/>
        <w:ind w:left="480" w:hangingChars="200" w:hanging="480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 w:rsidRPr="00727472">
        <w:rPr>
          <w:rFonts w:ascii="Times New Roman" w:hAnsi="Times New Roman" w:cs="Times New Roman"/>
          <w:color w:val="000000"/>
          <w:kern w:val="0"/>
          <w:sz w:val="24"/>
          <w:szCs w:val="24"/>
        </w:rPr>
        <w:fldChar w:fldCharType="begin"/>
      </w:r>
      <w:r w:rsidRPr="00727472">
        <w:rPr>
          <w:rFonts w:ascii="Times New Roman" w:hAnsi="Times New Roman" w:cs="Times New Roman"/>
          <w:color w:val="000000"/>
          <w:kern w:val="0"/>
          <w:sz w:val="24"/>
          <w:szCs w:val="24"/>
        </w:rPr>
        <w:instrText xml:space="preserve"> ADDIN NE.Bib</w:instrText>
      </w:r>
      <w:r w:rsidRPr="00727472">
        <w:rPr>
          <w:rFonts w:ascii="Times New Roman" w:hAnsi="Times New Roman" w:cs="Times New Roman"/>
          <w:color w:val="000000"/>
          <w:kern w:val="0"/>
          <w:sz w:val="24"/>
          <w:szCs w:val="24"/>
        </w:rPr>
        <w:fldChar w:fldCharType="separate"/>
      </w:r>
      <w:bookmarkStart w:id="11" w:name="_neb881C255A_E962_4062_82CC_EE7471092DC9"/>
      <w:r w:rsidRPr="00727472">
        <w:rPr>
          <w:rFonts w:ascii="Times New Roman" w:hAnsi="Times New Roman" w:cs="Times New Roman"/>
          <w:color w:val="000000"/>
          <w:kern w:val="0"/>
          <w:sz w:val="24"/>
          <w:szCs w:val="24"/>
        </w:rPr>
        <w:t>Fukushima, M., Miura, A., Sasaki, M., Izumo, K., 2009. Effect of an allophanic soil on humification reactions between catechol and glycine: Spectroscopic investigations of reaction products. JOURNAL OF MOLECULAR STRUCTURE 917, 142-147.</w:t>
      </w:r>
      <w:bookmarkEnd w:id="11"/>
    </w:p>
    <w:p w14:paraId="30A1A9E9" w14:textId="77777777" w:rsidR="00727472" w:rsidRPr="00727472" w:rsidRDefault="00727472" w:rsidP="00727472">
      <w:pPr>
        <w:autoSpaceDE w:val="0"/>
        <w:autoSpaceDN w:val="0"/>
        <w:adjustRightInd w:val="0"/>
        <w:spacing w:line="480" w:lineRule="auto"/>
        <w:ind w:left="480" w:hangingChars="200" w:hanging="480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bookmarkStart w:id="12" w:name="_nebBCE87AA1_604B_447D_81EE_D594AEF06063"/>
      <w:r w:rsidRPr="00727472">
        <w:rPr>
          <w:rFonts w:ascii="Times New Roman" w:hAnsi="Times New Roman" w:cs="Times New Roman"/>
          <w:color w:val="000000"/>
          <w:kern w:val="0"/>
          <w:sz w:val="24"/>
          <w:szCs w:val="24"/>
        </w:rPr>
        <w:t>Hardie, A.G., Dynes, J.J., Kozak, L.M., Huang, P.M., 2009. The role of glucose in abiotic humification pathways as catalyzed by birnessite. Journal of Molecular Catalysis A: Chemical 308, 114-126.</w:t>
      </w:r>
      <w:bookmarkEnd w:id="12"/>
    </w:p>
    <w:p w14:paraId="450027D6" w14:textId="77777777" w:rsidR="00727472" w:rsidRPr="00727472" w:rsidRDefault="00727472" w:rsidP="00727472">
      <w:pPr>
        <w:autoSpaceDE w:val="0"/>
        <w:autoSpaceDN w:val="0"/>
        <w:adjustRightInd w:val="0"/>
        <w:spacing w:line="480" w:lineRule="auto"/>
        <w:ind w:left="480" w:hangingChars="200" w:hanging="480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bookmarkStart w:id="13" w:name="_neb7D602D7E_FC3F_4ED7_A9BD_FB963406E5B4"/>
      <w:r w:rsidRPr="00727472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Jokic, A., Wang, M.C., Liu, C., Frenkel, A.I., Huang, P.M., 2004. Integration of the </w:t>
      </w:r>
      <w:r w:rsidRPr="00727472">
        <w:rPr>
          <w:rFonts w:ascii="Times New Roman" w:hAnsi="Times New Roman" w:cs="Times New Roman"/>
          <w:color w:val="000000"/>
          <w:kern w:val="0"/>
          <w:sz w:val="24"/>
          <w:szCs w:val="24"/>
        </w:rPr>
        <w:lastRenderedPageBreak/>
        <w:t>polyphenol and Maillard reactions into a unified abiotic pathway for humification in nature: the role of</w:t>
      </w:r>
      <w:r w:rsidRPr="00772EB1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δ-MnO2. </w:t>
      </w:r>
      <w:r w:rsidRPr="00727472">
        <w:rPr>
          <w:rFonts w:ascii="Times New Roman" w:hAnsi="Times New Roman" w:cs="Times New Roman"/>
          <w:color w:val="000000"/>
          <w:kern w:val="0"/>
          <w:sz w:val="24"/>
          <w:szCs w:val="24"/>
        </w:rPr>
        <w:t>ORGANIC GEOCHEMISTRY 35, 747-762.</w:t>
      </w:r>
      <w:bookmarkEnd w:id="13"/>
    </w:p>
    <w:p w14:paraId="32050E91" w14:textId="77777777" w:rsidR="00727472" w:rsidRPr="00727472" w:rsidRDefault="00727472" w:rsidP="00727472">
      <w:pPr>
        <w:autoSpaceDE w:val="0"/>
        <w:autoSpaceDN w:val="0"/>
        <w:adjustRightInd w:val="0"/>
        <w:spacing w:line="480" w:lineRule="auto"/>
        <w:ind w:left="480" w:hangingChars="200" w:hanging="480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bookmarkStart w:id="14" w:name="_nebE95260AF_6C58_4C01_AD25_F0A6E217434A"/>
      <w:r w:rsidRPr="00727472">
        <w:rPr>
          <w:rFonts w:ascii="Times New Roman" w:hAnsi="Times New Roman" w:cs="Times New Roman"/>
          <w:color w:val="000000"/>
          <w:kern w:val="0"/>
          <w:sz w:val="24"/>
          <w:szCs w:val="24"/>
        </w:rPr>
        <w:t>Shiotsuka, M., Ueno, Y., Asano, D., Matsuoka, T., Sako, K., 2015. Synthesis and photophysical characterization of ruthenium(II) and platinum(II) complexes with bis-pyridylethynyl-phenanthroline ligands as a metalloligand. TRANSITION METAL CHEMISTRY 40, 673-679.</w:t>
      </w:r>
      <w:bookmarkEnd w:id="14"/>
    </w:p>
    <w:p w14:paraId="070C91A4" w14:textId="795DB319" w:rsidR="00727472" w:rsidRDefault="00727472" w:rsidP="00727472">
      <w:pPr>
        <w:autoSpaceDE w:val="0"/>
        <w:autoSpaceDN w:val="0"/>
        <w:adjustRightInd w:val="0"/>
        <w:spacing w:line="480" w:lineRule="auto"/>
        <w:ind w:left="480" w:hangingChars="200" w:hanging="480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bookmarkStart w:id="15" w:name="_nebEAEDD6D4_104C_475C_B05F_D5682D503FAF"/>
      <w:r w:rsidRPr="00727472">
        <w:rPr>
          <w:rFonts w:ascii="Times New Roman" w:hAnsi="Times New Roman" w:cs="Times New Roman"/>
          <w:color w:val="000000"/>
          <w:kern w:val="0"/>
          <w:sz w:val="24"/>
          <w:szCs w:val="24"/>
        </w:rPr>
        <w:t>Stevenson, F.J., 1994. Humus chemistry: genesis, composition, reactions. John Wiley &amp; Sons.</w:t>
      </w:r>
      <w:bookmarkEnd w:id="15"/>
    </w:p>
    <w:p w14:paraId="1C79166E" w14:textId="2FEE6383" w:rsidR="00906674" w:rsidRPr="00906674" w:rsidRDefault="00906674" w:rsidP="00906674">
      <w:pPr>
        <w:autoSpaceDE w:val="0"/>
        <w:autoSpaceDN w:val="0"/>
        <w:adjustRightInd w:val="0"/>
        <w:spacing w:line="480" w:lineRule="auto"/>
        <w:ind w:left="480" w:hangingChars="200" w:hanging="480"/>
        <w:rPr>
          <w:rFonts w:ascii="Times New Roman" w:hAnsi="Times New Roman" w:cs="Times New Roman"/>
          <w:color w:val="000000"/>
          <w:kern w:val="0"/>
          <w:sz w:val="24"/>
          <w:szCs w:val="24"/>
          <w:lang w:val="en-GB"/>
        </w:rPr>
      </w:pPr>
      <w:r w:rsidRPr="00F44EFF">
        <w:rPr>
          <w:rFonts w:ascii="Times New Roman" w:hAnsi="Times New Roman" w:cs="Times New Roman"/>
          <w:color w:val="000000"/>
          <w:kern w:val="0"/>
          <w:sz w:val="24"/>
          <w:szCs w:val="24"/>
          <w:lang w:val="en-GB"/>
        </w:rPr>
        <w:t>S</w:t>
      </w:r>
      <w:r w:rsidR="00F44EFF">
        <w:rPr>
          <w:rFonts w:ascii="Times New Roman" w:hAnsi="Times New Roman" w:cs="Times New Roman"/>
          <w:color w:val="000000"/>
          <w:kern w:val="0"/>
          <w:sz w:val="24"/>
          <w:szCs w:val="24"/>
          <w:lang w:val="en-GB"/>
        </w:rPr>
        <w:t>t</w:t>
      </w:r>
      <w:r w:rsidRPr="00F44EFF">
        <w:rPr>
          <w:rFonts w:ascii="Times New Roman" w:hAnsi="Times New Roman" w:cs="Times New Roman"/>
          <w:color w:val="000000"/>
          <w:kern w:val="0"/>
          <w:sz w:val="24"/>
          <w:szCs w:val="24"/>
          <w:lang w:val="en-GB"/>
        </w:rPr>
        <w:t>uart, B., 2004. Infrared spectroscopy: Fundamental and applications. Wiley, Canada.</w:t>
      </w:r>
    </w:p>
    <w:p w14:paraId="1AACBDBF" w14:textId="77777777" w:rsidR="00906674" w:rsidRPr="00727472" w:rsidRDefault="00906674" w:rsidP="00727472">
      <w:pPr>
        <w:autoSpaceDE w:val="0"/>
        <w:autoSpaceDN w:val="0"/>
        <w:adjustRightInd w:val="0"/>
        <w:spacing w:line="480" w:lineRule="auto"/>
        <w:ind w:left="480" w:hangingChars="200" w:hanging="480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14:paraId="7CE4C0FD" w14:textId="7015685E" w:rsidR="00727472" w:rsidRPr="00727472" w:rsidRDefault="00727472" w:rsidP="00906674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27472">
        <w:rPr>
          <w:rFonts w:ascii="Times New Roman" w:hAnsi="Times New Roman" w:cs="Times New Roman"/>
          <w:color w:val="000000"/>
          <w:kern w:val="0"/>
          <w:sz w:val="24"/>
          <w:szCs w:val="24"/>
        </w:rPr>
        <w:fldChar w:fldCharType="end"/>
      </w:r>
    </w:p>
    <w:sectPr w:rsidR="00727472" w:rsidRPr="00727472" w:rsidSect="00E05A30">
      <w:pgSz w:w="11906" w:h="16838"/>
      <w:pgMar w:top="1440" w:right="1797" w:bottom="1440" w:left="1797" w:header="851" w:footer="992" w:gutter="0"/>
      <w:lnNumType w:countBy="1" w:restart="continuous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E74A4D" w14:textId="77777777" w:rsidR="00B41D6F" w:rsidRDefault="00B41D6F" w:rsidP="00E33D8C">
      <w:r>
        <w:separator/>
      </w:r>
    </w:p>
  </w:endnote>
  <w:endnote w:type="continuationSeparator" w:id="0">
    <w:p w14:paraId="5B4895FE" w14:textId="77777777" w:rsidR="00B41D6F" w:rsidRDefault="00B41D6F" w:rsidP="00E33D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30364836"/>
      <w:docPartObj>
        <w:docPartGallery w:val="Page Numbers (Bottom of Page)"/>
        <w:docPartUnique/>
      </w:docPartObj>
    </w:sdtPr>
    <w:sdtEndPr/>
    <w:sdtContent>
      <w:p w14:paraId="63794695" w14:textId="05FDAC7B" w:rsidR="0025581C" w:rsidRDefault="0025581C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6669C" w:rsidRPr="0026669C">
          <w:rPr>
            <w:noProof/>
            <w:lang w:val="zh-CN"/>
          </w:rPr>
          <w:t>8</w:t>
        </w:r>
        <w:r>
          <w:fldChar w:fldCharType="end"/>
        </w:r>
      </w:p>
    </w:sdtContent>
  </w:sdt>
  <w:p w14:paraId="3C43073E" w14:textId="77777777" w:rsidR="0025581C" w:rsidRDefault="0025581C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BDB366" w14:textId="77777777" w:rsidR="00B41D6F" w:rsidRDefault="00B41D6F" w:rsidP="00E33D8C">
      <w:r>
        <w:separator/>
      </w:r>
    </w:p>
  </w:footnote>
  <w:footnote w:type="continuationSeparator" w:id="0">
    <w:p w14:paraId="347F8366" w14:textId="77777777" w:rsidR="00B41D6F" w:rsidRDefault="00B41D6F" w:rsidP="00E33D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734E21"/>
    <w:multiLevelType w:val="multilevel"/>
    <w:tmpl w:val="4E8495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1NLMwNzAzNTA3NrNU0lEKTi0uzszPAykwMqwFABqOG38tAAAA"/>
    <w:docVar w:name="NE.Ref{0CB9A4DF-E4DC-460E-B2FA-3038CE9AA1D6}" w:val=" ADDIN NE.Ref.{0CB9A4DF-E4DC-460E-B2FA-3038CE9AA1D6}&lt;Citation&gt;&lt;Group&gt;&lt;References&gt;&lt;Item&gt;&lt;ID&gt;410&lt;/ID&gt;&lt;UID&gt;{D9A01FA4-5D4F-4D44-BA34-D5B56360DB22}&lt;/UID&gt;&lt;Title&gt;Studies of heavy metal ion adsorption on Chitosan/Sulfydryl-functionalized graphene oxide composites&lt;/Title&gt;&lt;Template&gt;Journal Article&lt;/Template&gt;&lt;Star&gt;0&lt;/Star&gt;&lt;Tag&gt;0&lt;/Tag&gt;&lt;Author&gt;Li, Xueying; Zhou, Haihui; Wu, Wenqin; Wei, Shudan; Xu, Yan; Kuang, Yafei&lt;/Author&gt;&lt;Year&gt;2015&lt;/Year&gt;&lt;Details&gt;&lt;_alternate_title&gt;Journal of Colloid and Interface Science&lt;/_alternate_title&gt;&lt;_date_display&gt;2015&lt;/_date_display&gt;&lt;_date&gt;2015-01-01&lt;/_date&gt;&lt;_doi&gt;https://doi.org/10.1016/j.jcis.2015.02.039&lt;/_doi&gt;&lt;_isbn&gt;0021-9797&lt;/_isbn&gt;&lt;_issue&gt;Supplement C&lt;/_issue&gt;&lt;_journal&gt;Journal of Colloid and Interface Science&lt;/_journal&gt;&lt;_keywords&gt;Chitosan; Sulfydryl-functionalized graphene oxide; Heavy metal ions; Adsorption&lt;/_keywords&gt;&lt;_pages&gt;389-397&lt;/_pages&gt;&lt;_url&gt;http://www.sciencedirect.com/science/article/pii/S0021979715002106&lt;/_url&gt;&lt;_volume&gt;448&lt;/_volume&gt;&lt;_created&gt;61945429&lt;/_created&gt;&lt;_modified&gt;61945429&lt;/_modified&gt;&lt;_impact_factor&gt;   4.233&lt;/_impact_factor&gt;&lt;_collection_scope&gt;EI;SCI;SCIE;&lt;/_collection_scope&gt;&lt;/Details&gt;&lt;Extra&gt;&lt;DBUID&gt;{06E4D951-2C94-47A8-853B-B91304C52E05}&lt;/DBUID&gt;&lt;/Extra&gt;&lt;/Item&gt;&lt;/References&gt;&lt;/Group&gt;&lt;/Citation&gt;_x000a_"/>
    <w:docVar w:name="NE.Ref{3155B44D-3E34-4762-A94F-76E29BCE82A7}" w:val=" ADDIN NE.Ref.{3155B44D-3E34-4762-A94F-76E29BCE82A7}&lt;Citation&gt;&lt;Group&gt;&lt;References&gt;&lt;Item&gt;&lt;ID&gt;409&lt;/ID&gt;&lt;UID&gt;{3F90CA4E-99D9-47B8-8476-7A3B586BD877}&lt;/UID&gt;&lt;Title&gt;Adsorption of Cu (II), Pb (II) and Cr (VI) from aqueous solutions using black wattle tannin-immobilized nanocellulose&lt;/Title&gt;&lt;Template&gt;Journal Article&lt;/Template&gt;&lt;Star&gt;0&lt;/Star&gt;&lt;Tag&gt;0&lt;/Tag&gt;&lt;Author&gt;Xu, Qinghua; Wang, Yulu; Jin, Liqiang; Wang, Yu; Qin, Menghua&lt;/Author&gt;&lt;Year&gt;2017&lt;/Year&gt;&lt;Details&gt;&lt;_alternate_title&gt;Journal of Hazardous Materials&lt;/_alternate_title&gt;&lt;_date_display&gt;2017&lt;/_date_display&gt;&lt;_date&gt;2017-01-01&lt;/_date&gt;&lt;_doi&gt;https://doi.org/10.1016/j.jhazmat.2017.06.005&lt;/_doi&gt;&lt;_isbn&gt;0304-3894&lt;/_isbn&gt;&lt;_issue&gt;Supplement C&lt;/_issue&gt;&lt;_journal&gt;Journal of Hazardous Materials&lt;/_journal&gt;&lt;_keywords&gt;Black wattle tannin; Nanocellulose; Nanocomposite; Adsorption; Heavy metal ions&lt;/_keywords&gt;&lt;_pages&gt;91-99&lt;/_pages&gt;&lt;_url&gt;http://www.sciencedirect.com/science/article/pii/S0304389417304259&lt;/_url&gt;&lt;_volume&gt;339&lt;/_volume&gt;&lt;_created&gt;61945292&lt;/_created&gt;&lt;_modified&gt;61945292&lt;/_modified&gt;&lt;_impact_factor&gt;   6.065&lt;/_impact_factor&gt;&lt;_collection_scope&gt;EI;SCI;SCIE;&lt;/_collection_scope&gt;&lt;/Details&gt;&lt;Extra&gt;&lt;DBUID&gt;{06E4D951-2C94-47A8-853B-B91304C52E05}&lt;/DBUID&gt;&lt;/Extra&gt;&lt;/Item&gt;&lt;/References&gt;&lt;/Group&gt;&lt;Group&gt;&lt;References&gt;&lt;Item&gt;&lt;ID&gt;199&lt;/ID&gt;&lt;UID&gt;{5B9C33FE-0F67-4652-B48A-79CB186B1CDA}&lt;/UID&gt;&lt;Title&gt;Modifying hydroxyapatite nanoparticles with humic acid for highly efficient removal of Cu(II) from aqueous solution&lt;/Title&gt;&lt;Template&gt;Journal Article&lt;/Template&gt;&lt;Star&gt;0&lt;/Star&gt;&lt;Tag&gt;0&lt;/Tag&gt;&lt;Author&gt;Yang, Lei; Wei, Zhenggui; Zhong, Wenhui; Cui, Jing; Wei, Wei&lt;/Author&gt;&lt;Year&gt;2016&lt;/Year&gt;&lt;Details&gt;&lt;_alternate_title&gt;Colloids and Surfaces A: Physicochemical and Engineering Aspects&lt;/_alternate_title&gt;&lt;_collection_scope&gt;EI;&lt;/_collection_scope&gt;&lt;_created&gt;61049780&lt;/_created&gt;&lt;_date&gt;2016-02-05&lt;/_date&gt;&lt;_date_display&gt;2016/2/5/&lt;/_date_display&gt;&lt;_doi&gt;10.1016/j.colsurfa.2015.11.039&lt;/_doi&gt;&lt;_impact_factor&gt;   2.714&lt;/_impact_factor&gt;&lt;_isbn&gt;0927-7757&lt;/_isbn&gt;&lt;_journal&gt;Colloids and Surfaces A: Physicochemical and Engineering Aspects&lt;/_journal&gt;&lt;_keywords&gt;Nano-hydroxyapatite; Surface modification; Humic acid; Biocompatible adsorbent; Adsorption mechanism&lt;/_keywords&gt;&lt;_modified&gt;61945296&lt;/_modified&gt;&lt;_pages&gt;9-21&lt;/_pages&gt;&lt;_url&gt;http://www.sciencedirect.com/science/article/pii/S0927775715303629 _x000d__x000a_http://www.sciencedirect.com/science/article/pii/S0927775715303629/pdfft?md5=0d6527da5fed66020c7f04986e789d81&amp;amp;pid=1-s2.0-S0927775715303629-main.pdf 全文链接_x000d__x000a_&lt;/_url&gt;&lt;_volume&gt;490&lt;/_volume&gt;&lt;/Details&gt;&lt;Extra&gt;&lt;DBUID&gt;{06E4D951-2C94-47A8-853B-B91304C52E05}&lt;/DBUID&gt;&lt;/Extra&gt;&lt;/Item&gt;&lt;/References&gt;&lt;/Group&gt;&lt;Group&gt;&lt;References&gt;&lt;Item&gt;&lt;ID&gt;411&lt;/ID&gt;&lt;UID&gt;{FA809563-4CC7-44B7-92B8-C16B89758775}&lt;/UID&gt;&lt;Title&gt;Study of the adsorption and electroadsorption process of Cu (II) ions within thermally and chemically modified activated carbon&lt;/Title&gt;&lt;Template&gt;Journal Article&lt;/Template&gt;&lt;Star&gt;0&lt;/Star&gt;&lt;Tag&gt;0&lt;/Tag&gt;&lt;Author&gt;Macías-García, A; Gómez Corzo, M; Alfaro Domínguez, M; Alexandre Franco, M; Martínez Naharro, J&lt;/Author&gt;&lt;Year&gt;2017&lt;/Year&gt;&lt;Details&gt;&lt;_alternate_title&gt;Journal of Hazardous Materials&lt;/_alternate_title&gt;&lt;_date_display&gt;2017&lt;/_date_display&gt;&lt;_date&gt;2017-01-01&lt;/_date&gt;&lt;_doi&gt;https://doi.org/10.1016/j.jhazmat.2016.11.036&lt;/_doi&gt;&lt;_isbn&gt;0304-3894&lt;/_isbn&gt;&lt;_issue&gt;Supplement C&lt;/_issue&gt;&lt;_journal&gt;Journal of Hazardous Materials&lt;/_journal&gt;&lt;_keywords&gt;Activated carbon; Adsorption; Electroadsorption; Kinetics models; Copper ions&lt;/_keywords&gt;&lt;_pages&gt;46-55&lt;/_pages&gt;&lt;_url&gt;http://www.sciencedirect.com/science/article/pii/S0304389416310548&lt;/_url&gt;&lt;_volume&gt;328&lt;/_volume&gt;&lt;_created&gt;61945439&lt;/_created&gt;&lt;_modified&gt;61945439&lt;/_modified&gt;&lt;_impact_factor&gt;   6.065&lt;/_impact_factor&gt;&lt;_collection_scope&gt;EI;SCI;SCIE;&lt;/_collection_scope&gt;&lt;/Details&gt;&lt;Extra&gt;&lt;DBUID&gt;{06E4D951-2C94-47A8-853B-B91304C52E05}&lt;/DBUID&gt;&lt;/Extra&gt;&lt;/Item&gt;&lt;/References&gt;&lt;/Group&gt;&lt;/Citation&gt;_x000a_"/>
    <w:docVar w:name="NE.Ref{383FAFCE-27E2-4F60-BFFE-441328FF2C58}" w:val=" ADDIN NE.Ref.{383FAFCE-27E2-4F60-BFFE-441328FF2C58}&lt;Citation&gt;&lt;Group&gt;&lt;References&gt;&lt;Item&gt;&lt;ID&gt;418&lt;/ID&gt;&lt;UID&gt;{8BF75083-9C5E-4FC0-A8A6-7309F7A558DA}&lt;/UID&gt;&lt;Title&gt;Equilibrium, kinetic, and thermodynamic studies of lead ion and zinc ion adsorption from aqueous solution onto activated carbon prepared from palm oil mill effluent&lt;/Title&gt;&lt;Template&gt;Journal Article&lt;/Template&gt;&lt;Star&gt;0&lt;/Star&gt;&lt;Tag&gt;0&lt;/Tag&gt;&lt;Author&gt;Adebisi, Ganiyu Abimbola; Chowdhury, Zaira Zaman; Alaba, Peter Adeniyi&lt;/Author&gt;&lt;Year&gt;2017&lt;/Year&gt;&lt;Details&gt;&lt;_alternate_title&gt;Journal of Cleaner Production&lt;/_alternate_title&gt;&lt;_date_display&gt;2017&lt;/_date_display&gt;&lt;_date&gt;2017-01-01&lt;/_date&gt;&lt;_doi&gt;https://doi.org/10.1016/j.jclepro.2017.02.047&lt;/_doi&gt;&lt;_isbn&gt;0959-6526&lt;/_isbn&gt;&lt;_issue&gt;Supplement C&lt;/_issue&gt;&lt;_journal&gt;Journal of Cleaner Production&lt;/_journal&gt;&lt;_keywords&gt;Activated carbon; Adsorption; POME; Equilibrium; Isotherm; Thermodynamic&lt;/_keywords&gt;&lt;_pages&gt;958-968&lt;/_pages&gt;&lt;_url&gt;http://www.sciencedirect.com/science/article/pii/S0959652617302512&lt;/_url&gt;&lt;_volume&gt;148&lt;/_volume&gt;&lt;_created&gt;61952335&lt;/_created&gt;&lt;_modified&gt;61952335&lt;/_modified&gt;&lt;_impact_factor&gt;   5.715&lt;/_impact_factor&gt;&lt;_collection_scope&gt;EI;SCIE;&lt;/_collection_scope&gt;&lt;/Details&gt;&lt;Extra&gt;&lt;DBUID&gt;{3F5C79BD-A47C-41A5-966B-E5B68577351A}&lt;/DBUID&gt;&lt;/Extra&gt;&lt;/Item&gt;&lt;/References&gt;&lt;/Group&gt;&lt;/Citation&gt;_x000a_"/>
    <w:docVar w:name="NE.Ref{3A44F0EE-CB9D-4207-9038-EE063FF3C0E3}" w:val=" ADDIN NE.Ref.{3A44F0EE-CB9D-4207-9038-EE063FF3C0E3}&lt;Citation&gt;&lt;Group&gt;&lt;References&gt;&lt;Item&gt;&lt;ID&gt;408&lt;/ID&gt;&lt;UID&gt;{ED6E296F-D3EA-4F08-B1C6-C077A6BDAC9F}&lt;/UID&gt;&lt;Title&gt;Removal of heavy metal ions using chitosan and modified chitosan: A review&lt;/Title&gt;&lt;Template&gt;Journal Article&lt;/Template&gt;&lt;Star&gt;0&lt;/Star&gt;&lt;Tag&gt;0&lt;/Tag&gt;&lt;Author&gt;Zhang, Lei; Zeng, Yuexian; Cheng, Zhengjun&lt;/Author&gt;&lt;Year&gt;2016&lt;/Year&gt;&lt;Details&gt;&lt;_alternate_title&gt;Journal of Molecular Liquids&lt;/_alternate_title&gt;&lt;_date_display&gt;2016&lt;/_date_display&gt;&lt;_date&gt;2016-01-01&lt;/_date&gt;&lt;_doi&gt;https://doi.org/10.1016/j.molliq.2015.12.013&lt;/_doi&gt;&lt;_isbn&gt;0167-7322&lt;/_isbn&gt;&lt;_issue&gt;Supplement C&lt;/_issue&gt;&lt;_journal&gt;Journal of Molecular Liquids&lt;/_journal&gt;&lt;_keywords&gt;Modified chitosan; Heavy metal; Response surface methodology; Adsorption mechanism; Adsorption kinetics and isotherms; Dynamic adsorption&lt;/_keywords&gt;&lt;_pages&gt;175-191&lt;/_pages&gt;&lt;_url&gt;http://www.sciencedirect.com/science/article/pii/S0167732215308801&lt;/_url&gt;&lt;_volume&gt;214&lt;/_volume&gt;&lt;_created&gt;61945108&lt;/_created&gt;&lt;_modified&gt;61945108&lt;/_modified&gt;&lt;_impact_factor&gt;   3.648&lt;/_impact_factor&gt;&lt;_collection_scope&gt;EI;SCI;SCIE;&lt;/_collection_scope&gt;&lt;/Details&gt;&lt;Extra&gt;&lt;DBUID&gt;{06E4D951-2C94-47A8-853B-B91304C52E05}&lt;/DBUID&gt;&lt;/Extra&gt;&lt;/Item&gt;&lt;/References&gt;&lt;/Group&gt;&lt;Group&gt;&lt;References&gt;&lt;Item&gt;&lt;ID&gt;413&lt;/ID&gt;&lt;UID&gt;{98DFF7C9-A3F9-4493-806B-448581C0F494}&lt;/UID&gt;&lt;Title&gt;Adsorption of Cu (II) from aqueous phase by Cedar bark&lt;/Title&gt;&lt;Template&gt;Journal Article&lt;/Template&gt;&lt;Star&gt;0&lt;/Star&gt;&lt;Tag&gt;0&lt;/Tag&gt;&lt;Author&gt;Hamdaoui, Oualid&lt;/Author&gt;&lt;Year&gt;2017&lt;/Year&gt;&lt;Details&gt;&lt;_alternate_title&gt;Journal of Dispersion Science and Technology&lt;/_alternate_title&gt;&lt;_date_display&gt;2017&lt;/_date_display&gt;&lt;_date&gt;2017-01-01&lt;/_date&gt;&lt;_isbn&gt;0193-2691&lt;/_isbn&gt;&lt;_issue&gt;8&lt;/_issue&gt;&lt;_journal&gt;Journal of Dispersion Science and Technology&lt;/_journal&gt;&lt;_ori_publication&gt;Taylor &amp;amp; Francis&lt;/_ori_publication&gt;&lt;_pages&gt;1087-1091&lt;/_pages&gt;&lt;_volume&gt;38&lt;/_volume&gt;&lt;_created&gt;61946544&lt;/_created&gt;&lt;_modified&gt;61946544&lt;/_modified&gt;&lt;_impact_factor&gt;   1.591&lt;/_impact_factor&gt;&lt;_collection_scope&gt;EI;SCI;SCIE;&lt;/_collection_scope&gt;&lt;/Details&gt;&lt;Extra&gt;&lt;DBUID&gt;{3F5C79BD-A47C-41A5-966B-E5B68577351A}&lt;/DBUID&gt;&lt;/Extra&gt;&lt;/Item&gt;&lt;/References&gt;&lt;/Group&gt;&lt;/Citation&gt;_x000a_"/>
    <w:docVar w:name="NE.Ref{8830FD80-DAC8-40F7-9E11-410AE5327BD6}" w:val=" ADDIN NE.Ref.{8830FD80-DAC8-40F7-9E11-410AE5327BD6}&lt;Citation&gt;&lt;Group&gt;&lt;References&gt;&lt;Item&gt;&lt;ID&gt;340&lt;/ID&gt;&lt;UID&gt;{724EDE72-2598-4F34-8BA2-D6192B6EE00B}&lt;/UID&gt;&lt;Title&gt;Adsorption characteristics of copper (II) ions from aqueous solution onto humic acid-immobilized surfactant-modified zeolite&lt;/Title&gt;&lt;Template&gt;Journal Article&lt;/Template&gt;&lt;Star&gt;0&lt;/Star&gt;&lt;Tag&gt;0&lt;/Tag&gt;&lt;Author&gt;Lin, Jianwei; Zhan, Yanhui; Zhu, Zhiliang&lt;/Author&gt;&lt;Year&gt;2011&lt;/Year&gt;&lt;Details&gt;&lt;_alternate_title&gt;Colloids and Surfaces A: Physicochemical and Engineering Aspects&lt;/_alternate_title&gt;&lt;_collection_scope&gt;EI;&lt;/_collection_scope&gt;&lt;_created&gt;61712429&lt;/_created&gt;&lt;_date&gt;2011-07-05&lt;/_date&gt;&lt;_date_display&gt;2011/7/5/&lt;/_date_display&gt;&lt;_doi&gt;https://doi.org/10.1016/j.colsurfa.2011.02.044&lt;/_doi&gt;&lt;_impact_factor&gt;   2.714&lt;/_impact_factor&gt;&lt;_isbn&gt;0927-7757&lt;/_isbn&gt;&lt;_issue&gt;1–3&lt;/_issue&gt;&lt;_journal&gt;Colloids and Surfaces A: Physicochemical and Engineering Aspects&lt;/_journal&gt;&lt;_keywords&gt;Surfactant-modified zeolite; Humic acid; Copper ion; Adsorption&lt;/_keywords&gt;&lt;_modified&gt;61942269&lt;/_modified&gt;&lt;_pages&gt;9-16&lt;/_pages&gt;&lt;_url&gt;http://www.sciencedirect.com/science/article/pii/S0927775711001488&lt;/_url&gt;&lt;_volume&gt;384&lt;/_volume&gt;&lt;/Details&gt;&lt;Extra&gt;&lt;DBUID&gt;{06E4D951-2C94-47A8-853B-B91304C52E05}&lt;/DBUID&gt;&lt;/Extra&gt;&lt;/Item&gt;&lt;/References&gt;&lt;/Group&gt;&lt;/Citation&gt;_x000a_"/>
    <w:docVar w:name="NE.Ref{898E6E8F-B972-43DE-947D-3710159136E8}" w:val=" ADDIN NE.Ref.{898E6E8F-B972-43DE-947D-3710159136E8}&lt;Citation&gt;&lt;Group&gt;&lt;References&gt;&lt;Item&gt;&lt;ID&gt;199&lt;/ID&gt;&lt;UID&gt;{5B9C33FE-0F67-4652-B48A-79CB186B1CDA}&lt;/UID&gt;&lt;Title&gt;Modifying hydroxyapatite nanoparticles with humic acid for highly efficient removal of Cu(II) from aqueous solution&lt;/Title&gt;&lt;Template&gt;Journal Article&lt;/Template&gt;&lt;Star&gt;0&lt;/Star&gt;&lt;Tag&gt;0&lt;/Tag&gt;&lt;Author&gt;Yang, Lei; Wei, Zhenggui; Zhong, Wenhui; Cui, Jing; Wei, Wei&lt;/Author&gt;&lt;Year&gt;2016&lt;/Year&gt;&lt;Details&gt;&lt;_alternate_title&gt;Colloids and Surfaces A: Physicochemical and Engineering Aspects&lt;/_alternate_title&gt;&lt;_collection_scope&gt;EI;&lt;/_collection_scope&gt;&lt;_created&gt;61049780&lt;/_created&gt;&lt;_date&gt;2016-02-05&lt;/_date&gt;&lt;_date_display&gt;2016/2/5/&lt;/_date_display&gt;&lt;_doi&gt;10.1016/j.colsurfa.2015.11.039&lt;/_doi&gt;&lt;_impact_factor&gt;   2.714&lt;/_impact_factor&gt;&lt;_isbn&gt;0927-7757&lt;/_isbn&gt;&lt;_journal&gt;Colloids and Surfaces A: Physicochemical and Engineering Aspects&lt;/_journal&gt;&lt;_keywords&gt;Nano-hydroxyapatite; Surface modification; Humic acid; Biocompatible adsorbent; Adsorption mechanism&lt;/_keywords&gt;&lt;_modified&gt;61945296&lt;/_modified&gt;&lt;_pages&gt;9-21&lt;/_pages&gt;&lt;_url&gt;http://www.sciencedirect.com/science/article/pii/S0927775715303629 _x000d__x000a_http://www.sciencedirect.com/science/article/pii/S0927775715303629/pdfft?md5=0d6527da5fed66020c7f04986e789d81&amp;amp;pid=1-s2.0-S0927775715303629-main.pdf 全文链接_x000d__x000a_&lt;/_url&gt;&lt;_volume&gt;490&lt;/_volume&gt;&lt;/Details&gt;&lt;Extra&gt;&lt;DBUID&gt;{06E4D951-2C94-47A8-853B-B91304C52E05}&lt;/DBUID&gt;&lt;/Extra&gt;&lt;/Item&gt;&lt;/References&gt;&lt;/Group&gt;&lt;/Citation&gt;_x000a_"/>
    <w:docVar w:name="NE.Ref{8C189494-D59C-4122-8DDF-539AD83964D2}" w:val=" ADDIN NE.Ref.{8C189494-D59C-4122-8DDF-539AD83964D2}&lt;Citation&gt;&lt;Group&gt;&lt;References&gt;&lt;Item&gt;&lt;ID&gt;308&lt;/ID&gt;&lt;UID&gt;{D3A9E39B-E656-4146-BDD6-C8B4E5D4838D}&lt;/UID&gt;&lt;Title&gt;Adsorption kinetics and desorption of Cu(II) and Zn(II) from aqueous solution onto humic acid&lt;/Title&gt;&lt;Template&gt;Journal Article&lt;/Template&gt;&lt;Star&gt;0&lt;/Star&gt;&lt;Tag&gt;0&lt;/Tag&gt;&lt;Author&gt;Li, Ying; Yue, Qinyan; Gao, Baoyu&lt;/Author&gt;&lt;Year&gt;2010&lt;/Year&gt;&lt;Details&gt;&lt;_alternate_title&gt;Journal of Hazardous Materials&lt;/_alternate_title&gt;&lt;_collection_scope&gt;EI;SCI;SCIE;&lt;/_collection_scope&gt;&lt;_created&gt;61590943&lt;/_created&gt;&lt;_date&gt;2010-06-15&lt;/_date&gt;&lt;_date_display&gt;2010/6/15/&lt;/_date_display&gt;&lt;_doi&gt;10.1016/j.jhazmat.2010.01.103&lt;/_doi&gt;&lt;_impact_factor&gt;   6.065&lt;/_impact_factor&gt;&lt;_isbn&gt;0304-3894&lt;/_isbn&gt;&lt;_issue&gt;1–3&lt;/_issue&gt;&lt;_journal&gt;Journal of Hazardous Materials&lt;/_journal&gt;&lt;_keywords&gt;Adsorption; Desorption; Kinetics; Humic acid&lt;/_keywords&gt;&lt;_modified&gt;61792533&lt;/_modified&gt;&lt;_pages&gt;455-461&lt;/_pages&gt;&lt;_url&gt;//www.sciencedirect.com/science/article/pii/S0304389410001391&lt;/_url&gt;&lt;_volume&gt;178&lt;/_volume&gt;&lt;/Details&gt;&lt;Extra&gt;&lt;DBUID&gt;{06E4D951-2C94-47A8-853B-B91304C52E05}&lt;/DBUID&gt;&lt;/Extra&gt;&lt;/Item&gt;&lt;/References&gt;&lt;/Group&gt;&lt;Group&gt;&lt;References&gt;&lt;Item&gt;&lt;ID&gt;340&lt;/ID&gt;&lt;UID&gt;{724EDE72-2598-4F34-8BA2-D6192B6EE00B}&lt;/UID&gt;&lt;Title&gt;Adsorption characteristics of copper (II) ions from aqueous solution onto humic acid-immobilized surfactant-modified zeolite&lt;/Title&gt;&lt;Template&gt;Journal Article&lt;/Template&gt;&lt;Star&gt;0&lt;/Star&gt;&lt;Tag&gt;0&lt;/Tag&gt;&lt;Author&gt;Lin, Jianwei; Zhan, Yanhui; Zhu, Zhiliang&lt;/Author&gt;&lt;Year&gt;2011&lt;/Year&gt;&lt;Details&gt;&lt;_alternate_title&gt;Colloids and Surfaces A: Physicochemical and Engineering Aspects&lt;/_alternate_title&gt;&lt;_collection_scope&gt;EI;&lt;/_collection_scope&gt;&lt;_created&gt;61712429&lt;/_created&gt;&lt;_date&gt;2011-07-05&lt;/_date&gt;&lt;_date_display&gt;2011/7/5/&lt;/_date_display&gt;&lt;_doi&gt;https://doi.org/10.1016/j.colsurfa.2011.02.044&lt;/_doi&gt;&lt;_impact_factor&gt;   2.714&lt;/_impact_factor&gt;&lt;_isbn&gt;0927-7757&lt;/_isbn&gt;&lt;_issue&gt;1–3&lt;/_issue&gt;&lt;_journal&gt;Colloids and Surfaces A: Physicochemical and Engineering Aspects&lt;/_journal&gt;&lt;_keywords&gt;Surfactant-modified zeolite; Humic acid; Copper ion; Adsorption&lt;/_keywords&gt;&lt;_modified&gt;61942269&lt;/_modified&gt;&lt;_pages&gt;9-16&lt;/_pages&gt;&lt;_url&gt;http://www.sciencedirect.com/science/article/pii/S0927775711001488&lt;/_url&gt;&lt;_volume&gt;384&lt;/_volume&gt;&lt;/Details&gt;&lt;Extra&gt;&lt;DBUID&gt;{06E4D951-2C94-47A8-853B-B91304C52E05}&lt;/DBUID&gt;&lt;/Extra&gt;&lt;/Item&gt;&lt;/References&gt;&lt;/Group&gt;&lt;Group&gt;&lt;References&gt;&lt;Item&gt;&lt;ID&gt;199&lt;/ID&gt;&lt;UID&gt;{5B9C33FE-0F67-4652-B48A-79CB186B1CDA}&lt;/UID&gt;&lt;Title&gt;Modifying hydroxyapatite nanoparticles with humic acid for highly efficient removal of Cu(II) from aqueous solution&lt;/Title&gt;&lt;Template&gt;Journal Article&lt;/Template&gt;&lt;Star&gt;0&lt;/Star&gt;&lt;Tag&gt;0&lt;/Tag&gt;&lt;Author&gt;Yang, Lei; Wei, Zhenggui; Zhong, Wenhui; Cui, Jing; Wei, Wei&lt;/Author&gt;&lt;Year&gt;2016&lt;/Year&gt;&lt;Details&gt;&lt;_alternate_title&gt;Colloids and Surfaces A: Physicochemical and Engineering Aspects&lt;/_alternate_title&gt;&lt;_collection_scope&gt;EI;&lt;/_collection_scope&gt;&lt;_created&gt;61049780&lt;/_created&gt;&lt;_date&gt;2016-02-05&lt;/_date&gt;&lt;_date_display&gt;2016/2/5/&lt;/_date_display&gt;&lt;_doi&gt;10.1016/j.colsurfa.2015.11.039&lt;/_doi&gt;&lt;_impact_factor&gt;   2.714&lt;/_impact_factor&gt;&lt;_isbn&gt;0927-7757&lt;/_isbn&gt;&lt;_journal&gt;Colloids and Surfaces A: Physicochemical and Engineering Aspects&lt;/_journal&gt;&lt;_keywords&gt;Nano-hydroxyapatite; Surface modification; Humic acid; Biocompatible adsorbent; Adsorption mechanism&lt;/_keywords&gt;&lt;_modified&gt;61945296&lt;/_modified&gt;&lt;_pages&gt;9-21&lt;/_pages&gt;&lt;_url&gt;http://www.sciencedirect.com/science/article/pii/S0927775715303629 _x000d__x000a_http://www.sciencedirect.com/science/article/pii/S0927775715303629/pdfft?md5=0d6527da5fed66020c7f04986e789d81&amp;amp;pid=1-s2.0-S0927775715303629-main.pdf 全文链接_x000d__x000a_&lt;/_url&gt;&lt;_volume&gt;490&lt;/_volume&gt;&lt;/Details&gt;&lt;Extra&gt;&lt;DBUID&gt;{06E4D951-2C94-47A8-853B-B91304C52E05}&lt;/DBUID&gt;&lt;/Extra&gt;&lt;/Item&gt;&lt;/References&gt;&lt;/Group&gt;&lt;Group&gt;&lt;References&gt;&lt;Item&gt;&lt;ID&gt;411&lt;/ID&gt;&lt;UID&gt;{FA809563-4CC7-44B7-92B8-C16B89758775}&lt;/UID&gt;&lt;Title&gt;Study of the adsorption and electroadsorption process of Cu (II) ions within thermally and chemically modified activated carbon&lt;/Title&gt;&lt;Template&gt;Journal Article&lt;/Template&gt;&lt;Star&gt;0&lt;/Star&gt;&lt;Tag&gt;0&lt;/Tag&gt;&lt;Author&gt;Macías-García, A; Gómez Corzo, M; Alfaro Domínguez, M; Alexandre Franco, M; Martínez Naharro, J&lt;/Author&gt;&lt;Year&gt;2017&lt;/Year&gt;&lt;Details&gt;&lt;_alternate_title&gt;Journal of Hazardous Materials&lt;/_alternate_title&gt;&lt;_date_display&gt;2017&lt;/_date_display&gt;&lt;_date&gt;2017-01-01&lt;/_date&gt;&lt;_doi&gt;https://doi.org/10.1016/j.jhazmat.2016.11.036&lt;/_doi&gt;&lt;_isbn&gt;0304-3894&lt;/_isbn&gt;&lt;_issue&gt;Supplement C&lt;/_issue&gt;&lt;_journal&gt;Journal of Hazardous Materials&lt;/_journal&gt;&lt;_keywords&gt;Activated carbon; Adsorption; Electroadsorption; Kinetics models; Copper ions&lt;/_keywords&gt;&lt;_pages&gt;46-55&lt;/_pages&gt;&lt;_url&gt;http://www.sciencedirect.com/science/article/pii/S0304389416310548&lt;/_url&gt;&lt;_volume&gt;328&lt;/_volume&gt;&lt;_created&gt;61945439&lt;/_created&gt;&lt;_modified&gt;61945439&lt;/_modified&gt;&lt;_impact_factor&gt;   6.065&lt;/_impact_factor&gt;&lt;_collection_scope&gt;EI;SCI;SCIE;&lt;/_collection_scope&gt;&lt;/Details&gt;&lt;Extra&gt;&lt;DBUID&gt;{06E4D951-2C94-47A8-853B-B91304C52E05}&lt;/DBUID&gt;&lt;/Extra&gt;&lt;/Item&gt;&lt;/References&gt;&lt;/Group&gt;&lt;/Citation&gt;_x000a_"/>
    <w:docVar w:name="NE.Ref{8F26D173-5400-4991-B04E-7D1B1185B311}" w:val=" ADDIN NE.Ref.{8F26D173-5400-4991-B04E-7D1B1185B311}&lt;Citation&gt;&lt;Group&gt;&lt;References&gt;&lt;Item&gt;&lt;ID&gt;408&lt;/ID&gt;&lt;UID&gt;{ED6E296F-D3EA-4F08-B1C6-C077A6BDAC9F}&lt;/UID&gt;&lt;Title&gt;Removal of heavy metal ions using chitosan and modified chitosan: A review&lt;/Title&gt;&lt;Template&gt;Journal Article&lt;/Template&gt;&lt;Star&gt;0&lt;/Star&gt;&lt;Tag&gt;0&lt;/Tag&gt;&lt;Author&gt;Zhang, Lei; Zeng, Yuexian; Cheng, Zhengjun&lt;/Author&gt;&lt;Year&gt;2016&lt;/Year&gt;&lt;Details&gt;&lt;_alternate_title&gt;Journal of Molecular Liquids&lt;/_alternate_title&gt;&lt;_date_display&gt;2016&lt;/_date_display&gt;&lt;_date&gt;2016-01-01&lt;/_date&gt;&lt;_doi&gt;https://doi.org/10.1016/j.molliq.2015.12.013&lt;/_doi&gt;&lt;_isbn&gt;0167-7322&lt;/_isbn&gt;&lt;_issue&gt;Supplement C&lt;/_issue&gt;&lt;_journal&gt;Journal of Molecular Liquids&lt;/_journal&gt;&lt;_keywords&gt;Modified chitosan; Heavy metal; Response surface methodology; Adsorption mechanism; Adsorption kinetics and isotherms; Dynamic adsorption&lt;/_keywords&gt;&lt;_pages&gt;175-191&lt;/_pages&gt;&lt;_url&gt;http://www.sciencedirect.com/science/article/pii/S0167732215308801&lt;/_url&gt;&lt;_volume&gt;214&lt;/_volume&gt;&lt;_created&gt;61945108&lt;/_created&gt;&lt;_modified&gt;61945108&lt;/_modified&gt;&lt;_impact_factor&gt;   3.648&lt;/_impact_factor&gt;&lt;_collection_scope&gt;EI;SCI;SCIE;&lt;/_collection_scope&gt;&lt;/Details&gt;&lt;Extra&gt;&lt;DBUID&gt;{06E4D951-2C94-47A8-853B-B91304C52E05}&lt;/DBUID&gt;&lt;/Extra&gt;&lt;/Item&gt;&lt;/References&gt;&lt;/Group&gt;&lt;/Citation&gt;_x000a_"/>
    <w:docVar w:name="NE.Ref{999B5F98-1AC9-453F-B1E0-16922D91B790}" w:val=" ADDIN NE.Ref.{999B5F98-1AC9-453F-B1E0-16922D91B790}&lt;Citation&gt;&lt;Group&gt;&lt;References&gt;&lt;Item&gt;&lt;ID&gt;413&lt;/ID&gt;&lt;UID&gt;{98DFF7C9-A3F9-4493-806B-448581C0F494}&lt;/UID&gt;&lt;Title&gt;Adsorption of Cu (II) from aqueous phase by Cedar bark&lt;/Title&gt;&lt;Template&gt;Journal Article&lt;/Template&gt;&lt;Star&gt;0&lt;/Star&gt;&lt;Tag&gt;0&lt;/Tag&gt;&lt;Author&gt;Hamdaoui, Oualid&lt;/Author&gt;&lt;Year&gt;2017&lt;/Year&gt;&lt;Details&gt;&lt;_alternate_title&gt;Journal of Dispersion Science and Technology&lt;/_alternate_title&gt;&lt;_date_display&gt;2017&lt;/_date_display&gt;&lt;_date&gt;2017-01-01&lt;/_date&gt;&lt;_isbn&gt;0193-2691&lt;/_isbn&gt;&lt;_issue&gt;8&lt;/_issue&gt;&lt;_journal&gt;Journal of Dispersion Science and Technology&lt;/_journal&gt;&lt;_ori_publication&gt;Taylor &amp;amp; Francis&lt;/_ori_publication&gt;&lt;_pages&gt;1087-1091&lt;/_pages&gt;&lt;_volume&gt;38&lt;/_volume&gt;&lt;_created&gt;61946544&lt;/_created&gt;&lt;_modified&gt;61946544&lt;/_modified&gt;&lt;_impact_factor&gt;   1.591&lt;/_impact_factor&gt;&lt;_collection_scope&gt;EI;SCI;SCIE;&lt;/_collection_scope&gt;&lt;/Details&gt;&lt;Extra&gt;&lt;DBUID&gt;{3F5C79BD-A47C-41A5-966B-E5B68577351A}&lt;/DBUID&gt;&lt;/Extra&gt;&lt;/Item&gt;&lt;/References&gt;&lt;/Group&gt;&lt;/Citation&gt;_x000a_"/>
    <w:docVar w:name="NE.Ref{9F04D22B-0D12-4D76-A292-53855A9C2202}" w:val=" ADDIN NE.Ref.{9F04D22B-0D12-4D76-A292-53855A9C2202}&lt;Citation&gt;&lt;Group&gt;&lt;References&gt;&lt;Item&gt;&lt;ID&gt;331&lt;/ID&gt;&lt;UID&gt;{0156FA8F-ADD0-4CEF-9425-935C93B93703}&lt;/UID&gt;&lt;Title&gt;Humic acid-immobilized polymer/bentonite composite as an adsorbent for the removal of copper(II) ions from aqueous solutions and electroplating industry wastewater&lt;/Title&gt;&lt;Template&gt;Journal Article&lt;/Template&gt;&lt;Star&gt;0&lt;/Star&gt;&lt;Tag&gt;0&lt;/Tag&gt;&lt;Author&gt;Anirudhan, T S; Suchithra, P S&lt;/Author&gt;&lt;Year&gt;2010&lt;/Year&gt;&lt;Details&gt;&lt;_alternate_title&gt;Journal of Industrial and Engineering Chemistry&lt;/_alternate_title&gt;&lt;_collection_scope&gt;EI;SCIE;&lt;/_collection_scope&gt;&lt;_created&gt;61619574&lt;/_created&gt;&lt;_date&gt;2010-01-25&lt;/_date&gt;&lt;_date_display&gt;2010/1/25/&lt;/_date_display&gt;&lt;_doi&gt;10.1016/j.jiec.2010.01.006&lt;/_doi&gt;&lt;_impact_factor&gt;   4.421&lt;/_impact_factor&gt;&lt;_isbn&gt;1226-086X&lt;/_isbn&gt;&lt;_issue&gt;1&lt;/_issue&gt;&lt;_journal&gt;Journal of Industrial and Engineering Chemistry&lt;/_journal&gt;&lt;_keywords&gt;Humic acid; Polymer/clay composite; Copper(II) adsorption; Isotherm; Thermodynamics&lt;/_keywords&gt;&lt;_modified&gt;61942268&lt;/_modified&gt;&lt;_pages&gt;130-139&lt;/_pages&gt;&lt;_url&gt;http://www.sciencedirect.com/science/article/pii/S1226086X10000079&lt;/_url&gt;&lt;_volume&gt;16&lt;/_volume&gt;&lt;/Details&gt;&lt;Extra&gt;&lt;DBUID&gt;{3F5C79BD-A47C-41A5-966B-E5B68577351A}&lt;/DBUID&gt;&lt;/Extra&gt;&lt;/Item&gt;&lt;/References&gt;&lt;/Group&gt;&lt;/Citation&gt;_x000a_"/>
    <w:docVar w:name="NE.Ref{A1533C51-56B1-4676-9698-82C4662A0B94}" w:val=" ADDIN NE.Ref.{A1533C51-56B1-4676-9698-82C4662A0B94}&lt;Citation&gt;&lt;Group&gt;&lt;References&gt;&lt;Item&gt;&lt;ID&gt;308&lt;/ID&gt;&lt;UID&gt;{D3A9E39B-E656-4146-BDD6-C8B4E5D4838D}&lt;/UID&gt;&lt;Title&gt;Adsorption kinetics and desorption of Cu(II) and Zn(II) from aqueous solution onto humic acid&lt;/Title&gt;&lt;Template&gt;Journal Article&lt;/Template&gt;&lt;Star&gt;0&lt;/Star&gt;&lt;Tag&gt;0&lt;/Tag&gt;&lt;Author&gt;Li, Ying; Yue, Qinyan; Gao, Baoyu&lt;/Author&gt;&lt;Year&gt;2010&lt;/Year&gt;&lt;Details&gt;&lt;_alternate_title&gt;Journal of Hazardous Materials&lt;/_alternate_title&gt;&lt;_collection_scope&gt;EI;SCI;SCIE;&lt;/_collection_scope&gt;&lt;_created&gt;61590943&lt;/_created&gt;&lt;_date&gt;2010-06-15&lt;/_date&gt;&lt;_date_display&gt;2010/6/15/&lt;/_date_display&gt;&lt;_doi&gt;10.1016/j.jhazmat.2010.01.103&lt;/_doi&gt;&lt;_impact_factor&gt;   6.065&lt;/_impact_factor&gt;&lt;_isbn&gt;0304-3894&lt;/_isbn&gt;&lt;_issue&gt;1–3&lt;/_issue&gt;&lt;_journal&gt;Journal of Hazardous Materials&lt;/_journal&gt;&lt;_keywords&gt;Adsorption; Desorption; Kinetics; Humic acid&lt;/_keywords&gt;&lt;_modified&gt;61792533&lt;/_modified&gt;&lt;_pages&gt;455-461&lt;/_pages&gt;&lt;_url&gt;//www.sciencedirect.com/science/article/pii/S0304389410001391&lt;/_url&gt;&lt;_volume&gt;178&lt;/_volume&gt;&lt;/Details&gt;&lt;Extra&gt;&lt;DBUID&gt;{06E4D951-2C94-47A8-853B-B91304C52E05}&lt;/DBUID&gt;&lt;/Extra&gt;&lt;/Item&gt;&lt;/References&gt;&lt;/Group&gt;&lt;/Citation&gt;_x000a_"/>
    <w:docVar w:name="NE.Ref{A2D09CEE-53C8-42FF-97D6-4F975A77F421}" w:val=" ADDIN NE.Ref.{A2D09CEE-53C8-42FF-97D6-4F975A77F421}&lt;Citation&gt;&lt;Group&gt;&lt;References&gt;&lt;Item&gt;&lt;ID&gt;419&lt;/ID&gt;&lt;UID&gt;{625F905B-1994-42ED-B2F7-1391E842EB6F}&lt;/UID&gt;&lt;Title&gt;Comparative adsorption of Pb(II), Cu(II) and Cd(II) on chitosan saturated montmorillonite: Kinetic, thermodynamic and equilibrium studies&lt;/Title&gt;&lt;Template&gt;Journal Article&lt;/Template&gt;&lt;Star&gt;0&lt;/Star&gt;&lt;Tag&gt;0&lt;/Tag&gt;&lt;Author&gt;Hu, Chao; Zhu, Pengfei; Cai, Min; Hu, Hongqing; Fu, Qingling&lt;/Author&gt;&lt;Year&gt;2017&lt;/Year&gt;&lt;Details&gt;&lt;_alternate_title&gt;Applied Clay Science&lt;/_alternate_title&gt;&lt;_date_display&gt;2017&lt;/_date_display&gt;&lt;_date&gt;2017-01-01&lt;/_date&gt;&lt;_doi&gt;https://doi.org/10.1016/j.clay.2017.04.005&lt;/_doi&gt;&lt;_isbn&gt;0169-1317&lt;/_isbn&gt;&lt;_issue&gt;Supplement C&lt;/_issue&gt;&lt;_journal&gt;Applied Clay Science&lt;/_journal&gt;&lt;_keywords&gt;Montmorillonite; Chitosan; Lead; Copper; Cadmium; Adsorption&lt;/_keywords&gt;&lt;_pages&gt;320-326&lt;/_pages&gt;&lt;_url&gt;http://www.sciencedirect.com/science/article/pii/S0169131717301680&lt;/_url&gt;&lt;_volume&gt;143&lt;/_volume&gt;&lt;_created&gt;61953976&lt;/_created&gt;&lt;_modified&gt;61953976&lt;/_modified&gt;&lt;_impact_factor&gt;   3.101&lt;/_impact_factor&gt;&lt;_collection_scope&gt;EI;SCI;SCIE;&lt;/_collection_scope&gt;&lt;/Details&gt;&lt;Extra&gt;&lt;DBUID&gt;{3F5C79BD-A47C-41A5-966B-E5B68577351A}&lt;/DBUID&gt;&lt;/Extra&gt;&lt;/Item&gt;&lt;/References&gt;&lt;/Group&gt;&lt;/Citation&gt;_x000a_"/>
    <w:docVar w:name="NE.Ref{A995E49B-011B-477D-A56B-C2D3D57B711A}" w:val=" ADDIN NE.Ref.{A995E49B-011B-477D-A56B-C2D3D57B711A}&lt;Citation&gt;&lt;Group&gt;&lt;References&gt;&lt;Item&gt;&lt;ID&gt;315&lt;/ID&gt;&lt;UID&gt;{BB247D68-8B14-4E3E-A4A5-4525E6CDECBC}&lt;/UID&gt;&lt;Title&gt;Cobalt, copper, and manganese adsorption by aluminium and iron oxides and humic acid&lt;/Title&gt;&lt;Template&gt;Journal Article&lt;/Template&gt;&lt;Star&gt;0&lt;/Star&gt;&lt;Tag&gt;0&lt;/Tag&gt;&lt;Author&gt;Bibak, Allan&lt;/Author&gt;&lt;Year&gt;1994&lt;/Year&gt;&lt;Details&gt;&lt;_alternate_title&gt;Communications in Soil Science and Plant AnalysisCommunications in Soil Science and Plant Analysis&lt;/_alternate_title&gt;&lt;_collection_scope&gt;SCI;SCIE;&lt;/_collection_scope&gt;&lt;_created&gt;61601156&lt;/_created&gt;&lt;_date&gt;1994-12-01&lt;/_date&gt;&lt;_date_display&gt;1994_x000d__x000a_1994/12/01&lt;/_date_display&gt;&lt;_doi&gt;10.1080/00103629409369261&lt;/_doi&gt;&lt;_impact_factor&gt;   0.589&lt;/_impact_factor&gt;&lt;_isbn&gt;0010-3624&lt;/_isbn&gt;&lt;_issue&gt;19-20&lt;/_issue&gt;&lt;_journal&gt;Communications in Soil Science and Plant Analysis&lt;/_journal&gt;&lt;_modified&gt;61942269&lt;/_modified&gt;&lt;_ori_publication&gt;Taylor &amp;amp; Francis&lt;/_ori_publication&gt;&lt;_pages&gt;3229-3239&lt;/_pages&gt;&lt;_url&gt;http://dx.doi.org/10.1080/00103629409369261&lt;/_url&gt;&lt;_volume&gt;25&lt;/_volume&gt;&lt;/Details&gt;&lt;Extra&gt;&lt;DBUID&gt;{9FB0683F-9074-4AD0-B8BF-C2E4921A7701}&lt;/DBUID&gt;&lt;/Extra&gt;&lt;/Item&gt;&lt;/References&gt;&lt;/Group&gt;&lt;/Citation&gt;_x000a_"/>
    <w:docVar w:name="NE.Ref{B02DA983-B653-4B29-82FD-08E143294E1D}" w:val=" ADDIN NE.Ref.{B02DA983-B653-4B29-82FD-08E143294E1D} ADDIN NE.Ref.{B02DA983-B653-4B29-82FD-08E143294E1D}&lt;Citation&gt;&lt;Group&gt;&lt;References&gt;&lt;Item&gt;&lt;ID&gt;284&lt;/ID&gt;&lt;UID&gt;{EAEDD6D4-104C-475C-B05F-D5682D503FAF}&lt;/UID&gt;&lt;Title&gt;Humus chemistry: genesis, composition, reactions&lt;/Title&gt;&lt;Template&gt;Book&lt;/Template&gt;&lt;Star&gt;0&lt;/Star&gt;&lt;Tag&gt;0&lt;/Tag&gt;&lt;Author&gt;Stevenson, Frank J&lt;/Author&gt;&lt;Year&gt;1994&lt;/Year&gt;&lt;Details&gt;&lt;_created&gt;61554912&lt;/_created&gt;&lt;_isbn&gt;0471594741&lt;/_isbn&gt;&lt;_modified&gt;61988318&lt;/_modified&gt;&lt;_publisher&gt;John Wiley &amp;amp; Sons&lt;/_publisher&gt;&lt;/Details&gt;&lt;Extra&gt;&lt;DBUID&gt;{3F5C79BD-A47C-41A5-966B-E5B68577351A}&lt;/DBUID&gt;&lt;/Extra&gt;&lt;/Item&gt;&lt;/References&gt;&lt;/Group&gt;&lt;Group&gt;&lt;References&gt;&lt;Item&gt;&lt;ID&gt;46&lt;/ID&gt;&lt;UID&gt;{7D602D7E-FC3F-4ED7-A9BD-FB963406E5B4}&lt;/UID&gt;&lt;Title&gt;Integration of the polyphenol and Maillard reactions into a unified abiotic pathway for humification in nature: the role of δ-MnO2&lt;/Title&gt;&lt;Template&gt;Journal Article&lt;/Template&gt;&lt;Star&gt;0&lt;/Star&gt;&lt;Tag&gt;0&lt;/Tag&gt;&lt;Author&gt;Jokic, A; Wang, M C; Liu, C; Frenkel, A I; Huang, P M&lt;/Author&gt;&lt;Year&gt;2004&lt;/Year&gt;&lt;Details&gt;&lt;_alternate_title&gt;Organic Geochemistry&lt;/_alternate_title&gt;&lt;_collection_scope&gt;EI;SCI;SCIE;&lt;/_collection_scope&gt;&lt;_created&gt;60898335&lt;/_created&gt;&lt;_date&gt;2004-01-01&lt;/_date&gt;&lt;_date_display&gt;2004&lt;/_date_display&gt;&lt;_impact_factor&gt;   3.081&lt;/_impact_factor&gt;&lt;_isbn&gt;0146-6380&lt;/_isbn&gt;&lt;_issue&gt;6&lt;/_issue&gt;&lt;_journal&gt;Organic Geochemistry&lt;/_journal&gt;&lt;_modified&gt;61791409&lt;/_modified&gt;&lt;_ori_publication&gt;Elsevier&lt;/_ori_publication&gt;&lt;_pages&gt;747-762&lt;/_pages&gt;&lt;_volume&gt;35&lt;/_volume&gt;&lt;/Details&gt;&lt;Extra&gt;&lt;DBUID&gt;{3F5C79BD-A47C-41A5-966B-E5B68577351A}&lt;/DBUID&gt;&lt;/Extra&gt;&lt;/Item&gt;&lt;/References&gt;&lt;/Group&gt;&lt;Group&gt;&lt;References&gt;&lt;Item&gt;&lt;ID&gt;10&lt;/ID&gt;&lt;UID&gt;{BCE87AA1-604B-447D-81EE-D594AEF06063}&lt;/UID&gt;&lt;Title&gt;The role of glucose in abiotic humification pathways as catalyzed by birnessite&lt;/Title&gt;&lt;Template&gt;Journal Article&lt;/Template&gt;&lt;Star&gt;0&lt;/Star&gt;&lt;Tag&gt;0&lt;/Tag&gt;&lt;Author&gt;Hardie, A G; Dynes, J J; Kozak, L M; Huang, P M&lt;/Author&gt;&lt;Year&gt;2009&lt;/Year&gt;&lt;Details&gt;&lt;_accessed&gt;60888399&lt;/_accessed&gt;&lt;_alternate_title&gt;Journal of Molecular Catalysis A: Chemical&lt;/_alternate_title&gt;&lt;_collection_scope&gt;EI;&lt;/_collection_scope&gt;&lt;_created&gt;60887096&lt;/_created&gt;&lt;_date&gt;2009-01-01&lt;/_date&gt;&lt;_date_display&gt;2009&lt;/_date_display&gt;&lt;_impact_factor&gt;   4.211&lt;/_impact_factor&gt;&lt;_isbn&gt;1381-1169&lt;/_isbn&gt;&lt;_issue&gt;1&lt;/_issue&gt;&lt;_journal&gt;Journal of Molecular Catalysis A: Chemical&lt;/_journal&gt;&lt;_modified&gt;61791235&lt;/_modified&gt;&lt;_ori_publication&gt;Elsevier&lt;/_ori_publication&gt;&lt;_pages&gt;114-126&lt;/_pages&gt;&lt;_volume&gt;308&lt;/_volume&gt;&lt;/Details&gt;&lt;Extra&gt;&lt;DBUID&gt;{3F5C79BD-A47C-41A5-966B-E5B68577351A}&lt;/DBUID&gt;&lt;/Extra&gt;&lt;/Item&gt;&lt;/References&gt;&lt;/Group&gt;&lt;Group&gt;&lt;References&gt;&lt;Item&gt;&lt;ID&gt;292&lt;/ID&gt;&lt;UID&gt;{E95260AF-6C58-4C01-AD25-F0A6E217434A}&lt;/UID&gt;&lt;Title&gt;Synthesis and photophysical characterization of ruthenium(II) and platinum(II) complexes with bis-pyridylethynyl-phenanthroline ligands as a metalloligand&lt;/Title&gt;&lt;Template&gt;Journal Article&lt;/Template&gt;&lt;Star&gt;0&lt;/Star&gt;&lt;Tag&gt;0&lt;/Tag&gt;&lt;Author&gt;Shiotsuka, Michito; Ueno, Yusuke; Asano, Daiki; Matsuoka, Tomoya; Sako, Katsuya&lt;/Author&gt;&lt;Year&gt;2015&lt;/Year&gt;&lt;Details&gt;&lt;_alternate_title&gt;Transition Metal Chemistry&lt;/_alternate_title&gt;&lt;_collection_scope&gt;EI;SCI;SCIE;&lt;/_collection_scope&gt;&lt;_created&gt;61572593&lt;/_created&gt;&lt;_date&gt;2015-01-01&lt;/_date&gt;&lt;_date_display&gt;2015&lt;/_date_display&gt;&lt;_doi&gt;10.1007/s11243-015-9961-y&lt;/_doi&gt;&lt;_impact_factor&gt;   1.358&lt;/_impact_factor&gt;&lt;_isbn&gt;1572-901X&lt;/_isbn&gt;&lt;_issue&gt;6&lt;/_issue&gt;&lt;_journal&gt;Transition Metal Chemistry&lt;/_journal&gt;&lt;_modified&gt;61988322&lt;/_modified&gt;&lt;_number&gt;Shiotsuka2015&lt;/_number&gt;&lt;_pages&gt;673-679&lt;/_pages&gt;&lt;_url&gt;http://dx.doi.org/10.1007/s11243-015-9961-y&lt;/_url&gt;&lt;_volume&gt;40&lt;/_volume&gt;&lt;/Details&gt;&lt;Extra&gt;&lt;DBUID&gt;{3F5C79BD-A47C-41A5-966B-E5B68577351A}&lt;/DBUID&gt;&lt;/Extra&gt;&lt;/Item&gt;&lt;/References&gt;&lt;/Group&gt;&lt;Group&gt;&lt;References&gt;&lt;Item&gt;&lt;ID&gt;35&lt;/ID&gt;&lt;UID&gt;{881C255A-E962-4062-82CC-EE7471092DC9}&lt;/UID&gt;&lt;Title&gt;Effect of an allophanic soil on humification reactions between catechol and glycine: Spectroscopic investigations of reaction products&lt;/Title&gt;&lt;Template&gt;Journal Article&lt;/Template&gt;&lt;Star&gt;0&lt;/Star&gt;&lt;Tag&gt;0&lt;/Tag&gt;&lt;Author&gt;Fukushima, Masami; Miura, Akitaka; Sasaki, Masahide; Izumo, Kenji&lt;/Author&gt;&lt;Year&gt;2009&lt;/Year&gt;&lt;Details&gt;&lt;_alternate_title&gt;Journal of Molecular Structure&lt;/_alternate_title&gt;&lt;_collection_scope&gt;EI;SCI;SCIE;&lt;/_collection_scope&gt;&lt;_created&gt;60898304&lt;/_created&gt;&lt;_date&gt;2009-01-15&lt;/_date&gt;&lt;_date_display&gt;2009/1/15/&lt;/_date_display&gt;&lt;_doi&gt;10.1016/j.molstruc.2008.07.006&lt;/_doi&gt;&lt;_impact_factor&gt;   1.753&lt;/_impact_factor&gt;&lt;_isbn&gt;0022-2860&lt;/_isbn&gt;&lt;_issue&gt;2–3&lt;/_issue&gt;&lt;_journal&gt;Journal of Molecular Structure&lt;/_journal&gt;&lt;_keywords&gt;Allophanic soil; Humification; Humic-like acid; Catechol; Glycine&lt;/_keywords&gt;&lt;_modified&gt;61792886&lt;/_modified&gt;&lt;_pages&gt;142-147&lt;/_pages&gt;&lt;_url&gt;http://www.sciencedirect.com/science/article/pii/S002228600800495X&lt;/_url&gt;&lt;_volume&gt;917&lt;/_volume&gt;&lt;/Details&gt;&lt;Extra&gt;&lt;DBUID&gt;{3F5C79BD-A47C-41A5-966B-E5B68577351A}&lt;/DBUID&gt;&lt;/Extra&gt;&lt;/Item&gt;&lt;/References&gt;&lt;/Group&gt;&lt;/Citation&gt;_x000a_"/>
    <w:docVar w:name="NE.Ref{C082A6E7-C4F5-4629-B8D0-43088A100DC7}" w:val=" ADDIN NE.Ref.{C082A6E7-C4F5-4629-B8D0-43088A100DC7}&lt;Citation&gt;&lt;Group&gt;&lt;References&gt;&lt;Item&gt;&lt;ID&gt;410&lt;/ID&gt;&lt;UID&gt;{D9A01FA4-5D4F-4D44-BA34-D5B56360DB22}&lt;/UID&gt;&lt;Title&gt;Studies of heavy metal ion adsorption on Chitosan/Sulfydryl-functionalized graphene oxide composites&lt;/Title&gt;&lt;Template&gt;Journal Article&lt;/Template&gt;&lt;Star&gt;0&lt;/Star&gt;&lt;Tag&gt;0&lt;/Tag&gt;&lt;Author&gt;Li, Xueying; Zhou, Haihui; Wu, Wenqin; Wei, Shudan; Xu, Yan; Kuang, Yafei&lt;/Author&gt;&lt;Year&gt;2015&lt;/Year&gt;&lt;Details&gt;&lt;_alternate_title&gt;Journal of Colloid and Interface Science&lt;/_alternate_title&gt;&lt;_date_display&gt;2015&lt;/_date_display&gt;&lt;_date&gt;2015-01-01&lt;/_date&gt;&lt;_doi&gt;https://doi.org/10.1016/j.jcis.2015.02.039&lt;/_doi&gt;&lt;_isbn&gt;0021-9797&lt;/_isbn&gt;&lt;_issue&gt;Supplement C&lt;/_issue&gt;&lt;_journal&gt;Journal of Colloid and Interface Science&lt;/_journal&gt;&lt;_keywords&gt;Chitosan; Sulfydryl-functionalized graphene oxide; Heavy metal ions; Adsorption&lt;/_keywords&gt;&lt;_pages&gt;389-397&lt;/_pages&gt;&lt;_url&gt;http://www.sciencedirect.com/science/article/pii/S0021979715002106&lt;/_url&gt;&lt;_volume&gt;448&lt;/_volume&gt;&lt;_created&gt;61945429&lt;/_created&gt;&lt;_modified&gt;61945429&lt;/_modified&gt;&lt;_impact_factor&gt;   4.233&lt;/_impact_factor&gt;&lt;_collection_scope&gt;EI;SCI;SCIE;&lt;/_collection_scope&gt;&lt;/Details&gt;&lt;Extra&gt;&lt;DBUID&gt;{06E4D951-2C94-47A8-853B-B91304C52E05}&lt;/DBUID&gt;&lt;/Extra&gt;&lt;/Item&gt;&lt;/References&gt;&lt;/Group&gt;&lt;/Citation&gt;_x000a_"/>
    <w:docVar w:name="NE.Ref{CD9F7476-4564-4735-9CAD-CD310D879463}" w:val=" ADDIN NE.Ref.{CD9F7476-4564-4735-9CAD-CD310D879463}&lt;Citation&gt;&lt;Group&gt;&lt;References&gt;&lt;Item&gt;&lt;ID&gt;91&lt;/ID&gt;&lt;UID&gt;{EF538DC3-214F-4812-A0A1-22D9FFD4A9C7}&lt;/UID&gt;&lt;Title&gt;Humus chemistry: genesis, composition, reactions&lt;/Title&gt;&lt;Template&gt;Book&lt;/Template&gt;&lt;Star&gt;0&lt;/Star&gt;&lt;Tag&gt;0&lt;/Tag&gt;&lt;Author&gt;Stevenson, Frank J&lt;/Author&gt;&lt;Year&gt;1994&lt;/Year&gt;&lt;Details&gt;&lt;_created&gt;60950240&lt;/_created&gt;&lt;_isbn&gt;0471594741&lt;/_isbn&gt;&lt;_modified&gt;60950317&lt;/_modified&gt;&lt;_publisher&gt;John Wiley &amp;amp; Sons&lt;/_publisher&gt;&lt;/Details&gt;&lt;Extra&gt;&lt;DBUID&gt;{38E5374B-927E-44D3-8ED5-99907314B154}&lt;/DBUID&gt;&lt;/Extra&gt;&lt;/Item&gt;&lt;/References&gt;&lt;/Group&gt;&lt;/Citation&gt;_x000a_"/>
    <w:docVar w:name="NE.Ref{D168BD7A-21D3-4AF4-BE0C-6DCF9B3F8EE6}" w:val=" ADDIN NE.Ref.{D168BD7A-21D3-4AF4-BE0C-6DCF9B3F8EE6}&lt;Citation&gt;&lt;Group&gt;&lt;References&gt;&lt;Item&gt;&lt;ID&gt;333&lt;/ID&gt;&lt;UID&gt;{6819FE91-168A-47E7-BA78-D282A3B10D56}&lt;/UID&gt;&lt;Title&gt;Investigating sorption characteristics of copper ions onto insolubilized humic acid by using a continuously monitored solid phase extraction technique&lt;/Title&gt;&lt;Template&gt;Journal Article&lt;/Template&gt;&lt;Star&gt;0&lt;/Star&gt;&lt;Tag&gt;0&lt;/Tag&gt;&lt;Author&gt;Gezici, Orhan; Kara, Hüseyin; Yanık, Sema; Ayyildiz, H Filiz; Kucukkolbasi, Semahat&lt;/Author&gt;&lt;Year&gt;2007&lt;/Year&gt;&lt;Details&gt;&lt;_accessed&gt;61797199&lt;/_accessed&gt;&lt;_alternate_title&gt;Colloids and Surfaces A: Physicochemical and Engineering AspectsXVIIth European Chemistry at Interfaces Conference&lt;/_alternate_title&gt;&lt;_collection_scope&gt;EI;&lt;/_collection_scope&gt;&lt;_created&gt;61621576&lt;/_created&gt;&lt;_date&gt;2007-04-20&lt;/_date&gt;&lt;_date_display&gt;2007/4/20/&lt;/_date_display&gt;&lt;_doi&gt;10.1016/j.colsurfa.2006.12.007&lt;/_doi&gt;&lt;_impact_factor&gt;   2.714&lt;/_impact_factor&gt;&lt;_isbn&gt;0927-7757&lt;/_isbn&gt;&lt;_issue&gt;1–2&lt;/_issue&gt;&lt;_journal&gt;Colloids and Surfaces A: Physicochemical and Engineering Aspects&lt;/_journal&gt;&lt;_keywords&gt;Insolubilization; Breakthrough curve; Adsorption; Ion-exchange; Complexation; Stripping; Scatchard plot analysis; Dubinin-Radushkevich&lt;/_keywords&gt;&lt;_modified&gt;61992803&lt;/_modified&gt;&lt;_pages&gt;129-138&lt;/_pages&gt;&lt;_url&gt;http://www.sciencedirect.com/science/article/pii/S0927775706009198 _x000d__x000a_http://www.sciencedirect.com/science/article/pii/S0927775706009198/pdfft?md5=6b18ab474da3c6c858fd14e4745bbf0a&amp;amp;pid=1-s2.0-S0927775706009198-main.pdf 全文链接_x000d__x000a_https://ac.els-cdn.com/S0927775706009198/1-s2.0-S0927775706009198-main.pdf?_tid=c927aa74-c875-11e7-aded-00000aacb35f&amp;amp;acdnat=1510579567_5c5c9c095968298cfa5e3adfa2b2e619 全文链接_x000d__x000a_&lt;/_url&gt;&lt;_volume&gt;298&lt;/_volume&gt;&lt;/Details&gt;&lt;Extra&gt;&lt;DBUID&gt;{9FB0683F-9074-4AD0-B8BF-C2E4921A7701}&lt;/DBUID&gt;&lt;/Extra&gt;&lt;/Item&gt;&lt;/References&gt;&lt;/Group&gt;&lt;/Citation&gt;_x000a_"/>
    <w:docVar w:name="NE.Ref{F4D98AEC-2C92-4875-8C91-9A7F73369A82}" w:val=" ADDIN NE.Ref.{F4D98AEC-2C92-4875-8C91-9A7F73369A82}&lt;Citation&gt;&lt;Group&gt;&lt;References&gt;&lt;Item&gt;&lt;ID&gt;412&lt;/ID&gt;&lt;UID&gt;{4C30403E-0076-40D9-AB4C-C5A1FDBC3F80}&lt;/UID&gt;&lt;Title&gt;Adsorption of Cu2+, Cd2+ and Ni2+ from aqueous single metal solutions on graphene oxide membranes&lt;/Title&gt;&lt;Template&gt;Journal Article&lt;/Template&gt;&lt;Star&gt;0&lt;/Star&gt;&lt;Tag&gt;0&lt;/Tag&gt;&lt;Author&gt;Tan, Ping; Sun, Jian; Hu, Yongyou; Fang, Zheng; Bi, Qi; Chen, Yuancai; Cheng, Jianhua&lt;/Author&gt;&lt;Year&gt;2015&lt;/Year&gt;&lt;Details&gt;&lt;_alternate_title&gt;Journal of Hazardous Materials&lt;/_alternate_title&gt;&lt;_date_display&gt;2015&lt;/_date_display&gt;&lt;_date&gt;2015-01-01&lt;/_date&gt;&lt;_doi&gt;https://doi.org/10.1016/j.jhazmat.2015.04.068&lt;/_doi&gt;&lt;_isbn&gt;0304-3894&lt;/_isbn&gt;&lt;_issue&gt;Supplement C&lt;/_issue&gt;&lt;_journal&gt;Journal of Hazardous Materials&lt;/_journal&gt;&lt;_keywords&gt;Graphene oxide membrane; Adsorption; Self-assembly; Heavy metal ion&lt;/_keywords&gt;&lt;_pages&gt;251-260&lt;/_pages&gt;&lt;_url&gt;http://www.sciencedirect.com/science/article/pii/S0304389415003660&lt;/_url&gt;&lt;_volume&gt;297&lt;/_volume&gt;&lt;_created&gt;61945605&lt;/_created&gt;&lt;_modified&gt;61945605&lt;/_modified&gt;&lt;_impact_factor&gt;   6.065&lt;/_impact_factor&gt;&lt;_collection_scope&gt;EI;SCI;SCIE;&lt;/_collection_scope&gt;&lt;/Details&gt;&lt;Extra&gt;&lt;DBUID&gt;{06E4D951-2C94-47A8-853B-B91304C52E05}&lt;/DBUID&gt;&lt;/Extra&gt;&lt;/Item&gt;&lt;/References&gt;&lt;/Group&gt;&lt;/Citation&gt;_x000a_"/>
    <w:docVar w:name="NE.Ref{F8ABE449-A381-4C52-9C9B-29665B8F6D3D}" w:val=" ADDIN NE.Ref.{F8ABE449-A381-4C52-9C9B-29665B8F6D3D}&lt;Citation&gt;&lt;Group&gt;&lt;References&gt;&lt;Item&gt;&lt;ID&gt;322&lt;/ID&gt;&lt;UID&gt;{9C133B29-E88E-4CB0-8B2D-B78131FA5471}&lt;/UID&gt;&lt;Title&gt;Synthesis and characterization of hyaluronic acid-supported magnetic microspheres for copper ions removal&lt;/Title&gt;&lt;Template&gt;Journal Article&lt;/Template&gt;&lt;Star&gt;0&lt;/Star&gt;&lt;Tag&gt;0&lt;/Tag&gt;&lt;Author&gt;Lan, Shi; Wu, Xiaomin; Li, Linlin; Li, Mengmeng; Guo, Fengying; Gan, Shucai&lt;/Author&gt;&lt;Year&gt;2013&lt;/Year&gt;&lt;Details&gt;&lt;_alternate_title&gt;Colloids and Surfaces A: Physicochemical and Engineering Aspects&lt;/_alternate_title&gt;&lt;_collection_scope&gt;EI;&lt;/_collection_scope&gt;&lt;_created&gt;61601216&lt;/_created&gt;&lt;_date&gt;2013-05-20&lt;/_date&gt;&lt;_date_display&gt;2013/5/20/&lt;/_date_display&gt;&lt;_doi&gt;10.1016/j.colsurfa.2013.02.059&lt;/_doi&gt;&lt;_impact_factor&gt;   2.714&lt;/_impact_factor&gt;&lt;_isbn&gt;0927-7757&lt;/_isbn&gt;&lt;_journal&gt;Colloids and Surfaces A: Physicochemical and Engineering Aspects&lt;/_journal&gt;&lt;_keywords&gt;Magnetic; Hyaluronic acid; Microspheres; Adsorption; Separation&lt;/_keywords&gt;&lt;_modified&gt;61946588&lt;/_modified&gt;&lt;_pages&gt;42-50&lt;/_pages&gt;&lt;_url&gt;http://www.sciencedirect.com/science/article/pii/S0927775713001623&lt;/_url&gt;&lt;_volume&gt;425&lt;/_volume&gt;&lt;/Details&gt;&lt;Extra&gt;&lt;DBUID&gt;{3F5C79BD-A47C-41A5-966B-E5B68577351A}&lt;/DBUID&gt;&lt;/Extra&gt;&lt;/Item&gt;&lt;/References&gt;&lt;/Group&gt;&lt;/Citation&gt;_x000a_"/>
    <w:docVar w:name="ne_docsoft" w:val="MSWord"/>
    <w:docVar w:name="ne_docversion" w:val="NoteExpress 2.0"/>
    <w:docVar w:name="ne_stylename" w:val="Environmental Pollution"/>
  </w:docVars>
  <w:rsids>
    <w:rsidRoot w:val="00CA6DCF"/>
    <w:rsid w:val="00001796"/>
    <w:rsid w:val="000027F1"/>
    <w:rsid w:val="00013673"/>
    <w:rsid w:val="0001398D"/>
    <w:rsid w:val="000243A2"/>
    <w:rsid w:val="00047B91"/>
    <w:rsid w:val="000625F8"/>
    <w:rsid w:val="00066D41"/>
    <w:rsid w:val="000700F8"/>
    <w:rsid w:val="00091871"/>
    <w:rsid w:val="000964D2"/>
    <w:rsid w:val="000B50D6"/>
    <w:rsid w:val="000C48B6"/>
    <w:rsid w:val="000E1629"/>
    <w:rsid w:val="00130289"/>
    <w:rsid w:val="00135946"/>
    <w:rsid w:val="001432CC"/>
    <w:rsid w:val="00147491"/>
    <w:rsid w:val="00153AB9"/>
    <w:rsid w:val="00161D05"/>
    <w:rsid w:val="00166346"/>
    <w:rsid w:val="001B3C33"/>
    <w:rsid w:val="001D0FED"/>
    <w:rsid w:val="001E74BD"/>
    <w:rsid w:val="001E76D6"/>
    <w:rsid w:val="001F40D7"/>
    <w:rsid w:val="001F7F43"/>
    <w:rsid w:val="00215481"/>
    <w:rsid w:val="00221C59"/>
    <w:rsid w:val="002308A5"/>
    <w:rsid w:val="002339E4"/>
    <w:rsid w:val="002357C9"/>
    <w:rsid w:val="00237DFF"/>
    <w:rsid w:val="00254E63"/>
    <w:rsid w:val="00254EA0"/>
    <w:rsid w:val="0025581C"/>
    <w:rsid w:val="002566D0"/>
    <w:rsid w:val="0026669C"/>
    <w:rsid w:val="00282580"/>
    <w:rsid w:val="00291C3C"/>
    <w:rsid w:val="00291EB4"/>
    <w:rsid w:val="00292D93"/>
    <w:rsid w:val="0029420B"/>
    <w:rsid w:val="002D287C"/>
    <w:rsid w:val="002D5BCF"/>
    <w:rsid w:val="002F4415"/>
    <w:rsid w:val="002F7794"/>
    <w:rsid w:val="00310EA6"/>
    <w:rsid w:val="00340A23"/>
    <w:rsid w:val="00344498"/>
    <w:rsid w:val="0035561B"/>
    <w:rsid w:val="003573DA"/>
    <w:rsid w:val="00377DD2"/>
    <w:rsid w:val="00382CAA"/>
    <w:rsid w:val="00382CF3"/>
    <w:rsid w:val="00392096"/>
    <w:rsid w:val="003A7BD2"/>
    <w:rsid w:val="003D4B53"/>
    <w:rsid w:val="00401C55"/>
    <w:rsid w:val="0040283C"/>
    <w:rsid w:val="0041011A"/>
    <w:rsid w:val="00411B2E"/>
    <w:rsid w:val="004145B7"/>
    <w:rsid w:val="00432D1E"/>
    <w:rsid w:val="00437D8D"/>
    <w:rsid w:val="00445BE4"/>
    <w:rsid w:val="00463866"/>
    <w:rsid w:val="004C2D78"/>
    <w:rsid w:val="004E3994"/>
    <w:rsid w:val="005041AC"/>
    <w:rsid w:val="00507ADE"/>
    <w:rsid w:val="00535549"/>
    <w:rsid w:val="0053652A"/>
    <w:rsid w:val="0054278F"/>
    <w:rsid w:val="00543A29"/>
    <w:rsid w:val="00545F6F"/>
    <w:rsid w:val="00547DA3"/>
    <w:rsid w:val="005A5525"/>
    <w:rsid w:val="005A782F"/>
    <w:rsid w:val="005B7521"/>
    <w:rsid w:val="005F690E"/>
    <w:rsid w:val="0060009A"/>
    <w:rsid w:val="00604C4C"/>
    <w:rsid w:val="00605DD4"/>
    <w:rsid w:val="00610590"/>
    <w:rsid w:val="00617A53"/>
    <w:rsid w:val="00623BE5"/>
    <w:rsid w:val="00641351"/>
    <w:rsid w:val="00665DC3"/>
    <w:rsid w:val="006B13EC"/>
    <w:rsid w:val="006B1DA2"/>
    <w:rsid w:val="006B22E6"/>
    <w:rsid w:val="006B5A63"/>
    <w:rsid w:val="006C57D7"/>
    <w:rsid w:val="006D4FE0"/>
    <w:rsid w:val="006D7335"/>
    <w:rsid w:val="0071283D"/>
    <w:rsid w:val="007262FF"/>
    <w:rsid w:val="00727472"/>
    <w:rsid w:val="00730B93"/>
    <w:rsid w:val="007452A3"/>
    <w:rsid w:val="007629F8"/>
    <w:rsid w:val="00763C22"/>
    <w:rsid w:val="00772EB1"/>
    <w:rsid w:val="007A0ED1"/>
    <w:rsid w:val="007B12FB"/>
    <w:rsid w:val="007C2EC3"/>
    <w:rsid w:val="007E17FC"/>
    <w:rsid w:val="00804A2D"/>
    <w:rsid w:val="00814ED4"/>
    <w:rsid w:val="00832820"/>
    <w:rsid w:val="00832DE0"/>
    <w:rsid w:val="00845A6E"/>
    <w:rsid w:val="008530E4"/>
    <w:rsid w:val="00866275"/>
    <w:rsid w:val="00884468"/>
    <w:rsid w:val="008A3F72"/>
    <w:rsid w:val="008B2236"/>
    <w:rsid w:val="008B6C9F"/>
    <w:rsid w:val="008C4044"/>
    <w:rsid w:val="008C5DD0"/>
    <w:rsid w:val="008D40A5"/>
    <w:rsid w:val="008E4BD3"/>
    <w:rsid w:val="00904366"/>
    <w:rsid w:val="00906674"/>
    <w:rsid w:val="009213D8"/>
    <w:rsid w:val="00960693"/>
    <w:rsid w:val="009A3661"/>
    <w:rsid w:val="009A68D3"/>
    <w:rsid w:val="009C09DB"/>
    <w:rsid w:val="009C7FE8"/>
    <w:rsid w:val="009E3763"/>
    <w:rsid w:val="00A3122F"/>
    <w:rsid w:val="00A54142"/>
    <w:rsid w:val="00A62E19"/>
    <w:rsid w:val="00A669C6"/>
    <w:rsid w:val="00A77AEA"/>
    <w:rsid w:val="00A77E18"/>
    <w:rsid w:val="00AB731A"/>
    <w:rsid w:val="00AB76DD"/>
    <w:rsid w:val="00AC4749"/>
    <w:rsid w:val="00AD7AB6"/>
    <w:rsid w:val="00AF068E"/>
    <w:rsid w:val="00AF4B4A"/>
    <w:rsid w:val="00B06200"/>
    <w:rsid w:val="00B10967"/>
    <w:rsid w:val="00B23B67"/>
    <w:rsid w:val="00B41D6F"/>
    <w:rsid w:val="00B51701"/>
    <w:rsid w:val="00B56531"/>
    <w:rsid w:val="00B766A5"/>
    <w:rsid w:val="00BC08DF"/>
    <w:rsid w:val="00BF2943"/>
    <w:rsid w:val="00BF6667"/>
    <w:rsid w:val="00C027AA"/>
    <w:rsid w:val="00C1528F"/>
    <w:rsid w:val="00C339E9"/>
    <w:rsid w:val="00C35ED8"/>
    <w:rsid w:val="00C472F0"/>
    <w:rsid w:val="00C53C9B"/>
    <w:rsid w:val="00C73E4D"/>
    <w:rsid w:val="00CA408F"/>
    <w:rsid w:val="00CA6DCF"/>
    <w:rsid w:val="00CC59B0"/>
    <w:rsid w:val="00CC7C5B"/>
    <w:rsid w:val="00CD5FB2"/>
    <w:rsid w:val="00D0246D"/>
    <w:rsid w:val="00D05389"/>
    <w:rsid w:val="00D06C50"/>
    <w:rsid w:val="00D07F1B"/>
    <w:rsid w:val="00D15105"/>
    <w:rsid w:val="00D24A0E"/>
    <w:rsid w:val="00D367B0"/>
    <w:rsid w:val="00D62FB2"/>
    <w:rsid w:val="00DF7E10"/>
    <w:rsid w:val="00E02758"/>
    <w:rsid w:val="00E05A30"/>
    <w:rsid w:val="00E171CB"/>
    <w:rsid w:val="00E32A6E"/>
    <w:rsid w:val="00E33D8C"/>
    <w:rsid w:val="00E440AF"/>
    <w:rsid w:val="00E539CF"/>
    <w:rsid w:val="00EA3137"/>
    <w:rsid w:val="00EB74BE"/>
    <w:rsid w:val="00EC6CF2"/>
    <w:rsid w:val="00F043D2"/>
    <w:rsid w:val="00F120FB"/>
    <w:rsid w:val="00F16BD3"/>
    <w:rsid w:val="00F24AEF"/>
    <w:rsid w:val="00F3587F"/>
    <w:rsid w:val="00F44EFF"/>
    <w:rsid w:val="00F51FD8"/>
    <w:rsid w:val="00F9701B"/>
    <w:rsid w:val="00FB6D4A"/>
    <w:rsid w:val="00FC2B06"/>
    <w:rsid w:val="00FD11F1"/>
    <w:rsid w:val="00FE3E58"/>
    <w:rsid w:val="00FF4908"/>
    <w:rsid w:val="00FF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68015"/>
  <w15:chartTrackingRefBased/>
  <w15:docId w15:val="{026EA0C4-65C9-44A3-825B-5CCA108E4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213D8"/>
    <w:pPr>
      <w:ind w:firstLineChars="200" w:firstLine="420"/>
    </w:pPr>
  </w:style>
  <w:style w:type="table" w:styleId="2">
    <w:name w:val="Plain Table 2"/>
    <w:basedOn w:val="a1"/>
    <w:uiPriority w:val="42"/>
    <w:rsid w:val="00161D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">
    <w:name w:val="网格型1"/>
    <w:basedOn w:val="a1"/>
    <w:next w:val="a4"/>
    <w:uiPriority w:val="39"/>
    <w:rsid w:val="003556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4">
    <w:name w:val="Table Grid"/>
    <w:basedOn w:val="a1"/>
    <w:uiPriority w:val="39"/>
    <w:rsid w:val="003556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rmal (Web)"/>
    <w:basedOn w:val="a"/>
    <w:uiPriority w:val="99"/>
    <w:semiHidden/>
    <w:unhideWhenUsed/>
    <w:rsid w:val="0035561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E33D8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E33D8C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E33D8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E33D8C"/>
    <w:rPr>
      <w:sz w:val="18"/>
      <w:szCs w:val="18"/>
    </w:rPr>
  </w:style>
  <w:style w:type="table" w:customStyle="1" w:styleId="20">
    <w:name w:val="网格型2"/>
    <w:basedOn w:val="a1"/>
    <w:next w:val="a4"/>
    <w:uiPriority w:val="39"/>
    <w:rsid w:val="002D28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a1"/>
    <w:next w:val="a4"/>
    <w:uiPriority w:val="39"/>
    <w:rsid w:val="00432D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F043D2"/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F043D2"/>
    <w:rPr>
      <w:rFonts w:ascii="Segoe UI" w:hAnsi="Segoe UI" w:cs="Segoe UI"/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6B13EC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6B13EC"/>
    <w:rPr>
      <w:sz w:val="20"/>
      <w:szCs w:val="20"/>
    </w:rPr>
  </w:style>
  <w:style w:type="character" w:customStyle="1" w:styleId="ae">
    <w:name w:val="批注文字 字符"/>
    <w:basedOn w:val="a0"/>
    <w:link w:val="ad"/>
    <w:uiPriority w:val="99"/>
    <w:semiHidden/>
    <w:rsid w:val="006B13EC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6B13EC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6B13EC"/>
    <w:rPr>
      <w:b/>
      <w:bCs/>
      <w:sz w:val="20"/>
      <w:szCs w:val="20"/>
    </w:rPr>
  </w:style>
  <w:style w:type="character" w:styleId="af1">
    <w:name w:val="line number"/>
    <w:basedOn w:val="a0"/>
    <w:uiPriority w:val="99"/>
    <w:semiHidden/>
    <w:unhideWhenUsed/>
    <w:rsid w:val="00E05A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7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787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91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2E6D22-DDF6-4188-A31D-4746422EA8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0</Pages>
  <Words>824</Words>
  <Characters>470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a yang</dc:creator>
  <cp:keywords/>
  <dc:description>NE.Rep</dc:description>
  <cp:lastModifiedBy>boa yang</cp:lastModifiedBy>
  <cp:revision>14</cp:revision>
  <cp:lastPrinted>2018-02-22T15:50:00Z</cp:lastPrinted>
  <dcterms:created xsi:type="dcterms:W3CDTF">2018-02-20T09:57:00Z</dcterms:created>
  <dcterms:modified xsi:type="dcterms:W3CDTF">2018-04-11T05:51:00Z</dcterms:modified>
</cp:coreProperties>
</file>